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70CC3C" w14:textId="77777777" w:rsidR="000047D9" w:rsidRDefault="000047D9" w:rsidP="000C465F">
      <w:pPr>
        <w:jc w:val="both"/>
        <w:rPr>
          <w:rFonts w:ascii="Times New Roman" w:hAnsi="Times New Roman" w:cs="Times New Roman"/>
          <w:b/>
          <w:sz w:val="38"/>
        </w:rPr>
      </w:pPr>
      <w:r w:rsidRPr="00FA2EC3">
        <w:rPr>
          <w:rFonts w:ascii="Times New Roman" w:hAnsi="Times New Roman" w:cs="Times New Roman"/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1F4F98BE" wp14:editId="7A370799">
            <wp:simplePos x="0" y="0"/>
            <wp:positionH relativeFrom="margin">
              <wp:posOffset>2409825</wp:posOffset>
            </wp:positionH>
            <wp:positionV relativeFrom="page">
              <wp:posOffset>419100</wp:posOffset>
            </wp:positionV>
            <wp:extent cx="1066800" cy="904875"/>
            <wp:effectExtent l="0" t="0" r="0" b="9525"/>
            <wp:wrapSquare wrapText="bothSides"/>
            <wp:docPr id="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66800" cy="904875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649E" w:rsidRPr="0029649E">
        <w:rPr>
          <w:rFonts w:ascii="Times New Roman" w:hAnsi="Times New Roman" w:cs="Times New Roman"/>
          <w:b/>
          <w:sz w:val="38"/>
        </w:rPr>
        <w:tab/>
      </w:r>
      <w:r w:rsidR="0029649E" w:rsidRPr="0029649E">
        <w:rPr>
          <w:rFonts w:ascii="Times New Roman" w:hAnsi="Times New Roman" w:cs="Times New Roman"/>
          <w:b/>
          <w:sz w:val="38"/>
        </w:rPr>
        <w:tab/>
      </w:r>
    </w:p>
    <w:p w14:paraId="6B4C18AB" w14:textId="16C80E8F" w:rsidR="000047D9" w:rsidRDefault="000047D9" w:rsidP="000047D9">
      <w:pPr>
        <w:jc w:val="center"/>
        <w:rPr>
          <w:b/>
          <w:bCs/>
          <w:sz w:val="34"/>
          <w:szCs w:val="34"/>
        </w:rPr>
      </w:pPr>
      <w:r w:rsidRPr="00FA2EC3">
        <w:rPr>
          <w:rFonts w:ascii="Times New Roman" w:hAnsi="Times New Roman" w:cs="Times New Roman"/>
          <w:color w:val="000099"/>
          <w:sz w:val="36"/>
          <w:szCs w:val="36"/>
        </w:rPr>
        <w:t>American International University-Bangladesh (AIUB)</w:t>
      </w:r>
      <w:r>
        <w:rPr>
          <w:rFonts w:ascii="Times New Roman" w:hAnsi="Times New Roman" w:cs="Times New Roman"/>
          <w:color w:val="000099"/>
          <w:sz w:val="36"/>
          <w:szCs w:val="36"/>
        </w:rPr>
        <w:br/>
      </w:r>
      <w:r w:rsidRPr="0029649E">
        <w:rPr>
          <w:b/>
          <w:bCs/>
          <w:sz w:val="34"/>
          <w:szCs w:val="34"/>
        </w:rPr>
        <w:t>Department of Computer Science</w:t>
      </w:r>
      <w:r>
        <w:rPr>
          <w:rFonts w:ascii="Times New Roman" w:hAnsi="Times New Roman" w:cs="Times New Roman"/>
          <w:b/>
          <w:sz w:val="38"/>
        </w:rPr>
        <w:br/>
      </w:r>
      <w:r w:rsidRPr="0029649E">
        <w:rPr>
          <w:b/>
          <w:bCs/>
          <w:sz w:val="34"/>
          <w:szCs w:val="34"/>
        </w:rPr>
        <w:t>Faculty of Science &amp;Technology</w:t>
      </w:r>
      <w:r>
        <w:rPr>
          <w:b/>
          <w:bCs/>
          <w:sz w:val="34"/>
          <w:szCs w:val="34"/>
        </w:rPr>
        <w:t xml:space="preserve"> (FST)</w:t>
      </w:r>
      <w:r>
        <w:rPr>
          <w:b/>
          <w:bCs/>
          <w:sz w:val="34"/>
          <w:szCs w:val="34"/>
        </w:rPr>
        <w:br/>
      </w:r>
      <w:r w:rsidR="00560FAD">
        <w:rPr>
          <w:b/>
          <w:bCs/>
          <w:sz w:val="34"/>
          <w:szCs w:val="34"/>
        </w:rPr>
        <w:t>Fall 22-23</w:t>
      </w:r>
    </w:p>
    <w:p w14:paraId="02C38020" w14:textId="29D1F695" w:rsidR="000047D9" w:rsidRDefault="00B01437" w:rsidP="007D50E0">
      <w:pPr>
        <w:jc w:val="center"/>
        <w:rPr>
          <w:rFonts w:ascii="Times New Roman" w:hAnsi="Times New Roman" w:cs="Times New Roman"/>
          <w:b/>
          <w:sz w:val="38"/>
        </w:rPr>
      </w:pPr>
      <w:r>
        <w:rPr>
          <w:b/>
          <w:bCs/>
          <w:sz w:val="34"/>
          <w:szCs w:val="34"/>
        </w:rPr>
        <w:t xml:space="preserve">Section: </w:t>
      </w:r>
      <w:r w:rsidR="00560FAD">
        <w:rPr>
          <w:b/>
          <w:bCs/>
          <w:sz w:val="34"/>
          <w:szCs w:val="34"/>
        </w:rPr>
        <w:t>E</w:t>
      </w:r>
      <w:r>
        <w:rPr>
          <w:b/>
          <w:bCs/>
          <w:sz w:val="34"/>
          <w:szCs w:val="34"/>
        </w:rPr>
        <w:br/>
        <w:t xml:space="preserve">Group No: </w:t>
      </w:r>
      <w:r w:rsidR="00560FAD">
        <w:rPr>
          <w:b/>
          <w:bCs/>
          <w:sz w:val="34"/>
          <w:szCs w:val="34"/>
        </w:rPr>
        <w:t>9</w:t>
      </w:r>
    </w:p>
    <w:p w14:paraId="620EAD67" w14:textId="03983AE4" w:rsidR="00BD2E9A" w:rsidRPr="00E95E2A" w:rsidRDefault="0017499E" w:rsidP="000047D9">
      <w:pPr>
        <w:jc w:val="center"/>
        <w:rPr>
          <w:rFonts w:ascii="Times New Roman" w:hAnsi="Times New Roman" w:cs="Times New Roman"/>
          <w:b/>
          <w:color w:val="FF0000"/>
          <w:sz w:val="34"/>
          <w:szCs w:val="18"/>
          <w:u w:val="single"/>
        </w:rPr>
      </w:pPr>
      <w:r w:rsidRPr="00E95E2A">
        <w:rPr>
          <w:rFonts w:ascii="Times New Roman" w:hAnsi="Times New Roman" w:cs="Times New Roman"/>
          <w:b/>
          <w:color w:val="FF0000"/>
          <w:sz w:val="34"/>
          <w:szCs w:val="18"/>
          <w:u w:val="single"/>
        </w:rPr>
        <w:t>Food Cycle</w:t>
      </w:r>
    </w:p>
    <w:p w14:paraId="1F046727" w14:textId="77777777" w:rsidR="0029649E" w:rsidRPr="0029649E" w:rsidRDefault="0029649E" w:rsidP="0029649E">
      <w:pPr>
        <w:pStyle w:val="Default"/>
        <w:rPr>
          <w:sz w:val="44"/>
          <w:szCs w:val="44"/>
        </w:rPr>
      </w:pPr>
      <w:r w:rsidRPr="0029649E">
        <w:t xml:space="preserve"> </w:t>
      </w:r>
    </w:p>
    <w:p w14:paraId="6D62F981" w14:textId="543C29BF" w:rsidR="00553D7A" w:rsidRPr="00553D7A" w:rsidRDefault="0029649E" w:rsidP="00E95E2A">
      <w:pPr>
        <w:pStyle w:val="Default"/>
        <w:ind w:left="1440" w:firstLine="720"/>
        <w:rPr>
          <w:sz w:val="28"/>
          <w:szCs w:val="28"/>
        </w:rPr>
      </w:pPr>
      <w:r w:rsidRPr="0029649E">
        <w:rPr>
          <w:sz w:val="28"/>
          <w:szCs w:val="28"/>
        </w:rPr>
        <w:t>A software</w:t>
      </w:r>
      <w:r w:rsidR="0066687C">
        <w:rPr>
          <w:sz w:val="28"/>
          <w:szCs w:val="28"/>
        </w:rPr>
        <w:t xml:space="preserve"> Engineering</w:t>
      </w:r>
      <w:r w:rsidRPr="0029649E">
        <w:rPr>
          <w:sz w:val="28"/>
          <w:szCs w:val="28"/>
        </w:rPr>
        <w:t xml:space="preserve"> project submitted </w:t>
      </w:r>
      <w:r w:rsidR="00E95E2A">
        <w:rPr>
          <w:sz w:val="28"/>
          <w:szCs w:val="28"/>
        </w:rPr>
        <w:t>B</w:t>
      </w:r>
      <w:r w:rsidRPr="0029649E">
        <w:rPr>
          <w:sz w:val="28"/>
          <w:szCs w:val="28"/>
        </w:rPr>
        <w:t xml:space="preserve">y </w:t>
      </w:r>
      <w:r w:rsidRPr="0029649E">
        <w:rPr>
          <w:i/>
          <w:iCs/>
          <w:sz w:val="32"/>
          <w:szCs w:val="32"/>
        </w:rPr>
        <w:br/>
      </w:r>
    </w:p>
    <w:tbl>
      <w:tblPr>
        <w:tblStyle w:val="TableGrid"/>
        <w:tblW w:w="9338" w:type="dxa"/>
        <w:tblInd w:w="18" w:type="dxa"/>
        <w:tblLook w:val="04A0" w:firstRow="1" w:lastRow="0" w:firstColumn="1" w:lastColumn="0" w:noHBand="0" w:noVBand="1"/>
      </w:tblPr>
      <w:tblGrid>
        <w:gridCol w:w="679"/>
        <w:gridCol w:w="3445"/>
        <w:gridCol w:w="1779"/>
        <w:gridCol w:w="1885"/>
        <w:gridCol w:w="1550"/>
      </w:tblGrid>
      <w:tr w:rsidR="00642171" w:rsidRPr="000057A9" w14:paraId="12A235B0" w14:textId="6646D72A" w:rsidTr="00BC219A">
        <w:trPr>
          <w:trHeight w:val="500"/>
        </w:trPr>
        <w:tc>
          <w:tcPr>
            <w:tcW w:w="679" w:type="dxa"/>
            <w:shd w:val="clear" w:color="auto" w:fill="D9D9D9" w:themeFill="background1" w:themeFillShade="D9"/>
          </w:tcPr>
          <w:p w14:paraId="090AC653" w14:textId="78850432" w:rsidR="00642171" w:rsidRPr="000057A9" w:rsidRDefault="00642171" w:rsidP="0088398B">
            <w:pPr>
              <w:pStyle w:val="Default"/>
            </w:pPr>
            <w:r w:rsidRPr="000057A9">
              <w:t>S</w:t>
            </w:r>
            <w:r>
              <w:t>/N</w:t>
            </w:r>
          </w:p>
        </w:tc>
        <w:tc>
          <w:tcPr>
            <w:tcW w:w="3445" w:type="dxa"/>
            <w:shd w:val="clear" w:color="auto" w:fill="D9D9D9" w:themeFill="background1" w:themeFillShade="D9"/>
          </w:tcPr>
          <w:p w14:paraId="7D670663" w14:textId="77777777" w:rsidR="00642171" w:rsidRPr="000057A9" w:rsidRDefault="00642171" w:rsidP="0088398B">
            <w:pPr>
              <w:pStyle w:val="Default"/>
            </w:pPr>
            <w:r w:rsidRPr="000057A9">
              <w:t>Student Name</w:t>
            </w:r>
          </w:p>
        </w:tc>
        <w:tc>
          <w:tcPr>
            <w:tcW w:w="1779" w:type="dxa"/>
            <w:shd w:val="clear" w:color="auto" w:fill="D9D9D9" w:themeFill="background1" w:themeFillShade="D9"/>
          </w:tcPr>
          <w:p w14:paraId="746CF28E" w14:textId="77777777" w:rsidR="00642171" w:rsidRPr="000057A9" w:rsidRDefault="00642171" w:rsidP="0088398B">
            <w:pPr>
              <w:pStyle w:val="Default"/>
            </w:pPr>
            <w:r w:rsidRPr="000057A9">
              <w:t>Student ID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6CF4288" w14:textId="5D99E17D" w:rsidR="00642171" w:rsidRPr="000057A9" w:rsidRDefault="00642171" w:rsidP="0088398B">
            <w:pPr>
              <w:pStyle w:val="Default"/>
            </w:pPr>
            <w:r>
              <w:t>Contribution (%)</w:t>
            </w:r>
          </w:p>
        </w:tc>
        <w:tc>
          <w:tcPr>
            <w:tcW w:w="1550" w:type="dxa"/>
            <w:shd w:val="clear" w:color="auto" w:fill="D9D9D9" w:themeFill="background1" w:themeFillShade="D9"/>
          </w:tcPr>
          <w:p w14:paraId="46B964BD" w14:textId="2792514B" w:rsidR="00642171" w:rsidRDefault="00642171" w:rsidP="0088398B">
            <w:pPr>
              <w:pStyle w:val="Default"/>
            </w:pPr>
            <w:r>
              <w:t>Individual Marks</w:t>
            </w:r>
          </w:p>
        </w:tc>
      </w:tr>
      <w:tr w:rsidR="00642171" w:rsidRPr="000057A9" w14:paraId="030509BF" w14:textId="515A7183" w:rsidTr="00BC219A">
        <w:trPr>
          <w:trHeight w:val="246"/>
        </w:trPr>
        <w:tc>
          <w:tcPr>
            <w:tcW w:w="679" w:type="dxa"/>
          </w:tcPr>
          <w:p w14:paraId="73F25D67" w14:textId="1687E157" w:rsidR="00642171" w:rsidRPr="000057A9" w:rsidRDefault="00E95E2A" w:rsidP="00E95E2A">
            <w:pPr>
              <w:pStyle w:val="Default"/>
              <w:jc w:val="center"/>
            </w:pPr>
            <w:r>
              <w:t>1</w:t>
            </w:r>
          </w:p>
        </w:tc>
        <w:tc>
          <w:tcPr>
            <w:tcW w:w="3445" w:type="dxa"/>
          </w:tcPr>
          <w:p w14:paraId="33F628A9" w14:textId="45CDEFFF" w:rsidR="00642171" w:rsidRPr="000057A9" w:rsidRDefault="00E95E2A" w:rsidP="0088398B">
            <w:pPr>
              <w:pStyle w:val="Default"/>
            </w:pPr>
            <w:r>
              <w:t xml:space="preserve">Rashid, MD. All </w:t>
            </w:r>
            <w:proofErr w:type="spellStart"/>
            <w:r>
              <w:t>Masud</w:t>
            </w:r>
            <w:proofErr w:type="spellEnd"/>
            <w:r>
              <w:t xml:space="preserve"> Or</w:t>
            </w:r>
          </w:p>
        </w:tc>
        <w:tc>
          <w:tcPr>
            <w:tcW w:w="1779" w:type="dxa"/>
          </w:tcPr>
          <w:p w14:paraId="0582B922" w14:textId="58329AC3" w:rsidR="00642171" w:rsidRPr="000057A9" w:rsidRDefault="00E95E2A" w:rsidP="0088398B">
            <w:pPr>
              <w:pStyle w:val="Default"/>
            </w:pPr>
            <w:r>
              <w:t>20-43131-1</w:t>
            </w:r>
          </w:p>
        </w:tc>
        <w:tc>
          <w:tcPr>
            <w:tcW w:w="1885" w:type="dxa"/>
          </w:tcPr>
          <w:p w14:paraId="72D1FC01" w14:textId="4B23DEC6" w:rsidR="00642171" w:rsidRPr="000057A9" w:rsidRDefault="00BC219A" w:rsidP="0088398B">
            <w:pPr>
              <w:pStyle w:val="Default"/>
            </w:pPr>
            <w:r>
              <w:t>25</w:t>
            </w:r>
            <w:r w:rsidR="000F6C51">
              <w:t>%</w:t>
            </w:r>
          </w:p>
        </w:tc>
        <w:tc>
          <w:tcPr>
            <w:tcW w:w="1550" w:type="dxa"/>
            <w:shd w:val="clear" w:color="auto" w:fill="CCC0D9" w:themeFill="accent4" w:themeFillTint="66"/>
          </w:tcPr>
          <w:p w14:paraId="15C19A0A" w14:textId="77777777" w:rsidR="00642171" w:rsidRPr="000057A9" w:rsidRDefault="00642171" w:rsidP="0088398B">
            <w:pPr>
              <w:pStyle w:val="Default"/>
            </w:pPr>
          </w:p>
        </w:tc>
      </w:tr>
      <w:tr w:rsidR="00642171" w:rsidRPr="000057A9" w14:paraId="1778BCEF" w14:textId="3F3F373E" w:rsidTr="00BC219A">
        <w:trPr>
          <w:trHeight w:val="246"/>
        </w:trPr>
        <w:tc>
          <w:tcPr>
            <w:tcW w:w="679" w:type="dxa"/>
          </w:tcPr>
          <w:p w14:paraId="7353A74B" w14:textId="1E724F66" w:rsidR="00642171" w:rsidRPr="000057A9" w:rsidRDefault="00BC219A" w:rsidP="00BC219A">
            <w:pPr>
              <w:pStyle w:val="Default"/>
              <w:jc w:val="center"/>
            </w:pPr>
            <w:r>
              <w:t>2</w:t>
            </w:r>
          </w:p>
        </w:tc>
        <w:tc>
          <w:tcPr>
            <w:tcW w:w="3445" w:type="dxa"/>
          </w:tcPr>
          <w:p w14:paraId="6B45F051" w14:textId="711FCB80" w:rsidR="00642171" w:rsidRPr="000057A9" w:rsidRDefault="00BC219A" w:rsidP="0088398B">
            <w:pPr>
              <w:pStyle w:val="Default"/>
            </w:pPr>
            <w:r>
              <w:t>Rashique Habib Chowdhury</w:t>
            </w:r>
          </w:p>
        </w:tc>
        <w:tc>
          <w:tcPr>
            <w:tcW w:w="1779" w:type="dxa"/>
          </w:tcPr>
          <w:p w14:paraId="75213EF2" w14:textId="02BED001" w:rsidR="00642171" w:rsidRPr="000057A9" w:rsidRDefault="00BC219A" w:rsidP="0088398B">
            <w:pPr>
              <w:pStyle w:val="Default"/>
            </w:pPr>
            <w:r>
              <w:t>20-42269</w:t>
            </w:r>
            <w:r w:rsidR="0017499E">
              <w:t>-1</w:t>
            </w:r>
          </w:p>
        </w:tc>
        <w:tc>
          <w:tcPr>
            <w:tcW w:w="1885" w:type="dxa"/>
          </w:tcPr>
          <w:p w14:paraId="10DD8004" w14:textId="6FCAB9E3" w:rsidR="00642171" w:rsidRPr="000057A9" w:rsidRDefault="00BC219A" w:rsidP="0088398B">
            <w:pPr>
              <w:pStyle w:val="Default"/>
            </w:pPr>
            <w:r>
              <w:t>25</w:t>
            </w:r>
            <w:r w:rsidR="0017499E">
              <w:t>%</w:t>
            </w:r>
          </w:p>
        </w:tc>
        <w:tc>
          <w:tcPr>
            <w:tcW w:w="1550" w:type="dxa"/>
            <w:shd w:val="clear" w:color="auto" w:fill="CCC0D9" w:themeFill="accent4" w:themeFillTint="66"/>
          </w:tcPr>
          <w:p w14:paraId="7737158B" w14:textId="77777777" w:rsidR="00642171" w:rsidRPr="000057A9" w:rsidRDefault="00642171" w:rsidP="0088398B">
            <w:pPr>
              <w:pStyle w:val="Default"/>
            </w:pPr>
          </w:p>
        </w:tc>
      </w:tr>
      <w:tr w:rsidR="00642171" w:rsidRPr="000057A9" w14:paraId="7ABBA273" w14:textId="17427567" w:rsidTr="00BC219A">
        <w:trPr>
          <w:trHeight w:val="254"/>
        </w:trPr>
        <w:tc>
          <w:tcPr>
            <w:tcW w:w="679" w:type="dxa"/>
          </w:tcPr>
          <w:p w14:paraId="0DF4C969" w14:textId="7BF6CCD4" w:rsidR="00642171" w:rsidRPr="000057A9" w:rsidRDefault="00E95E2A" w:rsidP="00E95E2A">
            <w:pPr>
              <w:pStyle w:val="Default"/>
              <w:jc w:val="center"/>
            </w:pPr>
            <w:r>
              <w:t>3</w:t>
            </w:r>
          </w:p>
        </w:tc>
        <w:tc>
          <w:tcPr>
            <w:tcW w:w="3445" w:type="dxa"/>
          </w:tcPr>
          <w:p w14:paraId="02DF778C" w14:textId="7B5093FA" w:rsidR="00642171" w:rsidRPr="000057A9" w:rsidRDefault="00E95E2A" w:rsidP="0088398B">
            <w:pPr>
              <w:pStyle w:val="Default"/>
            </w:pPr>
            <w:r>
              <w:t xml:space="preserve">Lima, </w:t>
            </w:r>
            <w:proofErr w:type="spellStart"/>
            <w:r>
              <w:t>Rashida</w:t>
            </w:r>
            <w:proofErr w:type="spellEnd"/>
            <w:r>
              <w:t xml:space="preserve"> Begum</w:t>
            </w:r>
          </w:p>
        </w:tc>
        <w:tc>
          <w:tcPr>
            <w:tcW w:w="1779" w:type="dxa"/>
          </w:tcPr>
          <w:p w14:paraId="51F9E464" w14:textId="6CB309E3" w:rsidR="00642171" w:rsidRPr="000057A9" w:rsidRDefault="00E95E2A" w:rsidP="0088398B">
            <w:pPr>
              <w:pStyle w:val="Default"/>
            </w:pPr>
            <w:r>
              <w:t>20-44095-2</w:t>
            </w:r>
          </w:p>
        </w:tc>
        <w:tc>
          <w:tcPr>
            <w:tcW w:w="1885" w:type="dxa"/>
          </w:tcPr>
          <w:p w14:paraId="2CC522FF" w14:textId="0335D481" w:rsidR="00642171" w:rsidRPr="000057A9" w:rsidRDefault="00BC219A" w:rsidP="0088398B">
            <w:pPr>
              <w:pStyle w:val="Default"/>
            </w:pPr>
            <w:r>
              <w:t>25</w:t>
            </w:r>
            <w:r w:rsidR="000F6C51">
              <w:t>%</w:t>
            </w:r>
          </w:p>
        </w:tc>
        <w:tc>
          <w:tcPr>
            <w:tcW w:w="1550" w:type="dxa"/>
            <w:shd w:val="clear" w:color="auto" w:fill="CCC0D9" w:themeFill="accent4" w:themeFillTint="66"/>
          </w:tcPr>
          <w:p w14:paraId="6B9EA64A" w14:textId="77777777" w:rsidR="00642171" w:rsidRPr="000057A9" w:rsidRDefault="00642171" w:rsidP="0088398B">
            <w:pPr>
              <w:pStyle w:val="Default"/>
            </w:pPr>
          </w:p>
        </w:tc>
      </w:tr>
      <w:tr w:rsidR="00642171" w:rsidRPr="000057A9" w14:paraId="714E1696" w14:textId="1BA01D4E" w:rsidTr="00BC219A">
        <w:trPr>
          <w:trHeight w:val="254"/>
        </w:trPr>
        <w:tc>
          <w:tcPr>
            <w:tcW w:w="679" w:type="dxa"/>
          </w:tcPr>
          <w:p w14:paraId="6187C0C8" w14:textId="5AF38A5E" w:rsidR="00642171" w:rsidRPr="000057A9" w:rsidRDefault="00E95E2A" w:rsidP="00E95E2A">
            <w:pPr>
              <w:pStyle w:val="Default"/>
              <w:jc w:val="center"/>
            </w:pPr>
            <w:r>
              <w:t>4</w:t>
            </w:r>
          </w:p>
        </w:tc>
        <w:tc>
          <w:tcPr>
            <w:tcW w:w="3445" w:type="dxa"/>
          </w:tcPr>
          <w:p w14:paraId="2FFB9AD0" w14:textId="0935EF9A" w:rsidR="00642171" w:rsidRPr="000057A9" w:rsidRDefault="00E95E2A" w:rsidP="0088398B">
            <w:pPr>
              <w:pStyle w:val="Default"/>
            </w:pPr>
            <w:proofErr w:type="spellStart"/>
            <w:r>
              <w:t>Emon</w:t>
            </w:r>
            <w:proofErr w:type="spellEnd"/>
            <w:r>
              <w:t xml:space="preserve">, MD. </w:t>
            </w:r>
            <w:proofErr w:type="spellStart"/>
            <w:r>
              <w:t>Mahadi</w:t>
            </w:r>
            <w:proofErr w:type="spellEnd"/>
            <w:r>
              <w:t xml:space="preserve"> Hasan</w:t>
            </w:r>
          </w:p>
        </w:tc>
        <w:tc>
          <w:tcPr>
            <w:tcW w:w="1779" w:type="dxa"/>
          </w:tcPr>
          <w:p w14:paraId="626EF574" w14:textId="1DDFB5AD" w:rsidR="00642171" w:rsidRPr="000057A9" w:rsidRDefault="00E95E2A" w:rsidP="0088398B">
            <w:pPr>
              <w:pStyle w:val="Default"/>
            </w:pPr>
            <w:r>
              <w:t>20-43099-1</w:t>
            </w:r>
          </w:p>
        </w:tc>
        <w:tc>
          <w:tcPr>
            <w:tcW w:w="1885" w:type="dxa"/>
          </w:tcPr>
          <w:p w14:paraId="55CB3F74" w14:textId="2DF4DC17" w:rsidR="00642171" w:rsidRPr="000057A9" w:rsidRDefault="00E95E2A" w:rsidP="0088398B">
            <w:pPr>
              <w:pStyle w:val="Default"/>
            </w:pPr>
            <w:r>
              <w:t>2</w:t>
            </w:r>
            <w:r w:rsidR="00FE7FD7">
              <w:t>5</w:t>
            </w:r>
            <w:r>
              <w:t>%</w:t>
            </w:r>
          </w:p>
        </w:tc>
        <w:tc>
          <w:tcPr>
            <w:tcW w:w="1550" w:type="dxa"/>
            <w:shd w:val="clear" w:color="auto" w:fill="CCC0D9" w:themeFill="accent4" w:themeFillTint="66"/>
          </w:tcPr>
          <w:p w14:paraId="6890FF64" w14:textId="77777777" w:rsidR="00642171" w:rsidRPr="000057A9" w:rsidRDefault="00642171" w:rsidP="0088398B">
            <w:pPr>
              <w:pStyle w:val="Default"/>
            </w:pPr>
          </w:p>
        </w:tc>
      </w:tr>
    </w:tbl>
    <w:p w14:paraId="20AE0BD6" w14:textId="6360B5FB" w:rsidR="0029649E" w:rsidRDefault="0029649E" w:rsidP="0029649E">
      <w:pPr>
        <w:pStyle w:val="Default"/>
        <w:rPr>
          <w:sz w:val="28"/>
          <w:szCs w:val="28"/>
        </w:rPr>
      </w:pPr>
    </w:p>
    <w:p w14:paraId="2D05827D" w14:textId="2ADFAE05" w:rsidR="00237583" w:rsidRDefault="00237583" w:rsidP="0029649E">
      <w:pPr>
        <w:pStyle w:val="Default"/>
        <w:rPr>
          <w:sz w:val="28"/>
          <w:szCs w:val="28"/>
        </w:rPr>
      </w:pPr>
    </w:p>
    <w:p w14:paraId="1F30C70F" w14:textId="37579370" w:rsidR="00572C4B" w:rsidRDefault="00572C4B" w:rsidP="00572C4B">
      <w:pPr>
        <w:pStyle w:val="Default"/>
        <w:ind w:left="720" w:firstLine="720"/>
      </w:pPr>
      <w:r w:rsidRPr="002F610A">
        <w:t>The project will be Evaluated for the following Course Outcome</w:t>
      </w:r>
      <w:r>
        <w:t>s</w:t>
      </w:r>
    </w:p>
    <w:p w14:paraId="35BFFF0A" w14:textId="21A7E3D3" w:rsidR="008F3707" w:rsidRDefault="008F3707" w:rsidP="00572C4B">
      <w:pPr>
        <w:pStyle w:val="Default"/>
        <w:ind w:left="720" w:firstLine="7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2"/>
        <w:gridCol w:w="1438"/>
      </w:tblGrid>
      <w:tr w:rsidR="008F3707" w14:paraId="4FF95415" w14:textId="77777777" w:rsidTr="009331BD">
        <w:trPr>
          <w:trHeight w:val="242"/>
        </w:trPr>
        <w:tc>
          <w:tcPr>
            <w:tcW w:w="8118" w:type="dxa"/>
            <w:vMerge w:val="restart"/>
            <w:shd w:val="clear" w:color="auto" w:fill="D9D9D9" w:themeFill="background1" w:themeFillShade="D9"/>
          </w:tcPr>
          <w:p w14:paraId="4AE806D9" w14:textId="49F12E88" w:rsidR="008F3707" w:rsidRPr="002F610A" w:rsidRDefault="008F3707" w:rsidP="009331BD">
            <w:pPr>
              <w:pStyle w:val="Defaul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Your Project will be Evaluated based on the following marking criteria</w:t>
            </w:r>
          </w:p>
        </w:tc>
        <w:tc>
          <w:tcPr>
            <w:tcW w:w="1458" w:type="dxa"/>
            <w:shd w:val="clear" w:color="auto" w:fill="CCC0D9" w:themeFill="accent4" w:themeFillTint="66"/>
          </w:tcPr>
          <w:p w14:paraId="425B9F41" w14:textId="77777777" w:rsidR="008F3707" w:rsidRPr="002F610A" w:rsidRDefault="008F3707" w:rsidP="009331BD">
            <w:pPr>
              <w:pStyle w:val="Default"/>
              <w:rPr>
                <w:rFonts w:eastAsia="Times New Roman"/>
                <w:lang w:eastAsia="en-US"/>
              </w:rPr>
            </w:pPr>
            <w:r>
              <w:rPr>
                <w:rFonts w:eastAsia="Times New Roman"/>
                <w:lang w:eastAsia="en-US"/>
              </w:rPr>
              <w:t>Total Marks</w:t>
            </w:r>
          </w:p>
        </w:tc>
      </w:tr>
      <w:tr w:rsidR="008F3707" w14:paraId="19FBFEA2" w14:textId="77777777" w:rsidTr="009331BD">
        <w:trPr>
          <w:trHeight w:val="404"/>
        </w:trPr>
        <w:tc>
          <w:tcPr>
            <w:tcW w:w="8118" w:type="dxa"/>
            <w:vMerge/>
            <w:shd w:val="clear" w:color="auto" w:fill="D9D9D9" w:themeFill="background1" w:themeFillShade="D9"/>
          </w:tcPr>
          <w:p w14:paraId="2B1B90CF" w14:textId="77777777" w:rsidR="008F3707" w:rsidRPr="00237583" w:rsidRDefault="008F3707" w:rsidP="009331BD">
            <w:pPr>
              <w:pStyle w:val="Default"/>
              <w:rPr>
                <w:rFonts w:eastAsia="Times New Roman"/>
                <w:lang w:eastAsia="en-US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5B8F0D3F" w14:textId="77777777" w:rsidR="008F3707" w:rsidRPr="002F610A" w:rsidRDefault="008F3707" w:rsidP="009331BD">
            <w:pPr>
              <w:pStyle w:val="Default"/>
              <w:rPr>
                <w:rFonts w:eastAsia="Times New Roman"/>
                <w:lang w:eastAsia="en-US"/>
              </w:rPr>
            </w:pPr>
          </w:p>
        </w:tc>
      </w:tr>
      <w:tr w:rsidR="008F3707" w14:paraId="250B5086" w14:textId="77777777" w:rsidTr="009331BD">
        <w:tc>
          <w:tcPr>
            <w:tcW w:w="8118" w:type="dxa"/>
          </w:tcPr>
          <w:p w14:paraId="73645109" w14:textId="1AC041E6" w:rsidR="008F3707" w:rsidRPr="00F916E6" w:rsidRDefault="008F3707" w:rsidP="009331BD">
            <w:pPr>
              <w:pStyle w:val="Default"/>
              <w:rPr>
                <w:rFonts w:asciiTheme="minorHAnsi" w:eastAsia="Times New Roman" w:hAnsiTheme="minorHAnsi" w:cstheme="minorHAnsi"/>
                <w:sz w:val="22"/>
                <w:szCs w:val="22"/>
                <w:lang w:eastAsia="en-US"/>
              </w:rPr>
            </w:pP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Requirements Analysis (functional, quality, and project requirements)   </w:t>
            </w:r>
            <w:r w:rsidR="00515C8F">
              <w:rPr>
                <w:rFonts w:eastAsia="Times New Roman"/>
                <w:sz w:val="22"/>
                <w:szCs w:val="22"/>
                <w:lang w:eastAsia="en-US"/>
              </w:rPr>
              <w:t xml:space="preserve">           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[5Marks]                            </w:t>
            </w:r>
          </w:p>
        </w:tc>
        <w:tc>
          <w:tcPr>
            <w:tcW w:w="1458" w:type="dxa"/>
          </w:tcPr>
          <w:p w14:paraId="6A85AB58" w14:textId="77777777" w:rsidR="008F3707" w:rsidRPr="00F916E6" w:rsidRDefault="008F3707" w:rsidP="009331BD">
            <w:pPr>
              <w:pStyle w:val="Default"/>
              <w:rPr>
                <w:rFonts w:asciiTheme="minorHAnsi" w:eastAsia="Times New Roman" w:hAnsiTheme="minorHAnsi" w:cstheme="minorHAnsi"/>
                <w:lang w:eastAsia="en-US"/>
              </w:rPr>
            </w:pPr>
          </w:p>
        </w:tc>
      </w:tr>
      <w:tr w:rsidR="008F3707" w14:paraId="71E1CB1B" w14:textId="77777777" w:rsidTr="009331BD">
        <w:tc>
          <w:tcPr>
            <w:tcW w:w="8118" w:type="dxa"/>
          </w:tcPr>
          <w:p w14:paraId="3E1CDA54" w14:textId="3CB4CA9C" w:rsidR="008F3707" w:rsidRPr="008F3707" w:rsidRDefault="008F3707" w:rsidP="008F3707">
            <w:pPr>
              <w:pStyle w:val="Default"/>
              <w:rPr>
                <w:rFonts w:eastAsia="Times New Roman"/>
                <w:sz w:val="22"/>
                <w:szCs w:val="22"/>
                <w:lang w:eastAsia="en-US"/>
              </w:rPr>
            </w:pP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System Design (UI/UX </w:t>
            </w:r>
            <w:r w:rsidR="00183FB4"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design)  </w:t>
            </w:r>
            <w:r w:rsidR="00515C8F">
              <w:rPr>
                <w:rFonts w:eastAsia="Times New Roman"/>
                <w:sz w:val="22"/>
                <w:szCs w:val="22"/>
                <w:lang w:eastAsia="en-US"/>
              </w:rPr>
              <w:t xml:space="preserve">&amp; </w:t>
            </w:r>
            <w:r w:rsidR="00515C8F" w:rsidRPr="00FC45C6">
              <w:rPr>
                <w:rFonts w:eastAsia="Times New Roman"/>
                <w:sz w:val="22"/>
                <w:szCs w:val="22"/>
                <w:lang w:eastAsia="en-US"/>
              </w:rPr>
              <w:t>Test</w:t>
            </w:r>
            <w:r w:rsidR="00D11D2A">
              <w:rPr>
                <w:rFonts w:eastAsia="Times New Roman"/>
                <w:sz w:val="22"/>
                <w:szCs w:val="22"/>
                <w:lang w:eastAsia="en-US"/>
              </w:rPr>
              <w:t xml:space="preserve"> case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                                           </w:t>
            </w:r>
            <w:r w:rsidR="004F56E4">
              <w:rPr>
                <w:rFonts w:eastAsia="Times New Roman"/>
                <w:sz w:val="22"/>
                <w:szCs w:val="22"/>
                <w:lang w:eastAsia="en-US"/>
              </w:rPr>
              <w:t xml:space="preserve">          </w:t>
            </w:r>
            <w:r w:rsidR="00183FB4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4F56E4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>[5Marks]</w:t>
            </w:r>
          </w:p>
        </w:tc>
        <w:tc>
          <w:tcPr>
            <w:tcW w:w="1458" w:type="dxa"/>
          </w:tcPr>
          <w:p w14:paraId="73F0A473" w14:textId="77777777" w:rsidR="008F3707" w:rsidRPr="00F916E6" w:rsidRDefault="008F3707" w:rsidP="008F3707">
            <w:pPr>
              <w:pStyle w:val="Default"/>
              <w:rPr>
                <w:rFonts w:asciiTheme="minorHAnsi" w:eastAsia="Times New Roman" w:hAnsiTheme="minorHAnsi" w:cstheme="minorHAnsi"/>
                <w:lang w:eastAsia="en-US"/>
              </w:rPr>
            </w:pPr>
          </w:p>
        </w:tc>
      </w:tr>
      <w:tr w:rsidR="008F3707" w14:paraId="3022BA0D" w14:textId="77777777" w:rsidTr="009331BD">
        <w:tc>
          <w:tcPr>
            <w:tcW w:w="8118" w:type="dxa"/>
          </w:tcPr>
          <w:p w14:paraId="7E39CA68" w14:textId="2C4FA4B8" w:rsidR="008F3707" w:rsidRPr="008F3707" w:rsidRDefault="008F3707" w:rsidP="008F3707">
            <w:pPr>
              <w:pStyle w:val="Default"/>
              <w:rPr>
                <w:rFonts w:eastAsia="Times New Roman"/>
                <w:sz w:val="22"/>
                <w:szCs w:val="22"/>
                <w:lang w:eastAsia="en-US"/>
              </w:rPr>
            </w:pP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Project Management Planning                                                     </w:t>
            </w:r>
            <w:r w:rsidR="00515C8F">
              <w:rPr>
                <w:rFonts w:eastAsia="Times New Roman"/>
                <w:sz w:val="22"/>
                <w:szCs w:val="22"/>
                <w:lang w:eastAsia="en-US"/>
              </w:rPr>
              <w:t xml:space="preserve">                         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>[5Marks]</w:t>
            </w:r>
          </w:p>
        </w:tc>
        <w:tc>
          <w:tcPr>
            <w:tcW w:w="1458" w:type="dxa"/>
          </w:tcPr>
          <w:p w14:paraId="0A1704E0" w14:textId="77777777" w:rsidR="008F3707" w:rsidRPr="00F916E6" w:rsidRDefault="008F3707" w:rsidP="008F3707">
            <w:pPr>
              <w:pStyle w:val="Default"/>
              <w:rPr>
                <w:rFonts w:asciiTheme="minorHAnsi" w:eastAsia="Times New Roman" w:hAnsiTheme="minorHAnsi" w:cstheme="minorHAnsi"/>
                <w:lang w:eastAsia="en-US"/>
              </w:rPr>
            </w:pPr>
          </w:p>
        </w:tc>
      </w:tr>
      <w:tr w:rsidR="008F3707" w14:paraId="4D229236" w14:textId="77777777" w:rsidTr="009331BD">
        <w:tc>
          <w:tcPr>
            <w:tcW w:w="8118" w:type="dxa"/>
          </w:tcPr>
          <w:p w14:paraId="63BF5C8F" w14:textId="4B6EA296" w:rsidR="008F3707" w:rsidRPr="00FC45C6" w:rsidRDefault="008F3707" w:rsidP="008F3707">
            <w:pPr>
              <w:pStyle w:val="Default"/>
              <w:rPr>
                <w:rFonts w:eastAsia="Times New Roman"/>
                <w:sz w:val="22"/>
                <w:szCs w:val="22"/>
                <w:lang w:eastAsia="en-US"/>
              </w:rPr>
            </w:pP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Submission, Completeness, Spelling, Grammar and Organization         </w:t>
            </w:r>
            <w:r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 xml:space="preserve"> </w:t>
            </w:r>
            <w:r w:rsidR="00515C8F">
              <w:rPr>
                <w:rFonts w:eastAsia="Times New Roman"/>
                <w:sz w:val="22"/>
                <w:szCs w:val="22"/>
                <w:lang w:eastAsia="en-US"/>
              </w:rPr>
              <w:t xml:space="preserve">           </w:t>
            </w:r>
            <w:r w:rsidRPr="00FC45C6">
              <w:rPr>
                <w:rFonts w:eastAsia="Times New Roman"/>
                <w:sz w:val="22"/>
                <w:szCs w:val="22"/>
                <w:lang w:eastAsia="en-US"/>
              </w:rPr>
              <w:t>[5Marks]</w:t>
            </w:r>
          </w:p>
        </w:tc>
        <w:tc>
          <w:tcPr>
            <w:tcW w:w="1458" w:type="dxa"/>
          </w:tcPr>
          <w:p w14:paraId="3F4ECD30" w14:textId="77777777" w:rsidR="008F3707" w:rsidRPr="00F916E6" w:rsidRDefault="008F3707" w:rsidP="008F3707">
            <w:pPr>
              <w:pStyle w:val="Default"/>
              <w:rPr>
                <w:rFonts w:asciiTheme="minorHAnsi" w:eastAsia="Times New Roman" w:hAnsiTheme="minorHAnsi" w:cstheme="minorHAnsi"/>
                <w:lang w:eastAsia="en-US"/>
              </w:rPr>
            </w:pPr>
          </w:p>
        </w:tc>
      </w:tr>
    </w:tbl>
    <w:p w14:paraId="2D51451F" w14:textId="77777777" w:rsidR="00572C4B" w:rsidRPr="002F610A" w:rsidRDefault="00572C4B" w:rsidP="00572C4B">
      <w:pPr>
        <w:pStyle w:val="Default"/>
        <w:ind w:left="720" w:firstLine="720"/>
      </w:pPr>
    </w:p>
    <w:p w14:paraId="6223B1FB" w14:textId="0E6FE4EB" w:rsidR="00710426" w:rsidRDefault="00710426" w:rsidP="0029649E">
      <w:pPr>
        <w:pStyle w:val="Default"/>
        <w:rPr>
          <w:sz w:val="28"/>
          <w:szCs w:val="28"/>
        </w:rPr>
      </w:pPr>
    </w:p>
    <w:p w14:paraId="75ADD313" w14:textId="6EA4CA64" w:rsidR="00710426" w:rsidRDefault="00710426" w:rsidP="0029649E">
      <w:pPr>
        <w:pStyle w:val="Default"/>
        <w:rPr>
          <w:sz w:val="28"/>
          <w:szCs w:val="28"/>
        </w:rPr>
      </w:pPr>
    </w:p>
    <w:p w14:paraId="6903EF0C" w14:textId="102E0099" w:rsidR="00710426" w:rsidRPr="00546101" w:rsidRDefault="00710426" w:rsidP="00710426">
      <w:pPr>
        <w:pStyle w:val="Default"/>
        <w:jc w:val="center"/>
        <w:rPr>
          <w:color w:val="FF0000"/>
        </w:rPr>
      </w:pPr>
      <w:r w:rsidRPr="00546101">
        <w:rPr>
          <w:color w:val="FF0000"/>
        </w:rPr>
        <w:t>Submission Date:</w:t>
      </w:r>
      <w:r w:rsidR="008A27D0">
        <w:rPr>
          <w:color w:val="FF0000"/>
        </w:rPr>
        <w:t>16</w:t>
      </w:r>
      <w:r w:rsidR="008A27D0" w:rsidRPr="008A27D0">
        <w:rPr>
          <w:color w:val="FF0000"/>
          <w:vertAlign w:val="superscript"/>
        </w:rPr>
        <w:t>th</w:t>
      </w:r>
      <w:r w:rsidR="008A27D0">
        <w:rPr>
          <w:color w:val="FF0000"/>
        </w:rPr>
        <w:t xml:space="preserve"> of December</w:t>
      </w:r>
      <w:r w:rsidR="008C26B8" w:rsidRPr="00546101">
        <w:rPr>
          <w:color w:val="FF0000"/>
        </w:rPr>
        <w:t>,</w:t>
      </w:r>
      <w:r w:rsidR="008A27D0">
        <w:rPr>
          <w:color w:val="FF0000"/>
        </w:rPr>
        <w:t xml:space="preserve"> </w:t>
      </w:r>
      <w:r w:rsidR="008C26B8" w:rsidRPr="00546101">
        <w:rPr>
          <w:color w:val="FF0000"/>
        </w:rPr>
        <w:t>2022</w:t>
      </w:r>
      <w:r w:rsidR="001D6CAD" w:rsidRPr="00546101">
        <w:rPr>
          <w:color w:val="FF0000"/>
        </w:rPr>
        <w:t xml:space="preserve"> </w:t>
      </w:r>
    </w:p>
    <w:p w14:paraId="37F59A6D" w14:textId="31152233" w:rsidR="00C750DF" w:rsidRDefault="00C750DF" w:rsidP="0029649E">
      <w:pPr>
        <w:pStyle w:val="Default"/>
        <w:rPr>
          <w:sz w:val="28"/>
          <w:szCs w:val="28"/>
        </w:rPr>
      </w:pPr>
    </w:p>
    <w:p w14:paraId="12CDD3B9" w14:textId="7D4027D6" w:rsidR="00705EDD" w:rsidRDefault="00705EDD" w:rsidP="0029649E">
      <w:pPr>
        <w:pStyle w:val="Default"/>
        <w:rPr>
          <w:sz w:val="28"/>
          <w:szCs w:val="28"/>
        </w:rPr>
      </w:pPr>
    </w:p>
    <w:p w14:paraId="763A78F0" w14:textId="77777777" w:rsidR="00705EDD" w:rsidRDefault="00705EDD" w:rsidP="00705EDD">
      <w:pPr>
        <w:pStyle w:val="Default"/>
        <w:jc w:val="center"/>
      </w:pPr>
      <w:r w:rsidRPr="000270DC">
        <w:t>Description of Student’s Contribution in the Project work</w:t>
      </w:r>
    </w:p>
    <w:p w14:paraId="3C3E7C6F" w14:textId="77777777" w:rsidR="00705EDD" w:rsidRPr="000270DC" w:rsidRDefault="00705EDD" w:rsidP="00705EDD">
      <w:pPr>
        <w:pStyle w:val="Default"/>
        <w:jc w:val="center"/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9152"/>
      </w:tblGrid>
      <w:tr w:rsidR="00705EDD" w14:paraId="4192F76A" w14:textId="77777777" w:rsidTr="00E95E2A">
        <w:tc>
          <w:tcPr>
            <w:tcW w:w="9152" w:type="dxa"/>
          </w:tcPr>
          <w:p w14:paraId="443881DF" w14:textId="1731C2FB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Name:     </w:t>
            </w:r>
            <w:r w:rsidR="00BC219A">
              <w:rPr>
                <w:sz w:val="22"/>
                <w:szCs w:val="22"/>
              </w:rPr>
              <w:t>Rashique Habib Chowdhury</w:t>
            </w:r>
            <w:r w:rsidRPr="0008700B">
              <w:rPr>
                <w:sz w:val="22"/>
                <w:szCs w:val="22"/>
              </w:rPr>
              <w:t xml:space="preserve">                                  </w:t>
            </w:r>
          </w:p>
          <w:p w14:paraId="46DB0FCB" w14:textId="54FB54DE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ID: </w:t>
            </w:r>
            <w:r w:rsidR="00BC219A">
              <w:rPr>
                <w:sz w:val="22"/>
                <w:szCs w:val="22"/>
              </w:rPr>
              <w:t xml:space="preserve">              </w:t>
            </w:r>
            <w:r w:rsidR="005A7499">
              <w:rPr>
                <w:sz w:val="22"/>
                <w:szCs w:val="22"/>
              </w:rPr>
              <w:t xml:space="preserve"> </w:t>
            </w:r>
            <w:r w:rsidR="00BC219A">
              <w:t>20-42269-1</w:t>
            </w:r>
          </w:p>
          <w:p w14:paraId="5CF9B909" w14:textId="5C9D7D42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Contribution in Percentage (%): </w:t>
            </w:r>
            <w:r w:rsidR="00BC219A">
              <w:rPr>
                <w:sz w:val="22"/>
                <w:szCs w:val="22"/>
              </w:rPr>
              <w:t>25</w:t>
            </w:r>
            <w:r w:rsidR="008F7763">
              <w:rPr>
                <w:sz w:val="22"/>
                <w:szCs w:val="22"/>
              </w:rPr>
              <w:t>%</w:t>
            </w:r>
          </w:p>
          <w:p w14:paraId="733C6363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  <w:u w:val="single"/>
              </w:rPr>
            </w:pPr>
            <w:r w:rsidRPr="0008700B">
              <w:rPr>
                <w:sz w:val="22"/>
                <w:szCs w:val="22"/>
                <w:u w:val="single"/>
              </w:rPr>
              <w:t>Contribution in the Project:</w:t>
            </w:r>
          </w:p>
          <w:p w14:paraId="6EBDB3FD" w14:textId="37BB6B32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1</w:t>
            </w:r>
            <w:r w:rsidR="008F7763">
              <w:rPr>
                <w:sz w:val="22"/>
                <w:szCs w:val="22"/>
              </w:rPr>
              <w:t xml:space="preserve"> Risk Analysis</w:t>
            </w:r>
          </w:p>
          <w:p w14:paraId="7EAEE7D1" w14:textId="77777777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2</w:t>
            </w:r>
          </w:p>
          <w:p w14:paraId="17004752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00BCDB27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683009C8" w14:textId="1C32215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________</w:t>
            </w:r>
            <w:r w:rsidR="00BC219A">
              <w:rPr>
                <w:sz w:val="22"/>
                <w:szCs w:val="22"/>
              </w:rPr>
              <w:t>Rashique</w:t>
            </w:r>
            <w:r w:rsidR="00E95E2A">
              <w:rPr>
                <w:sz w:val="22"/>
                <w:szCs w:val="22"/>
              </w:rPr>
              <w:t>_______</w:t>
            </w:r>
          </w:p>
          <w:p w14:paraId="15F43AB7" w14:textId="7D67E0B1" w:rsidR="00705EDD" w:rsidRPr="0008700B" w:rsidRDefault="00E95E2A" w:rsidP="00770B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ignature of the Student</w:t>
            </w:r>
          </w:p>
          <w:p w14:paraId="557D437D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</w:tc>
      </w:tr>
      <w:tr w:rsidR="00705EDD" w14:paraId="3BE222CE" w14:textId="77777777" w:rsidTr="00E95E2A">
        <w:tc>
          <w:tcPr>
            <w:tcW w:w="9152" w:type="dxa"/>
          </w:tcPr>
          <w:p w14:paraId="3E2A71A7" w14:textId="797D3F89" w:rsidR="00705EDD" w:rsidRPr="0008700B" w:rsidRDefault="00E95E2A" w:rsidP="00770B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ent Name: </w:t>
            </w:r>
            <w:r>
              <w:t xml:space="preserve">Rashid, MD. All </w:t>
            </w:r>
            <w:proofErr w:type="spellStart"/>
            <w:r>
              <w:t>Masud</w:t>
            </w:r>
            <w:proofErr w:type="spellEnd"/>
            <w:r>
              <w:t xml:space="preserve"> Or</w:t>
            </w:r>
          </w:p>
          <w:p w14:paraId="7D56ECD4" w14:textId="5B0C33EE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ID: </w:t>
            </w:r>
            <w:r w:rsidR="00E95E2A">
              <w:t>20-43131-1</w:t>
            </w:r>
          </w:p>
          <w:p w14:paraId="0AC88711" w14:textId="66282C53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Contribution in Percentage (%): </w:t>
            </w:r>
            <w:r w:rsidR="00BC219A">
              <w:rPr>
                <w:sz w:val="22"/>
                <w:szCs w:val="22"/>
              </w:rPr>
              <w:t>25</w:t>
            </w:r>
            <w:r w:rsidR="008F7763">
              <w:rPr>
                <w:sz w:val="22"/>
                <w:szCs w:val="22"/>
              </w:rPr>
              <w:t>%</w:t>
            </w:r>
          </w:p>
          <w:p w14:paraId="49F24901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  <w:u w:val="single"/>
              </w:rPr>
            </w:pPr>
            <w:r w:rsidRPr="0008700B">
              <w:rPr>
                <w:sz w:val="22"/>
                <w:szCs w:val="22"/>
                <w:u w:val="single"/>
              </w:rPr>
              <w:t>Contribution in the Project:</w:t>
            </w:r>
          </w:p>
          <w:p w14:paraId="6EE77D2F" w14:textId="4FC6E7C9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1</w:t>
            </w:r>
            <w:r w:rsidR="008F7763">
              <w:rPr>
                <w:sz w:val="22"/>
                <w:szCs w:val="22"/>
              </w:rPr>
              <w:t xml:space="preserve"> Project Management plan</w:t>
            </w:r>
          </w:p>
          <w:p w14:paraId="41BA5B67" w14:textId="77777777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2</w:t>
            </w:r>
          </w:p>
          <w:p w14:paraId="2551447A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39BCCFCB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1B7C5F90" w14:textId="233E02EE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_______</w:t>
            </w:r>
            <w:r w:rsidR="00E95E2A">
              <w:rPr>
                <w:sz w:val="22"/>
                <w:szCs w:val="22"/>
              </w:rPr>
              <w:t>Rashid_________</w:t>
            </w:r>
          </w:p>
          <w:p w14:paraId="0D6ACF5D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Signature of the Student</w:t>
            </w:r>
          </w:p>
          <w:p w14:paraId="55A1D12A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</w:tc>
      </w:tr>
      <w:tr w:rsidR="00705EDD" w14:paraId="4301535A" w14:textId="77777777" w:rsidTr="00E95E2A">
        <w:tc>
          <w:tcPr>
            <w:tcW w:w="9152" w:type="dxa"/>
          </w:tcPr>
          <w:p w14:paraId="6D5E1DE9" w14:textId="3243E2C1" w:rsidR="00705EDD" w:rsidRPr="0008700B" w:rsidRDefault="00BC219A" w:rsidP="00770BA5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tudent Name:   </w:t>
            </w:r>
            <w:r w:rsidR="00E95E2A">
              <w:t xml:space="preserve">Lima, </w:t>
            </w:r>
            <w:proofErr w:type="spellStart"/>
            <w:r w:rsidR="00E95E2A">
              <w:t>Rashida</w:t>
            </w:r>
            <w:proofErr w:type="spellEnd"/>
            <w:r w:rsidR="00E95E2A">
              <w:t xml:space="preserve"> Begum</w:t>
            </w:r>
            <w:r>
              <w:rPr>
                <w:sz w:val="22"/>
                <w:szCs w:val="22"/>
              </w:rPr>
              <w:t xml:space="preserve"> </w:t>
            </w:r>
            <w:r w:rsidR="00705EDD" w:rsidRPr="0008700B">
              <w:rPr>
                <w:sz w:val="22"/>
                <w:szCs w:val="22"/>
              </w:rPr>
              <w:t xml:space="preserve">                                </w:t>
            </w:r>
          </w:p>
          <w:p w14:paraId="4EAE751F" w14:textId="010919C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ID: </w:t>
            </w:r>
            <w:r w:rsidR="00E95E2A">
              <w:t>20-44095-2</w:t>
            </w:r>
          </w:p>
          <w:p w14:paraId="15CFFB4F" w14:textId="5B6E8922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Contribution in Percentage (%): </w:t>
            </w:r>
            <w:r w:rsidR="00BC219A">
              <w:rPr>
                <w:sz w:val="22"/>
                <w:szCs w:val="22"/>
              </w:rPr>
              <w:t>25</w:t>
            </w:r>
            <w:r w:rsidR="008F7763">
              <w:rPr>
                <w:sz w:val="22"/>
                <w:szCs w:val="22"/>
              </w:rPr>
              <w:t>%</w:t>
            </w:r>
          </w:p>
          <w:p w14:paraId="66E8BF64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  <w:u w:val="single"/>
              </w:rPr>
            </w:pPr>
            <w:r w:rsidRPr="0008700B">
              <w:rPr>
                <w:sz w:val="22"/>
                <w:szCs w:val="22"/>
                <w:u w:val="single"/>
              </w:rPr>
              <w:t>Contribution in the Project:</w:t>
            </w:r>
          </w:p>
          <w:p w14:paraId="0A035A4A" w14:textId="57506B2A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1</w:t>
            </w:r>
            <w:r w:rsidR="008F7763">
              <w:rPr>
                <w:sz w:val="22"/>
                <w:szCs w:val="22"/>
              </w:rPr>
              <w:t xml:space="preserve"> UI/UX design</w:t>
            </w:r>
          </w:p>
          <w:p w14:paraId="3DAB7F22" w14:textId="77777777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2</w:t>
            </w:r>
          </w:p>
          <w:p w14:paraId="7739024E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611A6B10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4D8A210C" w14:textId="0B21ABF3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_________</w:t>
            </w:r>
            <w:r w:rsidR="00E95E2A">
              <w:rPr>
                <w:sz w:val="22"/>
                <w:szCs w:val="22"/>
              </w:rPr>
              <w:t>Lima</w:t>
            </w:r>
            <w:r w:rsidRPr="0008700B">
              <w:rPr>
                <w:sz w:val="22"/>
                <w:szCs w:val="22"/>
              </w:rPr>
              <w:t>_________</w:t>
            </w:r>
          </w:p>
          <w:p w14:paraId="4722BA34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Signature of the Student</w:t>
            </w:r>
          </w:p>
          <w:p w14:paraId="1A4E2580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</w:tc>
      </w:tr>
      <w:tr w:rsidR="00705EDD" w14:paraId="53A605A8" w14:textId="77777777" w:rsidTr="00E95E2A">
        <w:tc>
          <w:tcPr>
            <w:tcW w:w="9152" w:type="dxa"/>
          </w:tcPr>
          <w:p w14:paraId="24E771D9" w14:textId="32CC5120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Name: </w:t>
            </w:r>
            <w:proofErr w:type="spellStart"/>
            <w:r w:rsidR="00E95E2A">
              <w:t>Emon</w:t>
            </w:r>
            <w:proofErr w:type="spellEnd"/>
            <w:r w:rsidR="00E95E2A">
              <w:t xml:space="preserve">, MD. </w:t>
            </w:r>
            <w:proofErr w:type="spellStart"/>
            <w:r w:rsidR="00E95E2A">
              <w:t>Mahadi</w:t>
            </w:r>
            <w:proofErr w:type="spellEnd"/>
            <w:r w:rsidR="00E95E2A">
              <w:t xml:space="preserve"> Hasan</w:t>
            </w:r>
          </w:p>
          <w:p w14:paraId="5E07569D" w14:textId="5149288C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Student ID: </w:t>
            </w:r>
            <w:r w:rsidR="00E95E2A">
              <w:t>20-43099-1</w:t>
            </w:r>
          </w:p>
          <w:p w14:paraId="5A92BB7F" w14:textId="5B607306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 xml:space="preserve">Contribution in Percentage (%): </w:t>
            </w:r>
            <w:r w:rsidR="00BC219A">
              <w:rPr>
                <w:sz w:val="22"/>
                <w:szCs w:val="22"/>
              </w:rPr>
              <w:t>25</w:t>
            </w:r>
            <w:r w:rsidR="008F7763">
              <w:rPr>
                <w:sz w:val="22"/>
                <w:szCs w:val="22"/>
              </w:rPr>
              <w:t>%</w:t>
            </w:r>
          </w:p>
          <w:p w14:paraId="4A2FD7A5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  <w:u w:val="single"/>
              </w:rPr>
            </w:pPr>
            <w:r w:rsidRPr="0008700B">
              <w:rPr>
                <w:sz w:val="22"/>
                <w:szCs w:val="22"/>
                <w:u w:val="single"/>
              </w:rPr>
              <w:t>Contribution in the Project:</w:t>
            </w:r>
          </w:p>
          <w:p w14:paraId="2870ACFC" w14:textId="6CC319CE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1</w:t>
            </w:r>
            <w:r w:rsidR="008F7763">
              <w:rPr>
                <w:sz w:val="22"/>
                <w:szCs w:val="22"/>
              </w:rPr>
              <w:t xml:space="preserve"> System test plan</w:t>
            </w:r>
          </w:p>
          <w:p w14:paraId="05A90370" w14:textId="77777777" w:rsidR="00705EDD" w:rsidRPr="0008700B" w:rsidRDefault="00705EDD" w:rsidP="00705EDD">
            <w:pPr>
              <w:pStyle w:val="Default"/>
              <w:numPr>
                <w:ilvl w:val="0"/>
                <w:numId w:val="30"/>
              </w:numPr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Contribution Description 2</w:t>
            </w:r>
          </w:p>
          <w:p w14:paraId="3FF58288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489D60A4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  <w:p w14:paraId="5891471F" w14:textId="0B5FBB5D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______</w:t>
            </w:r>
            <w:proofErr w:type="spellStart"/>
            <w:r w:rsidR="00E95E2A">
              <w:rPr>
                <w:sz w:val="22"/>
                <w:szCs w:val="22"/>
              </w:rPr>
              <w:t>Emon</w:t>
            </w:r>
            <w:proofErr w:type="spellEnd"/>
            <w:r w:rsidR="00E95E2A">
              <w:rPr>
                <w:sz w:val="22"/>
                <w:szCs w:val="22"/>
              </w:rPr>
              <w:t>___________</w:t>
            </w:r>
          </w:p>
          <w:p w14:paraId="58625E68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  <w:r w:rsidRPr="0008700B">
              <w:rPr>
                <w:sz w:val="22"/>
                <w:szCs w:val="22"/>
              </w:rPr>
              <w:t>Signature of the Student</w:t>
            </w:r>
          </w:p>
          <w:p w14:paraId="50CC9612" w14:textId="77777777" w:rsidR="00705EDD" w:rsidRPr="0008700B" w:rsidRDefault="00705EDD" w:rsidP="00770BA5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1FB1801E" w14:textId="778CBD76" w:rsidR="00B8745E" w:rsidRDefault="00B8745E" w:rsidP="0029649E">
      <w:pPr>
        <w:pStyle w:val="Default"/>
        <w:rPr>
          <w:sz w:val="28"/>
          <w:szCs w:val="28"/>
        </w:rPr>
      </w:pPr>
    </w:p>
    <w:p w14:paraId="6C1CCA45" w14:textId="761032FF" w:rsidR="00F15646" w:rsidRPr="00311082" w:rsidRDefault="0009729B" w:rsidP="00F15646">
      <w:pPr>
        <w:pStyle w:val="Heading1"/>
        <w:rPr>
          <w:rFonts w:ascii="Times New Roman" w:hAnsi="Times New Roman"/>
          <w:sz w:val="24"/>
          <w:szCs w:val="24"/>
        </w:rPr>
      </w:pPr>
      <w:r w:rsidRPr="003E61D3">
        <w:rPr>
          <w:rFonts w:ascii="Times New Roman" w:hAnsi="Times New Roman"/>
          <w:sz w:val="24"/>
          <w:szCs w:val="24"/>
        </w:rPr>
        <w:lastRenderedPageBreak/>
        <w:t xml:space="preserve">PRODUCT </w:t>
      </w:r>
      <w:r w:rsidR="00201CEB" w:rsidRPr="003E61D3">
        <w:rPr>
          <w:rFonts w:ascii="Times New Roman" w:hAnsi="Times New Roman"/>
          <w:sz w:val="24"/>
          <w:szCs w:val="24"/>
        </w:rPr>
        <w:t xml:space="preserve">AND PROJECT </w:t>
      </w:r>
      <w:r w:rsidR="003078C1" w:rsidRPr="003E61D3">
        <w:rPr>
          <w:rFonts w:ascii="Times New Roman" w:hAnsi="Times New Roman"/>
          <w:sz w:val="24"/>
          <w:szCs w:val="24"/>
        </w:rPr>
        <w:t>DESCRIPTION</w:t>
      </w:r>
    </w:p>
    <w:p w14:paraId="1FF889DA" w14:textId="5ACA39CC" w:rsidR="00CE73ED" w:rsidRPr="0002272C" w:rsidRDefault="00F15646" w:rsidP="0002272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2272C">
        <w:rPr>
          <w:rFonts w:ascii="Times New Roman" w:hAnsi="Times New Roman" w:cs="Times New Roman"/>
          <w:b/>
          <w:bCs/>
          <w:sz w:val="24"/>
          <w:szCs w:val="24"/>
          <w:u w:val="single"/>
        </w:rPr>
        <w:t>Functional Requirement:</w:t>
      </w:r>
    </w:p>
    <w:p w14:paraId="2E912F68" w14:textId="29A98A1D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1.</w:t>
      </w:r>
      <w:r w:rsidR="00F15646" w:rsidRPr="0002272C">
        <w:rPr>
          <w:rFonts w:ascii="Times New Roman" w:hAnsi="Times New Roman" w:cs="Times New Roman"/>
          <w:sz w:val="24"/>
          <w:szCs w:val="24"/>
        </w:rPr>
        <w:t>Registration</w:t>
      </w:r>
    </w:p>
    <w:p w14:paraId="7A4E25D7" w14:textId="68244935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 xml:space="preserve">2. </w:t>
      </w:r>
      <w:r w:rsidR="00F15646" w:rsidRPr="0002272C">
        <w:rPr>
          <w:rFonts w:ascii="Times New Roman" w:hAnsi="Times New Roman" w:cs="Times New Roman"/>
          <w:sz w:val="24"/>
          <w:szCs w:val="24"/>
        </w:rPr>
        <w:t>Login</w:t>
      </w:r>
    </w:p>
    <w:p w14:paraId="03E3F47D" w14:textId="53196BD1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 xml:space="preserve">3. </w:t>
      </w:r>
      <w:r w:rsidR="00F15646" w:rsidRPr="0002272C">
        <w:rPr>
          <w:rFonts w:ascii="Times New Roman" w:hAnsi="Times New Roman" w:cs="Times New Roman"/>
          <w:sz w:val="24"/>
          <w:szCs w:val="24"/>
        </w:rPr>
        <w:t>Food categories</w:t>
      </w:r>
    </w:p>
    <w:p w14:paraId="047406FF" w14:textId="114A0A8B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4.</w:t>
      </w:r>
      <w:r w:rsidR="00F15646" w:rsidRPr="0002272C">
        <w:rPr>
          <w:rFonts w:ascii="Times New Roman" w:hAnsi="Times New Roman" w:cs="Times New Roman"/>
          <w:sz w:val="24"/>
          <w:szCs w:val="24"/>
        </w:rPr>
        <w:t xml:space="preserve"> Suggestion box</w:t>
      </w:r>
    </w:p>
    <w:p w14:paraId="2AFE574A" w14:textId="60833343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5.</w:t>
      </w:r>
      <w:r w:rsidR="00F15646" w:rsidRPr="0002272C">
        <w:rPr>
          <w:rFonts w:ascii="Times New Roman" w:hAnsi="Times New Roman" w:cs="Times New Roman"/>
          <w:sz w:val="24"/>
          <w:szCs w:val="24"/>
        </w:rPr>
        <w:t xml:space="preserve"> Quantity Calculator</w:t>
      </w:r>
    </w:p>
    <w:p w14:paraId="6E882AFC" w14:textId="24527718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6.</w:t>
      </w:r>
      <w:r w:rsidR="00F15646" w:rsidRPr="0002272C">
        <w:rPr>
          <w:rFonts w:ascii="Times New Roman" w:hAnsi="Times New Roman" w:cs="Times New Roman"/>
          <w:sz w:val="24"/>
          <w:szCs w:val="24"/>
        </w:rPr>
        <w:t xml:space="preserve"> Inform worker</w:t>
      </w:r>
    </w:p>
    <w:p w14:paraId="288C0A20" w14:textId="0AAFA0D3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7.</w:t>
      </w:r>
      <w:r w:rsidR="00F15646" w:rsidRPr="0002272C">
        <w:rPr>
          <w:rFonts w:ascii="Times New Roman" w:hAnsi="Times New Roman" w:cs="Times New Roman"/>
          <w:sz w:val="24"/>
          <w:szCs w:val="24"/>
        </w:rPr>
        <w:t xml:space="preserve"> order list</w:t>
      </w:r>
    </w:p>
    <w:p w14:paraId="39312D65" w14:textId="0EB96E9C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8.</w:t>
      </w:r>
      <w:r w:rsidR="004A61A0" w:rsidRPr="0002272C">
        <w:rPr>
          <w:rFonts w:ascii="Times New Roman" w:hAnsi="Times New Roman" w:cs="Times New Roman"/>
          <w:sz w:val="24"/>
          <w:szCs w:val="24"/>
        </w:rPr>
        <w:t xml:space="preserve"> Food </w:t>
      </w:r>
      <w:r w:rsidR="004A61A0" w:rsidRPr="0002272C">
        <w:rPr>
          <w:rFonts w:ascii="Times New Roman" w:hAnsi="Times New Roman" w:cs="Times New Roman"/>
          <w:sz w:val="24"/>
          <w:szCs w:val="24"/>
          <w:lang w:eastAsia="en-US"/>
        </w:rPr>
        <w:t>necessities</w:t>
      </w:r>
    </w:p>
    <w:p w14:paraId="61197BA6" w14:textId="7AD513BC" w:rsidR="00BC219A" w:rsidRDefault="00EC3573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9.</w:t>
      </w:r>
      <w:r w:rsidR="004A61A0" w:rsidRPr="0002272C">
        <w:rPr>
          <w:rFonts w:ascii="Times New Roman" w:hAnsi="Times New Roman" w:cs="Times New Roman"/>
          <w:sz w:val="24"/>
          <w:szCs w:val="24"/>
        </w:rPr>
        <w:t xml:space="preserve"> Logout.</w:t>
      </w:r>
    </w:p>
    <w:p w14:paraId="6E3F4432" w14:textId="2EA73E9B" w:rsidR="004A61A0" w:rsidRPr="0002272C" w:rsidRDefault="009A2EB0" w:rsidP="00BC219A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10. Submit</w:t>
      </w:r>
      <w:r w:rsidR="00D76ABE" w:rsidRPr="0002272C">
        <w:rPr>
          <w:rFonts w:ascii="Times New Roman" w:hAnsi="Times New Roman" w:cs="Times New Roman"/>
          <w:sz w:val="24"/>
          <w:szCs w:val="24"/>
        </w:rPr>
        <w:t>.</w:t>
      </w:r>
    </w:p>
    <w:p w14:paraId="7E3FECBD" w14:textId="2AA85990" w:rsidR="004A61A0" w:rsidRPr="0002272C" w:rsidRDefault="004A61A0" w:rsidP="0002272C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2272C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Quality Attributes:</w:t>
      </w:r>
    </w:p>
    <w:p w14:paraId="032684DE" w14:textId="77777777" w:rsidR="00BC219A" w:rsidRDefault="004A61A0" w:rsidP="0002272C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Availability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40F64BD" w14:textId="7401C7CA" w:rsidR="00BC219A" w:rsidRDefault="00EC3573" w:rsidP="0002272C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P</w:t>
      </w:r>
      <w:r w:rsidR="004A61A0" w:rsidRPr="0002272C">
        <w:rPr>
          <w:rFonts w:ascii="Times New Roman" w:hAnsi="Times New Roman" w:cs="Times New Roman"/>
          <w:sz w:val="24"/>
          <w:szCs w:val="24"/>
        </w:rPr>
        <w:t>erformance</w:t>
      </w:r>
      <w:r w:rsidRPr="000227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10EB7E" w14:textId="04471369" w:rsidR="00BC219A" w:rsidRDefault="004A61A0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Efficiency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50846E" w14:textId="5D4856FD" w:rsidR="00BC219A" w:rsidRDefault="004A61A0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Integrity</w:t>
      </w:r>
      <w:r w:rsidR="004E39C3" w:rsidRPr="00BC21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9340DC" w14:textId="1023E201" w:rsidR="00BC219A" w:rsidRDefault="004E39C3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Reusability</w:t>
      </w:r>
      <w:r w:rsidR="00EC3573" w:rsidRPr="00BC21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BFE8D4" w14:textId="621CA1E8" w:rsidR="00BC219A" w:rsidRDefault="004E39C3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Reliability</w:t>
      </w:r>
      <w:r w:rsidR="00EC3573" w:rsidRPr="00BC21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40059B" w14:textId="727D5406" w:rsidR="00BC219A" w:rsidRDefault="004E39C3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Robustness</w:t>
      </w:r>
      <w:r w:rsidR="00EC3573" w:rsidRPr="00BC219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F4D3B4" w14:textId="1660C73B" w:rsidR="00BC219A" w:rsidRDefault="004E39C3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Usability</w:t>
      </w:r>
      <w:r w:rsidR="0017499E" w:rsidRPr="00BC219A"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726098DB" w14:textId="476A75CF" w:rsidR="00EC3573" w:rsidRPr="00BC219A" w:rsidRDefault="0017499E" w:rsidP="00BC219A">
      <w:pPr>
        <w:pStyle w:val="ListParagraph"/>
        <w:numPr>
          <w:ilvl w:val="0"/>
          <w:numId w:val="3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C219A">
        <w:rPr>
          <w:rFonts w:ascii="Times New Roman" w:hAnsi="Times New Roman" w:cs="Times New Roman"/>
          <w:sz w:val="24"/>
          <w:szCs w:val="24"/>
        </w:rPr>
        <w:t>Testability.</w:t>
      </w:r>
    </w:p>
    <w:p w14:paraId="4C8B5F1B" w14:textId="34C5A081" w:rsidR="00EC3573" w:rsidRPr="0002272C" w:rsidRDefault="00EC3573" w:rsidP="0002272C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color w:val="FF0000"/>
          <w:sz w:val="24"/>
          <w:szCs w:val="24"/>
        </w:rPr>
        <w:t>Functional Requirement:</w:t>
      </w:r>
    </w:p>
    <w:p w14:paraId="1CAB39F3" w14:textId="64F13F08" w:rsidR="00EC3573" w:rsidRPr="0002272C" w:rsidRDefault="00EC3573" w:rsidP="0002272C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color w:val="FF0000"/>
          <w:sz w:val="24"/>
          <w:szCs w:val="24"/>
        </w:rPr>
        <w:t>Registration:</w:t>
      </w:r>
    </w:p>
    <w:p w14:paraId="0ECE4EB7" w14:textId="14656FA4" w:rsidR="00EC3573" w:rsidRPr="0002272C" w:rsidRDefault="009A2EB0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1.</w:t>
      </w:r>
      <w:r w:rsidR="00EC3573" w:rsidRPr="0002272C">
        <w:rPr>
          <w:rFonts w:ascii="Times New Roman" w:hAnsi="Times New Roman" w:cs="Times New Roman"/>
          <w:sz w:val="24"/>
          <w:szCs w:val="24"/>
        </w:rPr>
        <w:t>New food donor shall be able to register with their valid email id or phone number along with password.</w:t>
      </w:r>
    </w:p>
    <w:p w14:paraId="1BAE8CA9" w14:textId="4B03C69D" w:rsidR="00EC3573" w:rsidRPr="0002272C" w:rsidRDefault="009A2EB0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2.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Register donor will include </w:t>
      </w:r>
      <w:r w:rsidR="009D3D21" w:rsidRPr="0002272C">
        <w:rPr>
          <w:rFonts w:ascii="Times New Roman" w:hAnsi="Times New Roman" w:cs="Times New Roman"/>
          <w:sz w:val="24"/>
          <w:szCs w:val="24"/>
        </w:rPr>
        <w:t>systems database.</w:t>
      </w:r>
    </w:p>
    <w:p w14:paraId="1257027E" w14:textId="7EBED3F3" w:rsidR="00EC3573" w:rsidRPr="0002272C" w:rsidRDefault="009A2EB0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3.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If the </w:t>
      </w:r>
      <w:r w:rsidR="009D3D21" w:rsidRPr="0002272C">
        <w:rPr>
          <w:rFonts w:ascii="Times New Roman" w:hAnsi="Times New Roman" w:cs="Times New Roman"/>
          <w:sz w:val="24"/>
          <w:szCs w:val="24"/>
        </w:rPr>
        <w:t>registration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 successful the home page of the user account will be displayed</w:t>
      </w:r>
      <w:r w:rsidR="009D3D21" w:rsidRPr="0002272C">
        <w:rPr>
          <w:rFonts w:ascii="Times New Roman" w:hAnsi="Times New Roman" w:cs="Times New Roman"/>
          <w:sz w:val="24"/>
          <w:szCs w:val="24"/>
        </w:rPr>
        <w:t xml:space="preserve"> successfully registered.</w:t>
      </w:r>
    </w:p>
    <w:p w14:paraId="48FEDED3" w14:textId="2F7A927C" w:rsidR="00EC3573" w:rsidRPr="0002272C" w:rsidRDefault="009A2EB0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lastRenderedPageBreak/>
        <w:t>4.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If the </w:t>
      </w:r>
      <w:r w:rsidR="009D3D21" w:rsidRPr="0002272C">
        <w:rPr>
          <w:rFonts w:ascii="Times New Roman" w:hAnsi="Times New Roman" w:cs="Times New Roman"/>
          <w:sz w:val="24"/>
          <w:szCs w:val="24"/>
        </w:rPr>
        <w:t>email id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 and/or p</w:t>
      </w:r>
      <w:r w:rsidR="009D3D21" w:rsidRPr="0002272C">
        <w:rPr>
          <w:rFonts w:ascii="Times New Roman" w:hAnsi="Times New Roman" w:cs="Times New Roman"/>
          <w:sz w:val="24"/>
          <w:szCs w:val="24"/>
        </w:rPr>
        <w:t>hone number</w:t>
      </w:r>
      <w:r w:rsidR="00EC3573" w:rsidRPr="0002272C">
        <w:rPr>
          <w:rFonts w:ascii="Times New Roman" w:hAnsi="Times New Roman" w:cs="Times New Roman"/>
          <w:sz w:val="24"/>
          <w:szCs w:val="24"/>
        </w:rPr>
        <w:t xml:space="preserve"> has been inserted wrong, the</w:t>
      </w:r>
      <w:r w:rsidR="009D3D21" w:rsidRPr="0002272C">
        <w:rPr>
          <w:rFonts w:ascii="Times New Roman" w:hAnsi="Times New Roman" w:cs="Times New Roman"/>
          <w:sz w:val="24"/>
          <w:szCs w:val="24"/>
        </w:rPr>
        <w:t>n display invalid email or phone number.</w:t>
      </w:r>
    </w:p>
    <w:p w14:paraId="0C525A8B" w14:textId="4E684283" w:rsidR="00287EE3" w:rsidRPr="0002272C" w:rsidRDefault="00287EE3" w:rsidP="000227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0CC8864" w14:textId="77777777" w:rsidR="00287EE3" w:rsidRPr="0002272C" w:rsidRDefault="00287EE3" w:rsidP="0002272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B71785" w14:textId="6CA50FCE" w:rsidR="00EC3573" w:rsidRPr="0002272C" w:rsidRDefault="00EC3573" w:rsidP="00311082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t xml:space="preserve">Priority Level: </w:t>
      </w:r>
      <w:r w:rsidRPr="0002272C">
        <w:rPr>
          <w:rFonts w:ascii="Times New Roman" w:hAnsi="Times New Roman" w:cs="Times New Roman"/>
          <w:sz w:val="24"/>
          <w:szCs w:val="24"/>
        </w:rPr>
        <w:t>High</w:t>
      </w:r>
      <w:r w:rsidRPr="0002272C">
        <w:rPr>
          <w:rFonts w:ascii="Times New Roman" w:hAnsi="Times New Roman" w:cs="Times New Roman"/>
          <w:b/>
          <w:sz w:val="24"/>
          <w:szCs w:val="24"/>
        </w:rPr>
        <w:br/>
        <w:t xml:space="preserve">Precondition: </w:t>
      </w:r>
      <w:r w:rsidRPr="0002272C">
        <w:rPr>
          <w:rFonts w:ascii="Times New Roman" w:hAnsi="Times New Roman" w:cs="Times New Roman"/>
          <w:sz w:val="24"/>
          <w:szCs w:val="24"/>
        </w:rPr>
        <w:t xml:space="preserve">user have valid </w:t>
      </w:r>
      <w:r w:rsidR="009D3D21" w:rsidRPr="0002272C">
        <w:rPr>
          <w:rFonts w:ascii="Times New Roman" w:hAnsi="Times New Roman" w:cs="Times New Roman"/>
          <w:sz w:val="24"/>
          <w:szCs w:val="24"/>
        </w:rPr>
        <w:t>email account or phone number.</w:t>
      </w:r>
      <w:r w:rsidR="00B937AF" w:rsidRPr="0002272C">
        <w:rPr>
          <w:rFonts w:ascii="Times New Roman" w:hAnsi="Times New Roman" w:cs="Times New Roman"/>
          <w:sz w:val="24"/>
          <w:szCs w:val="24"/>
        </w:rPr>
        <w:t xml:space="preserve">  </w:t>
      </w:r>
      <w:r w:rsidRPr="0002272C">
        <w:rPr>
          <w:rFonts w:ascii="Times New Roman" w:hAnsi="Times New Roman" w:cs="Times New Roman"/>
          <w:sz w:val="24"/>
          <w:szCs w:val="24"/>
        </w:rPr>
        <w:br/>
      </w:r>
      <w:r w:rsidRPr="0002272C">
        <w:rPr>
          <w:rFonts w:ascii="Times New Roman" w:hAnsi="Times New Roman" w:cs="Times New Roman"/>
          <w:b/>
          <w:bCs/>
          <w:sz w:val="24"/>
          <w:szCs w:val="24"/>
        </w:rPr>
        <w:t xml:space="preserve">Cross-references: </w:t>
      </w:r>
      <w:r w:rsidR="0017499E" w:rsidRPr="0002272C">
        <w:rPr>
          <w:rFonts w:ascii="Times New Roman" w:hAnsi="Times New Roman" w:cs="Times New Roman"/>
          <w:sz w:val="24"/>
          <w:szCs w:val="24"/>
        </w:rPr>
        <w:t>NA</w:t>
      </w:r>
    </w:p>
    <w:p w14:paraId="0992FC33" w14:textId="66E1E26D" w:rsidR="00B43CDE" w:rsidRPr="0002272C" w:rsidRDefault="00B43CDE" w:rsidP="0002272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B86EC1" w14:textId="27655589" w:rsidR="00B43CDE" w:rsidRPr="0002272C" w:rsidRDefault="00B43CDE" w:rsidP="00311082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color w:val="FF0000"/>
          <w:sz w:val="24"/>
          <w:szCs w:val="24"/>
        </w:rPr>
        <w:t>Suggestion box:</w:t>
      </w:r>
    </w:p>
    <w:p w14:paraId="6BED9C75" w14:textId="22D14E99" w:rsidR="009A2EB0" w:rsidRPr="0002272C" w:rsidRDefault="00D76ABE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1.</w:t>
      </w:r>
      <w:r w:rsidR="009A2EB0" w:rsidRPr="0002272C">
        <w:rPr>
          <w:rFonts w:ascii="Times New Roman" w:hAnsi="Times New Roman" w:cs="Times New Roman"/>
          <w:sz w:val="24"/>
          <w:szCs w:val="24"/>
        </w:rPr>
        <w:t>The software shall allow users to give feedback after login their account.</w:t>
      </w:r>
    </w:p>
    <w:p w14:paraId="15982533" w14:textId="3C69F9C3" w:rsidR="009A2EB0" w:rsidRPr="0002272C" w:rsidRDefault="00D76ABE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2.</w:t>
      </w:r>
      <w:r w:rsidR="009A2EB0" w:rsidRPr="0002272C">
        <w:rPr>
          <w:rFonts w:ascii="Times New Roman" w:hAnsi="Times New Roman" w:cs="Times New Roman"/>
          <w:sz w:val="24"/>
          <w:szCs w:val="24"/>
        </w:rPr>
        <w:t>User will able to select suggestion box then can write their opinion.</w:t>
      </w:r>
    </w:p>
    <w:p w14:paraId="08D7D033" w14:textId="3FCDA2CE" w:rsidR="009A2EB0" w:rsidRPr="0002272C" w:rsidRDefault="00D76ABE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3.</w:t>
      </w:r>
      <w:r w:rsidR="009A2EB0" w:rsidRPr="0002272C">
        <w:rPr>
          <w:rFonts w:ascii="Times New Roman" w:hAnsi="Times New Roman" w:cs="Times New Roman"/>
          <w:sz w:val="24"/>
          <w:szCs w:val="24"/>
        </w:rPr>
        <w:t xml:space="preserve">If </w:t>
      </w:r>
      <w:r w:rsidRPr="0002272C">
        <w:rPr>
          <w:rFonts w:ascii="Times New Roman" w:hAnsi="Times New Roman" w:cs="Times New Roman"/>
          <w:sz w:val="24"/>
          <w:szCs w:val="24"/>
        </w:rPr>
        <w:t>complete their write there will submit button to submit it.</w:t>
      </w:r>
    </w:p>
    <w:p w14:paraId="4EEB8470" w14:textId="55024669" w:rsidR="00D76ABE" w:rsidRPr="0002272C" w:rsidRDefault="00D76ABE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4. If submission Successfully will display successful submission.</w:t>
      </w:r>
    </w:p>
    <w:p w14:paraId="6DCDD129" w14:textId="4BA97A19" w:rsidR="009A2EB0" w:rsidRPr="0002272C" w:rsidRDefault="00D76ABE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5.</w:t>
      </w:r>
      <w:r w:rsidR="009A2EB0" w:rsidRPr="0002272C">
        <w:rPr>
          <w:rFonts w:ascii="Times New Roman" w:hAnsi="Times New Roman" w:cs="Times New Roman"/>
          <w:sz w:val="24"/>
          <w:szCs w:val="24"/>
        </w:rPr>
        <w:t xml:space="preserve">If </w:t>
      </w:r>
      <w:r w:rsidRPr="0002272C">
        <w:rPr>
          <w:rFonts w:ascii="Times New Roman" w:hAnsi="Times New Roman" w:cs="Times New Roman"/>
          <w:sz w:val="24"/>
          <w:szCs w:val="24"/>
        </w:rPr>
        <w:t xml:space="preserve">any problem arise will display try again after sometimes. </w:t>
      </w:r>
    </w:p>
    <w:p w14:paraId="0BDE0417" w14:textId="303F0EEB" w:rsidR="009A2EB0" w:rsidRPr="0002272C" w:rsidRDefault="009A2EB0" w:rsidP="0002272C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t xml:space="preserve">Priority Level: </w:t>
      </w:r>
      <w:r w:rsidR="00D76ABE" w:rsidRPr="0002272C">
        <w:rPr>
          <w:rFonts w:ascii="Times New Roman" w:hAnsi="Times New Roman" w:cs="Times New Roman"/>
          <w:sz w:val="24"/>
          <w:szCs w:val="24"/>
        </w:rPr>
        <w:t>Low</w:t>
      </w:r>
      <w:r w:rsidRPr="0002272C">
        <w:rPr>
          <w:rFonts w:ascii="Times New Roman" w:hAnsi="Times New Roman" w:cs="Times New Roman"/>
          <w:b/>
          <w:sz w:val="24"/>
          <w:szCs w:val="24"/>
        </w:rPr>
        <w:br/>
        <w:t xml:space="preserve">Precondition: </w:t>
      </w:r>
      <w:r w:rsidRPr="0002272C">
        <w:rPr>
          <w:rFonts w:ascii="Times New Roman" w:hAnsi="Times New Roman" w:cs="Times New Roman"/>
          <w:sz w:val="24"/>
          <w:szCs w:val="24"/>
        </w:rPr>
        <w:t xml:space="preserve">user have </w:t>
      </w:r>
      <w:r w:rsidR="00D76ABE" w:rsidRPr="0002272C">
        <w:rPr>
          <w:rFonts w:ascii="Times New Roman" w:hAnsi="Times New Roman" w:cs="Times New Roman"/>
          <w:sz w:val="24"/>
          <w:szCs w:val="24"/>
        </w:rPr>
        <w:t>to login in valid account.</w:t>
      </w:r>
      <w:r w:rsidRPr="0002272C">
        <w:rPr>
          <w:rFonts w:ascii="Times New Roman" w:hAnsi="Times New Roman" w:cs="Times New Roman"/>
          <w:sz w:val="24"/>
          <w:szCs w:val="24"/>
        </w:rPr>
        <w:br/>
      </w:r>
      <w:r w:rsidRPr="0002272C">
        <w:rPr>
          <w:rFonts w:ascii="Times New Roman" w:hAnsi="Times New Roman" w:cs="Times New Roman"/>
          <w:b/>
          <w:bCs/>
          <w:sz w:val="24"/>
          <w:szCs w:val="24"/>
        </w:rPr>
        <w:t xml:space="preserve">Cross-references: </w:t>
      </w:r>
      <w:r w:rsidR="0017499E" w:rsidRPr="0002272C">
        <w:rPr>
          <w:rFonts w:ascii="Times New Roman" w:hAnsi="Times New Roman" w:cs="Times New Roman"/>
          <w:sz w:val="24"/>
          <w:szCs w:val="24"/>
        </w:rPr>
        <w:t>1,2</w:t>
      </w:r>
    </w:p>
    <w:p w14:paraId="01BC8524" w14:textId="384C6F66" w:rsidR="00B84C3F" w:rsidRPr="0002272C" w:rsidRDefault="00B84C3F" w:rsidP="0002272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4279DD8" w14:textId="77777777" w:rsidR="00B84C3F" w:rsidRPr="0002272C" w:rsidRDefault="00B84C3F" w:rsidP="0002272C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color w:val="FF0000"/>
          <w:sz w:val="24"/>
          <w:szCs w:val="24"/>
        </w:rPr>
        <w:t>Availability:</w:t>
      </w:r>
    </w:p>
    <w:p w14:paraId="58327B66" w14:textId="77777777" w:rsidR="0002272C" w:rsidRDefault="00B84C3F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 xml:space="preserve">The system shall be available at least 90% on week days between 6 am to midnight local time and </w:t>
      </w:r>
    </w:p>
    <w:p w14:paraId="4EDF237C" w14:textId="4A73D155" w:rsidR="00B84C3F" w:rsidRPr="0002272C" w:rsidRDefault="00B84C3F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>at least 95% available on week days between 10 am to 2 pm</w:t>
      </w:r>
    </w:p>
    <w:p w14:paraId="27980E49" w14:textId="77777777" w:rsidR="0002272C" w:rsidRDefault="00B84C3F" w:rsidP="0002272C">
      <w:pPr>
        <w:rPr>
          <w:rFonts w:ascii="Times New Roman" w:hAnsi="Times New Roman" w:cs="Times New Roman"/>
          <w:bCs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t xml:space="preserve">Priority Level: </w:t>
      </w:r>
      <w:r w:rsidRPr="0002272C">
        <w:rPr>
          <w:rFonts w:ascii="Times New Roman" w:hAnsi="Times New Roman" w:cs="Times New Roman"/>
          <w:bCs/>
          <w:sz w:val="24"/>
          <w:szCs w:val="24"/>
        </w:rPr>
        <w:t>High</w:t>
      </w:r>
    </w:p>
    <w:p w14:paraId="4043F6D8" w14:textId="5A9CBFB8" w:rsidR="0002272C" w:rsidRDefault="00B84C3F" w:rsidP="0002272C">
      <w:pPr>
        <w:rPr>
          <w:rFonts w:ascii="Times New Roman" w:hAnsi="Times New Roman" w:cs="Times New Roman"/>
          <w:bCs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t xml:space="preserve">Precondition: </w:t>
      </w:r>
      <w:r w:rsidRPr="0002272C">
        <w:rPr>
          <w:rFonts w:ascii="Times New Roman" w:hAnsi="Times New Roman" w:cs="Times New Roman"/>
          <w:bCs/>
          <w:sz w:val="24"/>
          <w:szCs w:val="24"/>
        </w:rPr>
        <w:t>User should login into the system.</w:t>
      </w:r>
    </w:p>
    <w:p w14:paraId="69CE866A" w14:textId="0A6187A0" w:rsidR="00B84C3F" w:rsidRPr="0002272C" w:rsidRDefault="00B84C3F" w:rsidP="0002272C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sz w:val="24"/>
          <w:szCs w:val="24"/>
        </w:rPr>
        <w:t xml:space="preserve">Cross-references: </w:t>
      </w:r>
      <w:r w:rsidRPr="0002272C">
        <w:rPr>
          <w:rFonts w:ascii="Times New Roman" w:hAnsi="Times New Roman" w:cs="Times New Roman"/>
          <w:sz w:val="24"/>
          <w:szCs w:val="24"/>
        </w:rPr>
        <w:t>QA</w:t>
      </w:r>
      <w:r w:rsidR="0017499E" w:rsidRPr="0002272C">
        <w:rPr>
          <w:rFonts w:ascii="Times New Roman" w:hAnsi="Times New Roman" w:cs="Times New Roman"/>
          <w:sz w:val="24"/>
          <w:szCs w:val="24"/>
        </w:rPr>
        <w:t>6</w:t>
      </w:r>
      <w:r w:rsidRPr="0002272C">
        <w:rPr>
          <w:rFonts w:ascii="Times New Roman" w:hAnsi="Times New Roman" w:cs="Times New Roman"/>
          <w:sz w:val="24"/>
          <w:szCs w:val="24"/>
        </w:rPr>
        <w:t>, QA</w:t>
      </w:r>
      <w:r w:rsidR="0017499E" w:rsidRPr="0002272C">
        <w:rPr>
          <w:rFonts w:ascii="Times New Roman" w:hAnsi="Times New Roman" w:cs="Times New Roman"/>
          <w:sz w:val="24"/>
          <w:szCs w:val="24"/>
        </w:rPr>
        <w:t>7</w:t>
      </w:r>
      <w:r w:rsidRPr="000227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310291" w14:textId="503C192A" w:rsidR="00B84C3F" w:rsidRPr="0002272C" w:rsidRDefault="00B84C3F" w:rsidP="0002272C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FCB2FD3" w14:textId="2D6504E2" w:rsidR="00B84C3F" w:rsidRPr="0002272C" w:rsidRDefault="00B84C3F" w:rsidP="0002272C">
      <w:pPr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color w:val="FF0000"/>
          <w:sz w:val="24"/>
          <w:szCs w:val="24"/>
        </w:rPr>
        <w:t>Integrity:</w:t>
      </w:r>
    </w:p>
    <w:p w14:paraId="5065CF02" w14:textId="22FB7BDA" w:rsidR="00B84C3F" w:rsidRPr="0002272C" w:rsidRDefault="00B84C3F" w:rsidP="0002272C">
      <w:pPr>
        <w:jc w:val="both"/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sz w:val="24"/>
          <w:szCs w:val="24"/>
        </w:rPr>
        <w:t xml:space="preserve">Only admin </w:t>
      </w:r>
      <w:r w:rsidR="00A317EB" w:rsidRPr="0002272C">
        <w:rPr>
          <w:rFonts w:ascii="Times New Roman" w:hAnsi="Times New Roman" w:cs="Times New Roman"/>
          <w:sz w:val="24"/>
          <w:szCs w:val="24"/>
        </w:rPr>
        <w:t>have access in total system along with registration list.</w:t>
      </w:r>
    </w:p>
    <w:p w14:paraId="6E7CE67A" w14:textId="77777777" w:rsidR="0002272C" w:rsidRDefault="00B84C3F" w:rsidP="0002272C">
      <w:pPr>
        <w:rPr>
          <w:rFonts w:ascii="Times New Roman" w:hAnsi="Times New Roman" w:cs="Times New Roman"/>
          <w:bCs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lastRenderedPageBreak/>
        <w:t>Priority Level:</w:t>
      </w:r>
      <w:r w:rsidR="00A317EB" w:rsidRPr="0002272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317EB" w:rsidRPr="0002272C">
        <w:rPr>
          <w:rFonts w:ascii="Times New Roman" w:hAnsi="Times New Roman" w:cs="Times New Roman"/>
          <w:bCs/>
          <w:sz w:val="24"/>
          <w:szCs w:val="24"/>
        </w:rPr>
        <w:t>High</w:t>
      </w:r>
    </w:p>
    <w:p w14:paraId="27D37E09" w14:textId="135C48D3" w:rsidR="0002272C" w:rsidRDefault="00B84C3F" w:rsidP="0002272C">
      <w:pPr>
        <w:rPr>
          <w:rFonts w:ascii="Times New Roman" w:hAnsi="Times New Roman" w:cs="Times New Roman"/>
          <w:bCs/>
          <w:sz w:val="24"/>
          <w:szCs w:val="24"/>
        </w:rPr>
      </w:pPr>
      <w:r w:rsidRPr="0002272C">
        <w:rPr>
          <w:rFonts w:ascii="Times New Roman" w:hAnsi="Times New Roman" w:cs="Times New Roman"/>
          <w:b/>
          <w:sz w:val="24"/>
          <w:szCs w:val="24"/>
        </w:rPr>
        <w:t>Precondition</w:t>
      </w:r>
      <w:r w:rsidRPr="0002272C">
        <w:rPr>
          <w:rFonts w:ascii="Times New Roman" w:hAnsi="Times New Roman" w:cs="Times New Roman"/>
          <w:bCs/>
          <w:sz w:val="24"/>
          <w:szCs w:val="24"/>
        </w:rPr>
        <w:t>:</w:t>
      </w:r>
      <w:r w:rsidR="00A317EB" w:rsidRPr="0002272C">
        <w:rPr>
          <w:rFonts w:ascii="Times New Roman" w:hAnsi="Times New Roman" w:cs="Times New Roman"/>
          <w:bCs/>
          <w:sz w:val="24"/>
          <w:szCs w:val="24"/>
        </w:rPr>
        <w:t xml:space="preserve"> Admin should login along with valid user name and password</w:t>
      </w:r>
    </w:p>
    <w:p w14:paraId="6CC36ED8" w14:textId="56628B36" w:rsidR="00B84C3F" w:rsidRPr="0002272C" w:rsidRDefault="00B84C3F" w:rsidP="0002272C">
      <w:pPr>
        <w:rPr>
          <w:rFonts w:ascii="Times New Roman" w:hAnsi="Times New Roman" w:cs="Times New Roman"/>
          <w:sz w:val="24"/>
          <w:szCs w:val="24"/>
        </w:rPr>
      </w:pPr>
      <w:r w:rsidRPr="0002272C">
        <w:rPr>
          <w:rFonts w:ascii="Times New Roman" w:hAnsi="Times New Roman" w:cs="Times New Roman"/>
          <w:b/>
          <w:bCs/>
          <w:sz w:val="24"/>
          <w:szCs w:val="24"/>
        </w:rPr>
        <w:t xml:space="preserve">Cross-references: </w:t>
      </w:r>
      <w:r w:rsidRPr="0002272C">
        <w:rPr>
          <w:rFonts w:ascii="Times New Roman" w:hAnsi="Times New Roman" w:cs="Times New Roman"/>
          <w:sz w:val="24"/>
          <w:szCs w:val="24"/>
        </w:rPr>
        <w:t>QA3, QA</w:t>
      </w:r>
      <w:r w:rsidR="0017499E" w:rsidRPr="0002272C">
        <w:rPr>
          <w:rFonts w:ascii="Times New Roman" w:hAnsi="Times New Roman" w:cs="Times New Roman"/>
          <w:sz w:val="24"/>
          <w:szCs w:val="24"/>
        </w:rPr>
        <w:t>4, QA8, QA9.</w:t>
      </w:r>
    </w:p>
    <w:p w14:paraId="3316D217" w14:textId="77777777" w:rsidR="00311082" w:rsidRDefault="00311082" w:rsidP="0002272C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8046B1E" w14:textId="297CC824" w:rsidR="00F1742F" w:rsidRPr="0002272C" w:rsidRDefault="00F1742F" w:rsidP="0002272C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02272C">
        <w:rPr>
          <w:rFonts w:ascii="Times New Roman" w:hAnsi="Times New Roman" w:cs="Times New Roman"/>
          <w:b/>
          <w:bCs/>
          <w:sz w:val="24"/>
          <w:szCs w:val="24"/>
          <w:u w:val="single"/>
        </w:rPr>
        <w:t>Project Requirement:</w:t>
      </w:r>
    </w:p>
    <w:p w14:paraId="198DC8E0" w14:textId="620FAE16" w:rsidR="00F1742F" w:rsidRPr="0002272C" w:rsidRDefault="00F1742F" w:rsidP="0031108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eastAsiaTheme="minorHAnsi"/>
          <w:b/>
          <w:bCs/>
        </w:rPr>
      </w:pPr>
      <w:r w:rsidRPr="0002272C">
        <w:rPr>
          <w:rStyle w:val="normaltextrun"/>
          <w:b/>
          <w:bCs/>
        </w:rPr>
        <w:t>1.Time</w:t>
      </w:r>
      <w:r w:rsidRPr="0002272C">
        <w:rPr>
          <w:rStyle w:val="normaltextrun"/>
        </w:rPr>
        <w:t>: We require Seven months to build the software</w:t>
      </w:r>
      <w:r w:rsidRPr="0002272C">
        <w:rPr>
          <w:rStyle w:val="eop"/>
          <w:rFonts w:eastAsiaTheme="minorHAnsi"/>
          <w:b/>
          <w:bCs/>
        </w:rPr>
        <w:t> </w:t>
      </w:r>
    </w:p>
    <w:p w14:paraId="0E965A90" w14:textId="77777777" w:rsidR="00F1742F" w:rsidRPr="0002272C" w:rsidRDefault="00F1742F" w:rsidP="0002272C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b/>
          <w:bCs/>
        </w:rPr>
      </w:pPr>
    </w:p>
    <w:p w14:paraId="6F5FFA09" w14:textId="7C75B1FA" w:rsidR="00F1742F" w:rsidRPr="0002272C" w:rsidRDefault="00F1742F" w:rsidP="0002272C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eastAsiaTheme="minorHAnsi"/>
          <w:b/>
          <w:bCs/>
        </w:rPr>
      </w:pPr>
      <w:r w:rsidRPr="0002272C">
        <w:rPr>
          <w:rStyle w:val="normaltextrun"/>
          <w:b/>
          <w:bCs/>
        </w:rPr>
        <w:t xml:space="preserve">2 </w:t>
      </w:r>
      <w:proofErr w:type="gramStart"/>
      <w:r w:rsidRPr="0002272C">
        <w:rPr>
          <w:rStyle w:val="normaltextrun"/>
          <w:b/>
          <w:bCs/>
        </w:rPr>
        <w:t>Budget</w:t>
      </w:r>
      <w:r w:rsidRPr="0002272C">
        <w:rPr>
          <w:rStyle w:val="normaltextrun"/>
        </w:rPr>
        <w:t xml:space="preserve"> :</w:t>
      </w:r>
      <w:proofErr w:type="gramEnd"/>
      <w:r w:rsidRPr="0002272C">
        <w:rPr>
          <w:rStyle w:val="normaltextrun"/>
        </w:rPr>
        <w:t xml:space="preserve"> </w:t>
      </w:r>
    </w:p>
    <w:p w14:paraId="295F5845" w14:textId="77777777" w:rsidR="00F1742F" w:rsidRPr="0002272C" w:rsidRDefault="00F1742F" w:rsidP="0002272C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</w:rPr>
      </w:pPr>
    </w:p>
    <w:p w14:paraId="5008221B" w14:textId="49CA17BF" w:rsidR="00F1742F" w:rsidRPr="0002272C" w:rsidRDefault="00F1742F" w:rsidP="00311082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eastAsiaTheme="minorHAnsi"/>
          <w:b/>
          <w:bCs/>
        </w:rPr>
      </w:pPr>
      <w:r w:rsidRPr="0002272C">
        <w:rPr>
          <w:rStyle w:val="normaltextrun"/>
          <w:b/>
          <w:bCs/>
        </w:rPr>
        <w:t xml:space="preserve">3.Resource: </w:t>
      </w:r>
      <w:r w:rsidRPr="0002272C">
        <w:rPr>
          <w:rStyle w:val="normaltextrun"/>
        </w:rPr>
        <w:t>We have to need two human resources to build the software</w:t>
      </w:r>
      <w:r w:rsidRPr="0002272C">
        <w:rPr>
          <w:rStyle w:val="eop"/>
          <w:rFonts w:eastAsiaTheme="minorHAnsi"/>
          <w:b/>
          <w:bCs/>
        </w:rPr>
        <w:t> </w:t>
      </w:r>
    </w:p>
    <w:p w14:paraId="68FDDB91" w14:textId="77777777" w:rsidR="00F1742F" w:rsidRPr="0002272C" w:rsidRDefault="00F1742F" w:rsidP="0002272C">
      <w:pPr>
        <w:pStyle w:val="paragraph"/>
        <w:spacing w:before="0" w:beforeAutospacing="0" w:after="0" w:afterAutospacing="0"/>
        <w:ind w:left="360"/>
        <w:jc w:val="both"/>
        <w:textAlignment w:val="baseline"/>
        <w:rPr>
          <w:b/>
          <w:bCs/>
        </w:rPr>
      </w:pPr>
    </w:p>
    <w:p w14:paraId="429612CB" w14:textId="78F30E74" w:rsidR="00EC3573" w:rsidRPr="00311082" w:rsidRDefault="00F1742F" w:rsidP="00311082">
      <w:pPr>
        <w:pStyle w:val="paragraph"/>
        <w:spacing w:before="0" w:beforeAutospacing="0" w:after="0" w:afterAutospacing="0"/>
        <w:jc w:val="both"/>
        <w:textAlignment w:val="baseline"/>
        <w:rPr>
          <w:b/>
          <w:bCs/>
        </w:rPr>
      </w:pPr>
      <w:r w:rsidRPr="0002272C">
        <w:rPr>
          <w:rStyle w:val="normaltextrun"/>
          <w:b/>
          <w:bCs/>
        </w:rPr>
        <w:t>4.Environment:</w:t>
      </w:r>
      <w:r w:rsidRPr="0002272C">
        <w:rPr>
          <w:rStyle w:val="normaltextrun"/>
        </w:rPr>
        <w:t xml:space="preserve"> web Application. </w:t>
      </w:r>
    </w:p>
    <w:p w14:paraId="2E5D8BA6" w14:textId="0BEB80F0" w:rsidR="00EC739A" w:rsidRPr="003E61D3" w:rsidRDefault="00EC739A" w:rsidP="003E61D3">
      <w:pPr>
        <w:pStyle w:val="Heading1"/>
        <w:rPr>
          <w:rFonts w:ascii="Times New Roman" w:hAnsi="Times New Roman"/>
          <w:sz w:val="24"/>
          <w:szCs w:val="24"/>
        </w:rPr>
      </w:pPr>
      <w:r w:rsidRPr="003E61D3">
        <w:rPr>
          <w:rFonts w:ascii="Times New Roman" w:hAnsi="Times New Roman"/>
          <w:sz w:val="24"/>
          <w:szCs w:val="24"/>
        </w:rPr>
        <w:t>SYSTEM DESIGN SPECIFICATION</w:t>
      </w:r>
    </w:p>
    <w:p w14:paraId="6F5F792D" w14:textId="0D867B00" w:rsidR="0041110D" w:rsidRDefault="00791B62" w:rsidP="00791B6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  <w:u w:val="single"/>
        </w:rPr>
      </w:pPr>
      <w:r w:rsidRPr="00791B62">
        <w:rPr>
          <w:rFonts w:ascii="Times New Roman" w:hAnsi="Times New Roman"/>
          <w:sz w:val="24"/>
          <w:szCs w:val="24"/>
          <w:u w:val="single"/>
        </w:rPr>
        <w:t>UI/UX Design:</w:t>
      </w:r>
      <w:r>
        <w:rPr>
          <w:rFonts w:ascii="Times New Roman" w:hAnsi="Times New Roman"/>
          <w:sz w:val="24"/>
          <w:szCs w:val="24"/>
          <w:u w:val="single"/>
        </w:rPr>
        <w:t xml:space="preserve"> </w:t>
      </w:r>
    </w:p>
    <w:p w14:paraId="7B295CC7" w14:textId="6E27E368" w:rsidR="00311082" w:rsidRDefault="00311082" w:rsidP="00311082">
      <w:r>
        <w:rPr>
          <w:rFonts w:ascii="Times New Roman" w:hAnsi="Times New Roman"/>
          <w:noProof/>
          <w:sz w:val="24"/>
          <w:szCs w:val="24"/>
          <w:u w:val="single"/>
          <w:lang w:eastAsia="en-US"/>
        </w:rPr>
        <w:drawing>
          <wp:inline distT="0" distB="0" distL="0" distR="0" wp14:anchorId="12CDA14F" wp14:editId="7AD8E721">
            <wp:extent cx="5943600" cy="2915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07E4" w14:textId="2580E5BE" w:rsidR="00311082" w:rsidRDefault="00546101" w:rsidP="00311082">
      <w:r>
        <w:rPr>
          <w:noProof/>
          <w:lang w:eastAsia="en-US"/>
        </w:rPr>
        <w:lastRenderedPageBreak/>
        <w:drawing>
          <wp:inline distT="0" distB="0" distL="0" distR="0" wp14:anchorId="75CFBB42" wp14:editId="02C097AD">
            <wp:extent cx="5943600" cy="28702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A7121" w14:textId="019BAAA1" w:rsidR="00546101" w:rsidRDefault="00546101" w:rsidP="00311082">
      <w:r>
        <w:rPr>
          <w:noProof/>
          <w:lang w:eastAsia="en-US"/>
        </w:rPr>
        <w:drawing>
          <wp:inline distT="0" distB="0" distL="0" distR="0" wp14:anchorId="4BFFD5BA" wp14:editId="16F9A0D4">
            <wp:extent cx="5943600" cy="27851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D8C26" w14:textId="17B9A032" w:rsidR="00546101" w:rsidRPr="00311082" w:rsidRDefault="00546101" w:rsidP="00311082">
      <w:r>
        <w:rPr>
          <w:noProof/>
          <w:lang w:eastAsia="en-US"/>
        </w:rPr>
        <w:lastRenderedPageBreak/>
        <w:drawing>
          <wp:inline distT="0" distB="0" distL="0" distR="0" wp14:anchorId="47435C21" wp14:editId="21DAE49D">
            <wp:extent cx="5943600" cy="32531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B4401" w14:textId="3947FCC3" w:rsidR="00C6688E" w:rsidRPr="003E61D3" w:rsidRDefault="00C6688E" w:rsidP="003E61D3">
      <w:pPr>
        <w:pStyle w:val="Heading1"/>
        <w:rPr>
          <w:rFonts w:ascii="Times New Roman" w:hAnsi="Times New Roman"/>
          <w:sz w:val="24"/>
          <w:szCs w:val="24"/>
        </w:rPr>
      </w:pPr>
      <w:r w:rsidRPr="003E61D3">
        <w:rPr>
          <w:rFonts w:ascii="Times New Roman" w:hAnsi="Times New Roman"/>
          <w:sz w:val="24"/>
          <w:szCs w:val="24"/>
        </w:rPr>
        <w:t>SYSTEM TEST PLAN</w:t>
      </w:r>
    </w:p>
    <w:p w14:paraId="710CD87D" w14:textId="77777777" w:rsidR="00A317EB" w:rsidRPr="00CA491C" w:rsidRDefault="00A317EB" w:rsidP="00A317EB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491C">
        <w:rPr>
          <w:rFonts w:ascii="Times New Roman" w:hAnsi="Times New Roman" w:cs="Times New Roman"/>
          <w:b/>
          <w:bCs/>
          <w:sz w:val="24"/>
          <w:szCs w:val="24"/>
          <w:u w:val="single"/>
        </w:rPr>
        <w:t>Registration:</w:t>
      </w:r>
    </w:p>
    <w:tbl>
      <w:tblPr>
        <w:tblW w:w="107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2"/>
        <w:gridCol w:w="1620"/>
        <w:gridCol w:w="1440"/>
        <w:gridCol w:w="451"/>
        <w:gridCol w:w="1440"/>
        <w:gridCol w:w="1867"/>
      </w:tblGrid>
      <w:tr w:rsidR="00A317EB" w14:paraId="1E09FA59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DA1C17" w14:textId="4F58586E" w:rsidR="00A317EB" w:rsidRDefault="00A317EB" w:rsidP="005E7981">
            <w:pPr>
              <w:pStyle w:val="TableParagraph"/>
              <w:spacing w:before="17"/>
              <w:ind w:left="88"/>
            </w:pPr>
            <w:r>
              <w:t>Project Name: Food Cycle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744865" w14:textId="668FC802" w:rsidR="00A317EB" w:rsidRDefault="00A317EB" w:rsidP="005A7499">
            <w:pPr>
              <w:pStyle w:val="TableParagraph"/>
              <w:spacing w:before="17"/>
              <w:ind w:left="88"/>
            </w:pPr>
            <w:r>
              <w:t xml:space="preserve">Test Designed by: </w:t>
            </w:r>
            <w:r w:rsidR="005A7499">
              <w:t>Rashique</w:t>
            </w:r>
          </w:p>
        </w:tc>
      </w:tr>
      <w:tr w:rsidR="00A317EB" w14:paraId="142DD040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D5EFE3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Test Case ID: FR_1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60C336" w14:textId="63646913" w:rsidR="00A317EB" w:rsidRDefault="005A7499" w:rsidP="005A7499">
            <w:pPr>
              <w:pStyle w:val="TableParagraph"/>
              <w:spacing w:before="15"/>
              <w:ind w:left="88"/>
            </w:pPr>
            <w:r>
              <w:t xml:space="preserve">Test Designed date: 01/12/22 </w:t>
            </w:r>
          </w:p>
        </w:tc>
      </w:tr>
      <w:tr w:rsidR="00A317EB" w14:paraId="0B1D22FA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C9AF4BA" w14:textId="7DDB457F" w:rsidR="00A317EB" w:rsidRDefault="00A317EB" w:rsidP="005E7981">
            <w:pPr>
              <w:pStyle w:val="TableParagraph"/>
              <w:spacing w:before="17"/>
              <w:ind w:left="88"/>
            </w:pPr>
            <w:r>
              <w:t xml:space="preserve">Test Priority (Low, Medium, High): </w:t>
            </w:r>
            <w:r w:rsidR="00C8185F">
              <w:t>High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AB565E" w14:textId="7F42DC8B" w:rsidR="00A317EB" w:rsidRDefault="00A317EB" w:rsidP="005E7981">
            <w:pPr>
              <w:pStyle w:val="TableParagraph"/>
              <w:spacing w:before="17"/>
              <w:ind w:left="88"/>
            </w:pPr>
            <w:r>
              <w:t xml:space="preserve">Test Executed by: </w:t>
            </w:r>
          </w:p>
        </w:tc>
      </w:tr>
      <w:tr w:rsidR="00A317EB" w14:paraId="3861BBE3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7D38797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Module Name: User Registration Session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05A398" w14:textId="2D372316" w:rsidR="00A317EB" w:rsidRDefault="00A317EB" w:rsidP="005E7981">
            <w:pPr>
              <w:pStyle w:val="TableParagraph"/>
              <w:spacing w:before="15"/>
              <w:ind w:left="88"/>
            </w:pPr>
            <w:r>
              <w:t xml:space="preserve">Test Execution date: </w:t>
            </w:r>
          </w:p>
        </w:tc>
      </w:tr>
      <w:tr w:rsidR="00A317EB" w14:paraId="5DEFBCC3" w14:textId="77777777" w:rsidTr="005E7981">
        <w:trPr>
          <w:trHeight w:val="534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71B9C0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Test Title: Confirm registration with valid name, email and phone number</w:t>
            </w:r>
          </w:p>
        </w:tc>
      </w:tr>
      <w:tr w:rsidR="00A317EB" w14:paraId="3B476934" w14:textId="77777777" w:rsidTr="005E7981">
        <w:trPr>
          <w:trHeight w:val="426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295FA7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Description: Test website registration page</w:t>
            </w:r>
          </w:p>
        </w:tc>
      </w:tr>
      <w:tr w:rsidR="00A317EB" w14:paraId="1A3E17A3" w14:textId="77777777" w:rsidTr="005E7981">
        <w:trPr>
          <w:trHeight w:val="491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BBA12" w14:textId="77777777" w:rsidR="00A317EB" w:rsidRDefault="00A317EB" w:rsidP="005E7981">
            <w:pPr>
              <w:pStyle w:val="TableParagraph"/>
              <w:spacing w:before="17"/>
              <w:ind w:left="88"/>
            </w:pPr>
            <w:r>
              <w:t>Precondition (If any): User must have valid Email and Phone Number</w:t>
            </w:r>
          </w:p>
        </w:tc>
      </w:tr>
      <w:tr w:rsidR="00A317EB" w14:paraId="03AC41D2" w14:textId="77777777" w:rsidTr="005E7981">
        <w:trPr>
          <w:trHeight w:val="681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D8C8C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Test Step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A5C9E1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Test Data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3E693F" w14:textId="77777777" w:rsidR="00A317EB" w:rsidRDefault="00A317EB" w:rsidP="005E7981">
            <w:pPr>
              <w:pStyle w:val="TableParagraph"/>
              <w:spacing w:before="15"/>
              <w:ind w:left="88"/>
            </w:pPr>
            <w:r>
              <w:t>Expected Resul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586BAE" w14:textId="77777777" w:rsidR="00A317EB" w:rsidRDefault="00A317EB" w:rsidP="005E7981">
            <w:pPr>
              <w:pStyle w:val="TableParagraph"/>
              <w:spacing w:before="13" w:line="242" w:lineRule="auto"/>
              <w:ind w:left="85" w:right="677"/>
            </w:pPr>
            <w:r>
              <w:t>Actual Results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7CB3A" w14:textId="77777777" w:rsidR="00A317EB" w:rsidRDefault="00A317EB" w:rsidP="005E7981">
            <w:pPr>
              <w:pStyle w:val="TableParagraph"/>
              <w:spacing w:before="13" w:line="242" w:lineRule="auto"/>
              <w:ind w:left="85" w:right="424"/>
            </w:pPr>
            <w:r>
              <w:t>Status (Pass/Fail)</w:t>
            </w:r>
          </w:p>
        </w:tc>
      </w:tr>
      <w:tr w:rsidR="00A317EB" w14:paraId="16A67FAD" w14:textId="77777777" w:rsidTr="005E7981">
        <w:trPr>
          <w:trHeight w:val="1386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65CF4A" w14:textId="77777777" w:rsidR="00A317EB" w:rsidRDefault="00A317EB" w:rsidP="00A317EB">
            <w:pPr>
              <w:pStyle w:val="TableParagraph"/>
              <w:numPr>
                <w:ilvl w:val="0"/>
                <w:numId w:val="34"/>
              </w:numPr>
              <w:tabs>
                <w:tab w:val="left" w:pos="809"/>
              </w:tabs>
              <w:spacing w:before="13"/>
              <w:ind w:hanging="361"/>
            </w:pPr>
            <w:r>
              <w:t>Go to the</w:t>
            </w:r>
            <w:r>
              <w:rPr>
                <w:spacing w:val="-2"/>
              </w:rPr>
              <w:t xml:space="preserve"> </w:t>
            </w:r>
            <w:r>
              <w:t>website</w:t>
            </w:r>
          </w:p>
          <w:p w14:paraId="16CDEDA0" w14:textId="77777777" w:rsidR="00A317EB" w:rsidRDefault="00A317EB" w:rsidP="00A317EB">
            <w:pPr>
              <w:pStyle w:val="TableParagraph"/>
              <w:numPr>
                <w:ilvl w:val="0"/>
                <w:numId w:val="34"/>
              </w:numPr>
              <w:tabs>
                <w:tab w:val="left" w:pos="809"/>
              </w:tabs>
              <w:spacing w:before="1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>
              <w:t>username</w:t>
            </w:r>
          </w:p>
          <w:p w14:paraId="7521DF40" w14:textId="77777777" w:rsidR="00A317EB" w:rsidRDefault="00A317EB" w:rsidP="00A317EB">
            <w:pPr>
              <w:pStyle w:val="TableParagraph"/>
              <w:numPr>
                <w:ilvl w:val="0"/>
                <w:numId w:val="34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>
              <w:t>email address</w:t>
            </w:r>
          </w:p>
          <w:p w14:paraId="2F7EA013" w14:textId="77777777" w:rsidR="00A317EB" w:rsidRDefault="00A317EB" w:rsidP="00A317EB">
            <w:pPr>
              <w:pStyle w:val="TableParagraph"/>
              <w:numPr>
                <w:ilvl w:val="0"/>
                <w:numId w:val="34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 phone number</w:t>
            </w:r>
          </w:p>
          <w:p w14:paraId="27CFBC44" w14:textId="77777777" w:rsidR="00A317EB" w:rsidRDefault="00A317EB" w:rsidP="00A317EB">
            <w:pPr>
              <w:pStyle w:val="TableParagraph"/>
              <w:numPr>
                <w:ilvl w:val="0"/>
                <w:numId w:val="34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Click</w:t>
            </w:r>
            <w:r>
              <w:rPr>
                <w:spacing w:val="-3"/>
              </w:rPr>
              <w:t xml:space="preserve"> </w:t>
            </w:r>
            <w:r>
              <w:t>submit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763B7E" w14:textId="1E9A3E2F" w:rsidR="00A317EB" w:rsidRDefault="00A317EB" w:rsidP="005E7981">
            <w:pPr>
              <w:pStyle w:val="TableParagraph"/>
              <w:spacing w:before="13" w:line="242" w:lineRule="auto"/>
              <w:ind w:left="88" w:right="292"/>
            </w:pPr>
            <w:r>
              <w:t xml:space="preserve">Username: </w:t>
            </w:r>
            <w:r w:rsidR="00806A16">
              <w:t xml:space="preserve">  </w:t>
            </w:r>
            <w:r w:rsidR="00D56614">
              <w:t xml:space="preserve"> </w:t>
            </w:r>
            <w:r w:rsidR="00BC219A">
              <w:t>John</w:t>
            </w:r>
          </w:p>
          <w:p w14:paraId="3DD532DB" w14:textId="7582D3B3" w:rsidR="00A317EB" w:rsidRDefault="00A317EB" w:rsidP="005E7981">
            <w:pPr>
              <w:pStyle w:val="TableParagraph"/>
              <w:spacing w:before="153"/>
              <w:ind w:left="88"/>
            </w:pPr>
            <w:r>
              <w:t xml:space="preserve">Email: </w:t>
            </w:r>
            <w:r w:rsidR="00BC219A">
              <w:t>john</w:t>
            </w:r>
            <w:r w:rsidR="000665F6">
              <w:t>01</w:t>
            </w:r>
            <w:r w:rsidR="003325E6">
              <w:t>7@gmail.com</w:t>
            </w:r>
          </w:p>
          <w:p w14:paraId="370CCC7B" w14:textId="252D5077" w:rsidR="00A317EB" w:rsidRDefault="00BC219A" w:rsidP="005E7981">
            <w:pPr>
              <w:pStyle w:val="TableParagraph"/>
              <w:spacing w:before="153"/>
              <w:ind w:left="88"/>
            </w:pPr>
            <w:r>
              <w:t>Phone: 01741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D6B1F" w14:textId="77777777" w:rsidR="00A317EB" w:rsidRDefault="00A317EB" w:rsidP="005E7981">
            <w:pPr>
              <w:pStyle w:val="TableParagraph"/>
              <w:spacing w:before="13" w:line="242" w:lineRule="auto"/>
              <w:ind w:left="88" w:right="74"/>
            </w:pPr>
            <w:r>
              <w:t>User should register into the applic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D32EF8" w14:textId="77777777" w:rsidR="00A317EB" w:rsidRDefault="00A317EB" w:rsidP="005E7981">
            <w:pPr>
              <w:pStyle w:val="TableParagraph"/>
              <w:spacing w:before="15"/>
              <w:ind w:left="85"/>
            </w:pPr>
            <w:r>
              <w:t>As expected,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DCE78" w14:textId="77777777" w:rsidR="00A317EB" w:rsidRDefault="00A317EB" w:rsidP="005E7981">
            <w:pPr>
              <w:pStyle w:val="TableParagraph"/>
              <w:spacing w:before="15"/>
              <w:ind w:left="85"/>
            </w:pPr>
            <w:r>
              <w:t>Pass</w:t>
            </w:r>
          </w:p>
        </w:tc>
      </w:tr>
      <w:tr w:rsidR="00A317EB" w14:paraId="2D7189E1" w14:textId="77777777" w:rsidTr="005E7981">
        <w:trPr>
          <w:trHeight w:val="719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7CDE87" w14:textId="77777777" w:rsidR="00A317EB" w:rsidRDefault="00A317EB" w:rsidP="005E7981">
            <w:pPr>
              <w:pStyle w:val="TableParagraph"/>
              <w:spacing w:before="15"/>
              <w:ind w:left="88" w:right="-13"/>
            </w:pPr>
            <w:r>
              <w:lastRenderedPageBreak/>
              <w:t>Post Condition: User is validated with database and successfully register to account. The account session details are logged in the database.</w:t>
            </w:r>
          </w:p>
        </w:tc>
      </w:tr>
    </w:tbl>
    <w:p w14:paraId="77C35659" w14:textId="058EE971" w:rsidR="00A317EB" w:rsidRDefault="00A317EB" w:rsidP="00C8185F">
      <w:pPr>
        <w:rPr>
          <w:sz w:val="32"/>
          <w:szCs w:val="32"/>
          <w:u w:val="single"/>
        </w:rPr>
      </w:pPr>
    </w:p>
    <w:p w14:paraId="00DB0A9B" w14:textId="2F58F35C" w:rsidR="00C8185F" w:rsidRPr="00CA491C" w:rsidRDefault="0074347D" w:rsidP="00C8185F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A491C">
        <w:rPr>
          <w:rFonts w:ascii="Times New Roman" w:hAnsi="Times New Roman" w:cs="Times New Roman"/>
          <w:b/>
          <w:bCs/>
          <w:sz w:val="24"/>
          <w:szCs w:val="24"/>
          <w:u w:val="single"/>
        </w:rPr>
        <w:t>Suggestion Box</w:t>
      </w:r>
      <w:r w:rsidR="00C8185F" w:rsidRPr="00CA491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W w:w="107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2"/>
        <w:gridCol w:w="1620"/>
        <w:gridCol w:w="1440"/>
        <w:gridCol w:w="451"/>
        <w:gridCol w:w="1440"/>
        <w:gridCol w:w="1867"/>
      </w:tblGrid>
      <w:tr w:rsidR="00C8185F" w14:paraId="63E41C71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32860B" w14:textId="05DCD4BA" w:rsidR="00C8185F" w:rsidRDefault="00C8185F" w:rsidP="005E7981">
            <w:pPr>
              <w:pStyle w:val="TableParagraph"/>
              <w:spacing w:before="17"/>
              <w:ind w:left="88"/>
            </w:pPr>
            <w:r>
              <w:t>Project Name: Food Cycle.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34D3482" w14:textId="2BEF6204" w:rsidR="00C8185F" w:rsidRDefault="00C8185F" w:rsidP="00BC219A">
            <w:pPr>
              <w:pStyle w:val="TableParagraph"/>
              <w:spacing w:before="17"/>
              <w:ind w:left="88"/>
            </w:pPr>
            <w:r>
              <w:t xml:space="preserve">Test Designed by: </w:t>
            </w:r>
            <w:r w:rsidR="005A7499">
              <w:t>Rashid</w:t>
            </w:r>
          </w:p>
        </w:tc>
      </w:tr>
      <w:tr w:rsidR="00C8185F" w14:paraId="7F5AF379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240440" w14:textId="25DD7732" w:rsidR="00C8185F" w:rsidRDefault="00C8185F" w:rsidP="005E7981">
            <w:pPr>
              <w:pStyle w:val="TableParagraph"/>
              <w:spacing w:before="15"/>
              <w:ind w:left="88"/>
            </w:pPr>
            <w:r>
              <w:t>Test Case ID: FR_2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C3E5FE" w14:textId="7EEE996C" w:rsidR="00C8185F" w:rsidRDefault="00C8185F" w:rsidP="00BC219A">
            <w:pPr>
              <w:pStyle w:val="TableParagraph"/>
              <w:spacing w:before="15"/>
              <w:ind w:left="88"/>
            </w:pPr>
            <w:r>
              <w:t xml:space="preserve">Test Designed date: </w:t>
            </w:r>
            <w:r w:rsidR="005A7499">
              <w:t>01/12/22</w:t>
            </w:r>
          </w:p>
        </w:tc>
      </w:tr>
      <w:tr w:rsidR="00C8185F" w14:paraId="645B8FC6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3B5D9E" w14:textId="7D2F1DE7" w:rsidR="00C8185F" w:rsidRDefault="00C8185F" w:rsidP="005E7981">
            <w:pPr>
              <w:pStyle w:val="TableParagraph"/>
              <w:spacing w:before="17"/>
              <w:ind w:left="88"/>
            </w:pPr>
            <w:r>
              <w:t>Test Priority (Low, Medium, High): Low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836F90" w14:textId="4EE4D55A" w:rsidR="00C8185F" w:rsidRDefault="00C8185F" w:rsidP="005E7981">
            <w:pPr>
              <w:pStyle w:val="TableParagraph"/>
              <w:spacing w:before="17"/>
              <w:ind w:left="88"/>
            </w:pPr>
            <w:r>
              <w:t xml:space="preserve">Test Executed by: </w:t>
            </w:r>
          </w:p>
        </w:tc>
      </w:tr>
      <w:tr w:rsidR="00C8185F" w14:paraId="049103BE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A77C11" w14:textId="4DA5A97D" w:rsidR="00C8185F" w:rsidRDefault="00C8185F" w:rsidP="005E7981">
            <w:pPr>
              <w:pStyle w:val="TableParagraph"/>
              <w:spacing w:before="15"/>
              <w:ind w:left="88"/>
            </w:pPr>
            <w:r>
              <w:t xml:space="preserve">Module Name: User </w:t>
            </w:r>
            <w:r w:rsidR="0074347D">
              <w:t>Suggestion box</w:t>
            </w:r>
            <w:r>
              <w:t xml:space="preserve"> Session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4F698C" w14:textId="58D5BEF5" w:rsidR="00C8185F" w:rsidRDefault="00C8185F" w:rsidP="005E7981">
            <w:pPr>
              <w:pStyle w:val="TableParagraph"/>
              <w:spacing w:before="15"/>
              <w:ind w:left="88"/>
            </w:pPr>
            <w:r>
              <w:t xml:space="preserve">Test Execution date: </w:t>
            </w:r>
          </w:p>
        </w:tc>
      </w:tr>
      <w:tr w:rsidR="00C8185F" w14:paraId="786A2EC3" w14:textId="77777777" w:rsidTr="005E7981">
        <w:trPr>
          <w:trHeight w:val="534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49485F" w14:textId="5C757144" w:rsidR="00C8185F" w:rsidRDefault="00C8185F" w:rsidP="005E7981">
            <w:pPr>
              <w:pStyle w:val="TableParagraph"/>
              <w:spacing w:before="15"/>
              <w:ind w:left="88"/>
            </w:pPr>
            <w:r>
              <w:t xml:space="preserve">Test Title: </w:t>
            </w:r>
            <w:r w:rsidR="0074347D">
              <w:t xml:space="preserve">Get user suggestions. </w:t>
            </w:r>
          </w:p>
        </w:tc>
      </w:tr>
      <w:tr w:rsidR="00C8185F" w14:paraId="7F37EA6D" w14:textId="77777777" w:rsidTr="005E7981">
        <w:trPr>
          <w:trHeight w:val="426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90EF45" w14:textId="4A921067" w:rsidR="00C8185F" w:rsidRDefault="00C8185F" w:rsidP="005E7981">
            <w:pPr>
              <w:pStyle w:val="TableParagraph"/>
              <w:spacing w:before="15"/>
              <w:ind w:left="88"/>
            </w:pPr>
            <w:r>
              <w:t xml:space="preserve">Description: Test </w:t>
            </w:r>
            <w:r w:rsidR="0074347D">
              <w:t>user suggestion box.</w:t>
            </w:r>
          </w:p>
        </w:tc>
      </w:tr>
      <w:tr w:rsidR="00C8185F" w14:paraId="1045435C" w14:textId="77777777" w:rsidTr="005E7981">
        <w:trPr>
          <w:trHeight w:val="491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2958ED" w14:textId="69796580" w:rsidR="00C8185F" w:rsidRDefault="00C8185F" w:rsidP="005E7981">
            <w:pPr>
              <w:pStyle w:val="TableParagraph"/>
              <w:spacing w:before="17"/>
              <w:ind w:left="88"/>
            </w:pPr>
            <w:r>
              <w:t>Precondition (If any): User must have</w:t>
            </w:r>
            <w:r w:rsidR="0074347D">
              <w:t xml:space="preserve"> register account also should login with valid email or phone number along with password.</w:t>
            </w:r>
          </w:p>
        </w:tc>
      </w:tr>
      <w:tr w:rsidR="00C8185F" w14:paraId="42014661" w14:textId="77777777" w:rsidTr="005E7981">
        <w:trPr>
          <w:trHeight w:val="681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C35C9EF" w14:textId="77777777" w:rsidR="00C8185F" w:rsidRDefault="00C8185F" w:rsidP="005E7981">
            <w:pPr>
              <w:pStyle w:val="TableParagraph"/>
              <w:spacing w:before="15"/>
              <w:ind w:left="88"/>
            </w:pPr>
            <w:r>
              <w:t>Test Step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90A16D" w14:textId="77777777" w:rsidR="00C8185F" w:rsidRDefault="00C8185F" w:rsidP="005E7981">
            <w:pPr>
              <w:pStyle w:val="TableParagraph"/>
              <w:spacing w:before="15"/>
              <w:ind w:left="88"/>
            </w:pPr>
            <w:r>
              <w:t>Test Data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8DB701" w14:textId="77777777" w:rsidR="00C8185F" w:rsidRDefault="00C8185F" w:rsidP="005E7981">
            <w:pPr>
              <w:pStyle w:val="TableParagraph"/>
              <w:spacing w:before="15"/>
              <w:ind w:left="88"/>
            </w:pPr>
            <w:r>
              <w:t>Expected Resul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B26421" w14:textId="77777777" w:rsidR="00C8185F" w:rsidRDefault="00C8185F" w:rsidP="005E7981">
            <w:pPr>
              <w:pStyle w:val="TableParagraph"/>
              <w:spacing w:before="13" w:line="242" w:lineRule="auto"/>
              <w:ind w:left="85" w:right="677"/>
            </w:pPr>
            <w:r>
              <w:t>Actual Results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B7F366" w14:textId="77777777" w:rsidR="00C8185F" w:rsidRDefault="00C8185F" w:rsidP="005E7981">
            <w:pPr>
              <w:pStyle w:val="TableParagraph"/>
              <w:spacing w:before="13" w:line="242" w:lineRule="auto"/>
              <w:ind w:left="85" w:right="424"/>
            </w:pPr>
            <w:r>
              <w:t>Status (Pass/Fail)</w:t>
            </w:r>
          </w:p>
        </w:tc>
      </w:tr>
      <w:tr w:rsidR="00C8185F" w14:paraId="2DEF0219" w14:textId="77777777" w:rsidTr="005E7981">
        <w:trPr>
          <w:trHeight w:val="1386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F5C52A" w14:textId="77777777" w:rsidR="00C8185F" w:rsidRDefault="00C8185F" w:rsidP="00C8185F">
            <w:pPr>
              <w:pStyle w:val="TableParagraph"/>
              <w:numPr>
                <w:ilvl w:val="0"/>
                <w:numId w:val="36"/>
              </w:numPr>
              <w:tabs>
                <w:tab w:val="left" w:pos="809"/>
              </w:tabs>
              <w:spacing w:before="13"/>
            </w:pPr>
            <w:r>
              <w:t>Go to the</w:t>
            </w:r>
            <w:r>
              <w:rPr>
                <w:spacing w:val="-2"/>
              </w:rPr>
              <w:t xml:space="preserve"> </w:t>
            </w:r>
            <w:r>
              <w:t>website</w:t>
            </w:r>
          </w:p>
          <w:p w14:paraId="0099B281" w14:textId="4445CA73" w:rsidR="00C8185F" w:rsidRDefault="0074347D" w:rsidP="00C8185F">
            <w:pPr>
              <w:pStyle w:val="TableParagraph"/>
              <w:numPr>
                <w:ilvl w:val="0"/>
                <w:numId w:val="36"/>
              </w:numPr>
              <w:tabs>
                <w:tab w:val="left" w:pos="809"/>
              </w:tabs>
              <w:spacing w:before="1" w:line="252" w:lineRule="exact"/>
              <w:ind w:hanging="361"/>
            </w:pPr>
            <w:r>
              <w:t xml:space="preserve">Log into your account </w:t>
            </w:r>
          </w:p>
          <w:p w14:paraId="2361B4F7" w14:textId="239AA39B" w:rsidR="00C8185F" w:rsidRDefault="00C8185F" w:rsidP="00C8185F">
            <w:pPr>
              <w:pStyle w:val="TableParagraph"/>
              <w:numPr>
                <w:ilvl w:val="0"/>
                <w:numId w:val="36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 w:rsidR="0074347D">
              <w:t>Suggestion box</w:t>
            </w:r>
          </w:p>
          <w:p w14:paraId="766820C0" w14:textId="2CA616F7" w:rsidR="00C8185F" w:rsidRDefault="0074347D" w:rsidP="00C8185F">
            <w:pPr>
              <w:pStyle w:val="TableParagraph"/>
              <w:numPr>
                <w:ilvl w:val="0"/>
                <w:numId w:val="36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Write suggestion.</w:t>
            </w:r>
          </w:p>
          <w:p w14:paraId="13BD53DC" w14:textId="77777777" w:rsidR="00C8185F" w:rsidRDefault="00C8185F" w:rsidP="00C8185F">
            <w:pPr>
              <w:pStyle w:val="TableParagraph"/>
              <w:numPr>
                <w:ilvl w:val="0"/>
                <w:numId w:val="36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Click</w:t>
            </w:r>
            <w:r>
              <w:rPr>
                <w:spacing w:val="-3"/>
              </w:rPr>
              <w:t xml:space="preserve"> </w:t>
            </w:r>
            <w:r>
              <w:t>submit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46E295" w14:textId="4EFD2F06" w:rsidR="00C8185F" w:rsidRDefault="00C8185F" w:rsidP="005E7981">
            <w:pPr>
              <w:pStyle w:val="TableParagraph"/>
              <w:spacing w:before="13" w:line="242" w:lineRule="auto"/>
              <w:ind w:left="88" w:right="292"/>
            </w:pPr>
            <w:r>
              <w:t xml:space="preserve">Username: </w:t>
            </w:r>
            <w:r w:rsidR="00BC219A">
              <w:t>Jack</w:t>
            </w:r>
          </w:p>
          <w:p w14:paraId="776F48CA" w14:textId="3A683B63" w:rsidR="00C8185F" w:rsidRDefault="00C8185F" w:rsidP="005E7981">
            <w:pPr>
              <w:pStyle w:val="TableParagraph"/>
              <w:spacing w:before="153"/>
              <w:ind w:left="88"/>
            </w:pPr>
            <w:r>
              <w:t xml:space="preserve">Email: </w:t>
            </w:r>
            <w:r w:rsidR="00BC219A">
              <w:t>jacksparrow@gmail.com</w:t>
            </w:r>
          </w:p>
          <w:p w14:paraId="03486559" w14:textId="30FAF10E" w:rsidR="00C8185F" w:rsidRDefault="00C8185F" w:rsidP="005E7981">
            <w:pPr>
              <w:pStyle w:val="TableParagraph"/>
              <w:spacing w:before="153"/>
              <w:ind w:left="88"/>
            </w:pPr>
            <w:r>
              <w:t>Phone: 0</w:t>
            </w:r>
            <w:r w:rsidR="0074347D">
              <w:t>1234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B64B378" w14:textId="6146C72F" w:rsidR="00C8185F" w:rsidRDefault="000665F6" w:rsidP="005E7981">
            <w:pPr>
              <w:pStyle w:val="TableParagraph"/>
              <w:spacing w:before="13" w:line="242" w:lineRule="auto"/>
              <w:ind w:left="88" w:right="74"/>
            </w:pPr>
            <w:r>
              <w:t>User should submit their suggestion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45B58C" w14:textId="77777777" w:rsidR="00C8185F" w:rsidRDefault="00C8185F" w:rsidP="005E7981">
            <w:pPr>
              <w:pStyle w:val="TableParagraph"/>
              <w:spacing w:before="15"/>
              <w:ind w:left="85"/>
            </w:pPr>
            <w:r>
              <w:t>As expected,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A529A1C" w14:textId="77777777" w:rsidR="00C8185F" w:rsidRDefault="00C8185F" w:rsidP="005E7981">
            <w:pPr>
              <w:pStyle w:val="TableParagraph"/>
              <w:spacing w:before="15"/>
              <w:ind w:left="85"/>
            </w:pPr>
            <w:r>
              <w:t>Pass</w:t>
            </w:r>
          </w:p>
        </w:tc>
      </w:tr>
      <w:tr w:rsidR="00C8185F" w14:paraId="653B4F55" w14:textId="77777777" w:rsidTr="005E7981">
        <w:trPr>
          <w:trHeight w:val="719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3033AD" w14:textId="3B58FA62" w:rsidR="00C8185F" w:rsidRDefault="00C8185F" w:rsidP="005E7981">
            <w:pPr>
              <w:pStyle w:val="TableParagraph"/>
              <w:spacing w:before="15"/>
              <w:ind w:left="88" w:right="-13"/>
            </w:pPr>
            <w:r>
              <w:t xml:space="preserve">Post Condition: User is validated with database and successfully </w:t>
            </w:r>
            <w:r w:rsidR="000665F6">
              <w:t>submit suggestions</w:t>
            </w:r>
            <w:r>
              <w:t>. The account session details are logged in the database.</w:t>
            </w:r>
          </w:p>
        </w:tc>
      </w:tr>
      <w:tr w:rsidR="00595033" w14:paraId="5C605ECC" w14:textId="77777777" w:rsidTr="005E7981">
        <w:trPr>
          <w:trHeight w:val="719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BAE74" w14:textId="77777777" w:rsidR="00595033" w:rsidRDefault="00595033" w:rsidP="00595033">
            <w:pPr>
              <w:pStyle w:val="TableParagraph"/>
              <w:spacing w:before="15"/>
              <w:ind w:left="0" w:right="-13"/>
            </w:pPr>
          </w:p>
        </w:tc>
      </w:tr>
    </w:tbl>
    <w:p w14:paraId="2F5F67C4" w14:textId="77777777" w:rsidR="00C8185F" w:rsidRDefault="00C8185F" w:rsidP="00C8185F">
      <w:pPr>
        <w:jc w:val="center"/>
        <w:rPr>
          <w:sz w:val="32"/>
          <w:szCs w:val="32"/>
          <w:u w:val="single"/>
        </w:rPr>
      </w:pPr>
    </w:p>
    <w:tbl>
      <w:tblPr>
        <w:tblW w:w="107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2"/>
        <w:gridCol w:w="1620"/>
        <w:gridCol w:w="1891"/>
        <w:gridCol w:w="1440"/>
        <w:gridCol w:w="1867"/>
      </w:tblGrid>
      <w:tr w:rsidR="00595033" w14:paraId="7C3B083E" w14:textId="77777777" w:rsidTr="005E7981">
        <w:trPr>
          <w:trHeight w:val="491"/>
        </w:trPr>
        <w:tc>
          <w:tcPr>
            <w:tcW w:w="107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D979BA6" w14:textId="77777777" w:rsidR="00595033" w:rsidRDefault="00595033" w:rsidP="005E7981">
            <w:pPr>
              <w:pStyle w:val="TableParagraph"/>
              <w:spacing w:before="17"/>
              <w:ind w:left="88"/>
            </w:pPr>
            <w:r>
              <w:t>Precondition (If any): User must have valid Email and Phone Number</w:t>
            </w:r>
          </w:p>
        </w:tc>
      </w:tr>
      <w:tr w:rsidR="00595033" w14:paraId="4CD30572" w14:textId="77777777" w:rsidTr="005E7981">
        <w:trPr>
          <w:trHeight w:val="681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B823A9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Test Step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3D1563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Test Data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6A4EB6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Expected Resul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5A4422" w14:textId="77777777" w:rsidR="00595033" w:rsidRDefault="00595033" w:rsidP="005E7981">
            <w:pPr>
              <w:pStyle w:val="TableParagraph"/>
              <w:spacing w:before="13" w:line="242" w:lineRule="auto"/>
              <w:ind w:left="85" w:right="677"/>
            </w:pPr>
            <w:r>
              <w:t>Actual Results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F47FAD" w14:textId="77777777" w:rsidR="00595033" w:rsidRDefault="00595033" w:rsidP="005E7981">
            <w:pPr>
              <w:pStyle w:val="TableParagraph"/>
              <w:spacing w:before="13" w:line="242" w:lineRule="auto"/>
              <w:ind w:left="85" w:right="424"/>
            </w:pPr>
            <w:r>
              <w:t>Status (Pass/Fail)</w:t>
            </w:r>
          </w:p>
        </w:tc>
      </w:tr>
      <w:tr w:rsidR="00595033" w14:paraId="18E6199C" w14:textId="77777777" w:rsidTr="005E7981">
        <w:trPr>
          <w:trHeight w:val="1386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684D6A8" w14:textId="77777777" w:rsidR="00595033" w:rsidRDefault="00595033" w:rsidP="00595033">
            <w:pPr>
              <w:pStyle w:val="TableParagraph"/>
              <w:numPr>
                <w:ilvl w:val="0"/>
                <w:numId w:val="37"/>
              </w:numPr>
              <w:tabs>
                <w:tab w:val="left" w:pos="809"/>
              </w:tabs>
              <w:spacing w:before="13"/>
            </w:pPr>
            <w:r>
              <w:t>Go to the</w:t>
            </w:r>
            <w:r>
              <w:rPr>
                <w:spacing w:val="-2"/>
              </w:rPr>
              <w:t xml:space="preserve"> </w:t>
            </w:r>
            <w:r>
              <w:t>website</w:t>
            </w:r>
          </w:p>
          <w:p w14:paraId="412BC89E" w14:textId="77777777" w:rsidR="00595033" w:rsidRDefault="00595033" w:rsidP="00595033">
            <w:pPr>
              <w:pStyle w:val="TableParagraph"/>
              <w:numPr>
                <w:ilvl w:val="0"/>
                <w:numId w:val="37"/>
              </w:numPr>
              <w:tabs>
                <w:tab w:val="left" w:pos="809"/>
              </w:tabs>
              <w:spacing w:before="1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>
              <w:t>username</w:t>
            </w:r>
          </w:p>
          <w:p w14:paraId="47BC2A38" w14:textId="77777777" w:rsidR="00595033" w:rsidRDefault="00595033" w:rsidP="00595033">
            <w:pPr>
              <w:pStyle w:val="TableParagraph"/>
              <w:numPr>
                <w:ilvl w:val="0"/>
                <w:numId w:val="37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>
              <w:t>email address</w:t>
            </w:r>
          </w:p>
          <w:p w14:paraId="18AC7180" w14:textId="77777777" w:rsidR="00595033" w:rsidRDefault="00595033" w:rsidP="00595033">
            <w:pPr>
              <w:pStyle w:val="TableParagraph"/>
              <w:numPr>
                <w:ilvl w:val="0"/>
                <w:numId w:val="37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 phone number</w:t>
            </w:r>
          </w:p>
          <w:p w14:paraId="2A8AF618" w14:textId="77777777" w:rsidR="00595033" w:rsidRDefault="00595033" w:rsidP="00595033">
            <w:pPr>
              <w:pStyle w:val="TableParagraph"/>
              <w:numPr>
                <w:ilvl w:val="0"/>
                <w:numId w:val="37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Click</w:t>
            </w:r>
            <w:r>
              <w:rPr>
                <w:spacing w:val="-3"/>
              </w:rPr>
              <w:t xml:space="preserve"> </w:t>
            </w:r>
            <w:r>
              <w:t>submit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0FD235" w14:textId="3E56AE89" w:rsidR="00595033" w:rsidRDefault="00595033" w:rsidP="005E7981">
            <w:pPr>
              <w:pStyle w:val="TableParagraph"/>
              <w:spacing w:before="13" w:line="242" w:lineRule="auto"/>
              <w:ind w:left="88" w:right="292"/>
            </w:pPr>
            <w:r>
              <w:t xml:space="preserve">Username: </w:t>
            </w:r>
            <w:r w:rsidR="00BC219A">
              <w:t>Antony</w:t>
            </w:r>
          </w:p>
          <w:p w14:paraId="6A000CC6" w14:textId="0CAE1174" w:rsidR="00595033" w:rsidRDefault="00595033" w:rsidP="005E7981">
            <w:pPr>
              <w:pStyle w:val="TableParagraph"/>
              <w:spacing w:before="153"/>
              <w:ind w:left="88"/>
            </w:pPr>
            <w:r>
              <w:t>Email:</w:t>
            </w:r>
            <w:r w:rsidR="00BC219A">
              <w:t xml:space="preserve"> anto19@gmail.com</w:t>
            </w:r>
          </w:p>
          <w:p w14:paraId="1EF6F9C0" w14:textId="7EA13B55" w:rsidR="00595033" w:rsidRDefault="00595033" w:rsidP="005E7981">
            <w:pPr>
              <w:pStyle w:val="TableParagraph"/>
              <w:spacing w:before="153"/>
              <w:ind w:left="88"/>
            </w:pPr>
            <w:r>
              <w:t>Phone: 01</w:t>
            </w:r>
            <w:r w:rsidR="008C26B8">
              <w:t>5677</w:t>
            </w:r>
          </w:p>
        </w:tc>
        <w:tc>
          <w:tcPr>
            <w:tcW w:w="18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D7EADC" w14:textId="77777777" w:rsidR="00595033" w:rsidRDefault="00595033" w:rsidP="005E7981">
            <w:pPr>
              <w:pStyle w:val="TableParagraph"/>
              <w:spacing w:before="13" w:line="242" w:lineRule="auto"/>
              <w:ind w:left="88" w:right="74"/>
            </w:pPr>
            <w:r>
              <w:t>User should register into the application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599E91" w14:textId="77777777" w:rsidR="00595033" w:rsidRDefault="00595033" w:rsidP="005E7981">
            <w:pPr>
              <w:pStyle w:val="TableParagraph"/>
              <w:spacing w:before="15"/>
              <w:ind w:left="85"/>
            </w:pPr>
            <w:r>
              <w:t>As expected,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224CD55" w14:textId="77777777" w:rsidR="00595033" w:rsidRDefault="00595033" w:rsidP="005E7981">
            <w:pPr>
              <w:pStyle w:val="TableParagraph"/>
              <w:spacing w:before="15"/>
              <w:ind w:left="85"/>
            </w:pPr>
            <w:r>
              <w:t>Pass</w:t>
            </w:r>
          </w:p>
        </w:tc>
      </w:tr>
      <w:tr w:rsidR="00595033" w14:paraId="6AA855E8" w14:textId="77777777" w:rsidTr="005E7981">
        <w:trPr>
          <w:trHeight w:val="719"/>
        </w:trPr>
        <w:tc>
          <w:tcPr>
            <w:tcW w:w="1071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714672" w14:textId="77777777" w:rsidR="00595033" w:rsidRDefault="00595033" w:rsidP="005E7981">
            <w:pPr>
              <w:pStyle w:val="TableParagraph"/>
              <w:spacing w:before="15"/>
              <w:ind w:left="88" w:right="-13"/>
            </w:pPr>
            <w:r>
              <w:lastRenderedPageBreak/>
              <w:t>Post Condition: User is validated with database and successfully register to account. The account session details are logged in the database.</w:t>
            </w:r>
          </w:p>
        </w:tc>
      </w:tr>
    </w:tbl>
    <w:p w14:paraId="56F4A4F5" w14:textId="77777777" w:rsidR="00595033" w:rsidRDefault="00595033" w:rsidP="00595033">
      <w:pPr>
        <w:jc w:val="center"/>
        <w:rPr>
          <w:sz w:val="32"/>
          <w:szCs w:val="32"/>
          <w:u w:val="single"/>
        </w:rPr>
      </w:pPr>
    </w:p>
    <w:p w14:paraId="695A47DF" w14:textId="23896062" w:rsidR="00595033" w:rsidRPr="00ED6509" w:rsidRDefault="00ED6509" w:rsidP="0059503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t xml:space="preserve"> </w:t>
      </w:r>
      <w:r w:rsidRPr="00ED6509">
        <w:rPr>
          <w:rFonts w:ascii="Times New Roman" w:hAnsi="Times New Roman" w:cs="Times New Roman"/>
          <w:b/>
          <w:bCs/>
          <w:sz w:val="24"/>
          <w:szCs w:val="24"/>
          <w:u w:val="single"/>
        </w:rPr>
        <w:t>Food categories</w:t>
      </w:r>
      <w:r w:rsidR="008C26B8" w:rsidRPr="00ED6509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W w:w="10710" w:type="dxa"/>
        <w:tblInd w:w="-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892"/>
        <w:gridCol w:w="1620"/>
        <w:gridCol w:w="1440"/>
        <w:gridCol w:w="451"/>
        <w:gridCol w:w="1440"/>
        <w:gridCol w:w="1867"/>
      </w:tblGrid>
      <w:tr w:rsidR="00595033" w14:paraId="290EF920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84219C" w14:textId="5FECFBFF" w:rsidR="00595033" w:rsidRDefault="00595033" w:rsidP="005E7981">
            <w:pPr>
              <w:pStyle w:val="TableParagraph"/>
              <w:spacing w:before="17"/>
              <w:ind w:left="88"/>
            </w:pPr>
            <w:r>
              <w:t xml:space="preserve">Project Name: </w:t>
            </w:r>
            <w:r w:rsidR="008F7763">
              <w:t>Food Cycle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0A3138" w14:textId="54A4560C" w:rsidR="00595033" w:rsidRDefault="00595033" w:rsidP="00BC219A">
            <w:pPr>
              <w:pStyle w:val="TableParagraph"/>
              <w:spacing w:before="17"/>
              <w:ind w:left="88"/>
            </w:pPr>
            <w:r>
              <w:t xml:space="preserve">Test Designed by: </w:t>
            </w:r>
            <w:r w:rsidR="005A7499">
              <w:t>Lima</w:t>
            </w:r>
          </w:p>
        </w:tc>
      </w:tr>
      <w:tr w:rsidR="00595033" w14:paraId="351AAAA7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781AEA" w14:textId="590141F5" w:rsidR="00595033" w:rsidRDefault="00595033" w:rsidP="005E7981">
            <w:pPr>
              <w:pStyle w:val="TableParagraph"/>
              <w:spacing w:before="15"/>
              <w:ind w:left="88"/>
            </w:pPr>
            <w:r>
              <w:t>Test Case ID: FR_</w:t>
            </w:r>
            <w:r w:rsidR="00ED6509">
              <w:t>3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AD5821" w14:textId="3F85DFC7" w:rsidR="00595033" w:rsidRDefault="00595033" w:rsidP="00BC219A">
            <w:pPr>
              <w:pStyle w:val="TableParagraph"/>
              <w:spacing w:before="15"/>
              <w:ind w:left="88"/>
            </w:pPr>
            <w:r>
              <w:t xml:space="preserve">Test Designed date: </w:t>
            </w:r>
            <w:r w:rsidR="005A7499">
              <w:t>01/12/22</w:t>
            </w:r>
          </w:p>
        </w:tc>
      </w:tr>
      <w:tr w:rsidR="00595033" w14:paraId="4C436A9C" w14:textId="77777777" w:rsidTr="005E7981">
        <w:trPr>
          <w:trHeight w:val="429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119924" w14:textId="646EBEEA" w:rsidR="00595033" w:rsidRDefault="00595033" w:rsidP="005E7981">
            <w:pPr>
              <w:pStyle w:val="TableParagraph"/>
              <w:spacing w:before="17"/>
              <w:ind w:left="88"/>
            </w:pPr>
            <w:r>
              <w:t xml:space="preserve">Test Priority (Low, Medium, High): </w:t>
            </w:r>
            <w:r w:rsidR="00ED6509">
              <w:t>Medium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D2CD710" w14:textId="2D5AF64D" w:rsidR="00595033" w:rsidRDefault="00595033" w:rsidP="005E7981">
            <w:pPr>
              <w:pStyle w:val="TableParagraph"/>
              <w:spacing w:before="17"/>
              <w:ind w:left="88"/>
            </w:pPr>
            <w:r>
              <w:t xml:space="preserve">Test Executed by: </w:t>
            </w:r>
          </w:p>
        </w:tc>
      </w:tr>
      <w:tr w:rsidR="00595033" w14:paraId="3C74340D" w14:textId="77777777" w:rsidTr="005E7981">
        <w:trPr>
          <w:trHeight w:val="426"/>
        </w:trPr>
        <w:tc>
          <w:tcPr>
            <w:tcW w:w="69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5DCECB" w14:textId="2278BE88" w:rsidR="00595033" w:rsidRDefault="00595033" w:rsidP="005E7981">
            <w:pPr>
              <w:pStyle w:val="TableParagraph"/>
              <w:spacing w:before="15"/>
              <w:ind w:left="88"/>
            </w:pPr>
            <w:r>
              <w:t xml:space="preserve">Module Name: </w:t>
            </w:r>
            <w:r w:rsidR="00ED6509">
              <w:t>Food category</w:t>
            </w:r>
            <w:r>
              <w:t xml:space="preserve"> Session</w:t>
            </w:r>
          </w:p>
        </w:tc>
        <w:tc>
          <w:tcPr>
            <w:tcW w:w="375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6D31FB6" w14:textId="6E581959" w:rsidR="00595033" w:rsidRDefault="00595033" w:rsidP="005E7981">
            <w:pPr>
              <w:pStyle w:val="TableParagraph"/>
              <w:spacing w:before="15"/>
              <w:ind w:left="88"/>
            </w:pPr>
            <w:r>
              <w:t xml:space="preserve">Test Execution date: </w:t>
            </w:r>
          </w:p>
        </w:tc>
      </w:tr>
      <w:tr w:rsidR="00595033" w14:paraId="2FE130AF" w14:textId="77777777" w:rsidTr="005E7981">
        <w:trPr>
          <w:trHeight w:val="534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FDB3A2" w14:textId="7EF47522" w:rsidR="00595033" w:rsidRDefault="00595033" w:rsidP="005E7981">
            <w:pPr>
              <w:pStyle w:val="TableParagraph"/>
              <w:spacing w:before="15"/>
              <w:ind w:left="88"/>
            </w:pPr>
            <w:r>
              <w:t xml:space="preserve">Test Title: </w:t>
            </w:r>
            <w:r w:rsidR="00ED6509">
              <w:t>Show food categories.</w:t>
            </w:r>
          </w:p>
        </w:tc>
      </w:tr>
      <w:tr w:rsidR="00595033" w14:paraId="6AFB06B9" w14:textId="77777777" w:rsidTr="005E7981">
        <w:trPr>
          <w:trHeight w:val="426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157373" w14:textId="72FC3C90" w:rsidR="00595033" w:rsidRDefault="00595033" w:rsidP="005E7981">
            <w:pPr>
              <w:pStyle w:val="TableParagraph"/>
              <w:spacing w:before="15"/>
              <w:ind w:left="88"/>
            </w:pPr>
            <w:r>
              <w:t xml:space="preserve">Description: Test website </w:t>
            </w:r>
            <w:r w:rsidR="00ED6509">
              <w:t>food categories</w:t>
            </w:r>
            <w:r>
              <w:t xml:space="preserve"> page</w:t>
            </w:r>
            <w:r w:rsidR="00ED6509">
              <w:t>.</w:t>
            </w:r>
          </w:p>
        </w:tc>
      </w:tr>
      <w:tr w:rsidR="00595033" w14:paraId="5025C16D" w14:textId="77777777" w:rsidTr="005E7981">
        <w:trPr>
          <w:trHeight w:val="491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B3DE277" w14:textId="093AABF0" w:rsidR="00595033" w:rsidRDefault="00595033" w:rsidP="005E7981">
            <w:pPr>
              <w:pStyle w:val="TableParagraph"/>
              <w:spacing w:before="17"/>
              <w:ind w:left="88"/>
            </w:pPr>
            <w:r>
              <w:t xml:space="preserve">Precondition (If any): User must have </w:t>
            </w:r>
            <w:r w:rsidR="008C26B8">
              <w:t>login</w:t>
            </w:r>
          </w:p>
        </w:tc>
      </w:tr>
      <w:tr w:rsidR="00595033" w14:paraId="76F7BB3F" w14:textId="77777777" w:rsidTr="005E7981">
        <w:trPr>
          <w:trHeight w:val="681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7A5667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Test Step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518529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Test Data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6E4445" w14:textId="77777777" w:rsidR="00595033" w:rsidRDefault="00595033" w:rsidP="005E7981">
            <w:pPr>
              <w:pStyle w:val="TableParagraph"/>
              <w:spacing w:before="15"/>
              <w:ind w:left="88"/>
            </w:pPr>
            <w:r>
              <w:t>Expected Results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3DE4C1" w14:textId="77777777" w:rsidR="00595033" w:rsidRDefault="00595033" w:rsidP="005E7981">
            <w:pPr>
              <w:pStyle w:val="TableParagraph"/>
              <w:spacing w:before="13" w:line="242" w:lineRule="auto"/>
              <w:ind w:left="85" w:right="677"/>
            </w:pPr>
            <w:r>
              <w:t>Actual Results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7DAA36" w14:textId="77777777" w:rsidR="00595033" w:rsidRDefault="00595033" w:rsidP="005E7981">
            <w:pPr>
              <w:pStyle w:val="TableParagraph"/>
              <w:spacing w:before="13" w:line="242" w:lineRule="auto"/>
              <w:ind w:left="85" w:right="424"/>
            </w:pPr>
            <w:r>
              <w:t>Status (Pass/Fail)</w:t>
            </w:r>
          </w:p>
        </w:tc>
      </w:tr>
      <w:tr w:rsidR="00595033" w14:paraId="0A520457" w14:textId="77777777" w:rsidTr="005E7981">
        <w:trPr>
          <w:trHeight w:val="1386"/>
        </w:trPr>
        <w:tc>
          <w:tcPr>
            <w:tcW w:w="38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8D753BB" w14:textId="77777777" w:rsidR="00595033" w:rsidRDefault="00595033" w:rsidP="00595033">
            <w:pPr>
              <w:pStyle w:val="TableParagraph"/>
              <w:numPr>
                <w:ilvl w:val="0"/>
                <w:numId w:val="38"/>
              </w:numPr>
              <w:tabs>
                <w:tab w:val="left" w:pos="809"/>
              </w:tabs>
              <w:spacing w:before="13"/>
            </w:pPr>
            <w:r>
              <w:t>Go to the</w:t>
            </w:r>
            <w:r>
              <w:rPr>
                <w:spacing w:val="-2"/>
              </w:rPr>
              <w:t xml:space="preserve"> </w:t>
            </w:r>
            <w:r>
              <w:t>website</w:t>
            </w:r>
          </w:p>
          <w:p w14:paraId="17B3D985" w14:textId="70766DD8" w:rsidR="00595033" w:rsidRDefault="00ED6509" w:rsidP="00595033">
            <w:pPr>
              <w:pStyle w:val="TableParagraph"/>
              <w:numPr>
                <w:ilvl w:val="0"/>
                <w:numId w:val="38"/>
              </w:numPr>
              <w:tabs>
                <w:tab w:val="left" w:pos="809"/>
              </w:tabs>
              <w:spacing w:before="1" w:line="252" w:lineRule="exact"/>
              <w:ind w:hanging="361"/>
            </w:pPr>
            <w:r>
              <w:t>Log into your Account</w:t>
            </w:r>
          </w:p>
          <w:p w14:paraId="0720D300" w14:textId="723830F8" w:rsidR="00595033" w:rsidRDefault="00595033" w:rsidP="00ED6509">
            <w:pPr>
              <w:pStyle w:val="TableParagraph"/>
              <w:numPr>
                <w:ilvl w:val="0"/>
                <w:numId w:val="38"/>
              </w:numPr>
              <w:tabs>
                <w:tab w:val="left" w:pos="809"/>
              </w:tabs>
              <w:spacing w:before="0" w:line="252" w:lineRule="exact"/>
              <w:ind w:hanging="361"/>
            </w:pPr>
            <w:r>
              <w:t>Enter</w:t>
            </w:r>
            <w:r>
              <w:rPr>
                <w:spacing w:val="-2"/>
              </w:rPr>
              <w:t xml:space="preserve"> </w:t>
            </w:r>
            <w:r w:rsidR="00ED6509">
              <w:t>food categories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4B5D7A" w14:textId="5AA1200F" w:rsidR="00595033" w:rsidRDefault="00BC219A" w:rsidP="005E7981">
            <w:pPr>
              <w:pStyle w:val="TableParagraph"/>
              <w:spacing w:before="13" w:line="242" w:lineRule="auto"/>
              <w:ind w:left="88" w:right="292"/>
            </w:pPr>
            <w:r>
              <w:t xml:space="preserve">Username: </w:t>
            </w:r>
          </w:p>
          <w:p w14:paraId="134DC6D2" w14:textId="6288BE17" w:rsidR="00595033" w:rsidRDefault="00595033" w:rsidP="005E7981">
            <w:pPr>
              <w:pStyle w:val="TableParagraph"/>
              <w:spacing w:before="153"/>
              <w:ind w:left="88"/>
            </w:pPr>
            <w:r>
              <w:t>Email:</w:t>
            </w:r>
            <w:r w:rsidR="005A7499">
              <w:t>grealish21@gmail.com</w:t>
            </w:r>
          </w:p>
          <w:p w14:paraId="29D1344B" w14:textId="7246932A" w:rsidR="00595033" w:rsidRDefault="00595033" w:rsidP="005E7981">
            <w:pPr>
              <w:pStyle w:val="TableParagraph"/>
              <w:spacing w:before="153"/>
              <w:ind w:left="88"/>
            </w:pPr>
            <w:r>
              <w:t>Phone: 01</w:t>
            </w:r>
            <w:r w:rsidR="005A7499">
              <w:t>2</w:t>
            </w:r>
            <w:r w:rsidR="008C26B8">
              <w:t>34</w:t>
            </w:r>
          </w:p>
        </w:tc>
        <w:tc>
          <w:tcPr>
            <w:tcW w:w="189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CFD818" w14:textId="16956998" w:rsidR="00595033" w:rsidRDefault="00595033" w:rsidP="005E7981">
            <w:pPr>
              <w:pStyle w:val="TableParagraph"/>
              <w:spacing w:before="13" w:line="242" w:lineRule="auto"/>
              <w:ind w:left="88" w:right="74"/>
            </w:pPr>
            <w:r>
              <w:t xml:space="preserve">User should </w:t>
            </w:r>
            <w:r w:rsidR="00ED6509">
              <w:t>look after food categories.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A1E910" w14:textId="77777777" w:rsidR="00595033" w:rsidRDefault="00595033" w:rsidP="005E7981">
            <w:pPr>
              <w:pStyle w:val="TableParagraph"/>
              <w:spacing w:before="15"/>
              <w:ind w:left="85"/>
            </w:pPr>
            <w:r>
              <w:t>As expected,</w:t>
            </w:r>
          </w:p>
        </w:tc>
        <w:tc>
          <w:tcPr>
            <w:tcW w:w="18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F76C434" w14:textId="77777777" w:rsidR="00595033" w:rsidRDefault="00595033" w:rsidP="005E7981">
            <w:pPr>
              <w:pStyle w:val="TableParagraph"/>
              <w:spacing w:before="15"/>
              <w:ind w:left="85"/>
            </w:pPr>
            <w:r>
              <w:t>Pass</w:t>
            </w:r>
          </w:p>
        </w:tc>
      </w:tr>
      <w:tr w:rsidR="00595033" w14:paraId="6BB662EF" w14:textId="77777777" w:rsidTr="005E7981">
        <w:trPr>
          <w:trHeight w:val="719"/>
        </w:trPr>
        <w:tc>
          <w:tcPr>
            <w:tcW w:w="10710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7D446B" w14:textId="3A50CD75" w:rsidR="00595033" w:rsidRDefault="00595033" w:rsidP="005E7981">
            <w:pPr>
              <w:pStyle w:val="TableParagraph"/>
              <w:spacing w:before="15"/>
              <w:ind w:left="88" w:right="-13"/>
            </w:pPr>
            <w:r>
              <w:t xml:space="preserve">Post Condition: User is validated with database and successfully </w:t>
            </w:r>
            <w:r w:rsidR="00F1742F">
              <w:t>look after food categories</w:t>
            </w:r>
            <w:r>
              <w:t>. The account session details are logged in the database.</w:t>
            </w:r>
          </w:p>
        </w:tc>
      </w:tr>
    </w:tbl>
    <w:p w14:paraId="4EFE4F27" w14:textId="77777777" w:rsidR="00595033" w:rsidRDefault="00595033" w:rsidP="00595033">
      <w:pPr>
        <w:jc w:val="center"/>
        <w:rPr>
          <w:sz w:val="32"/>
          <w:szCs w:val="32"/>
          <w:u w:val="single"/>
        </w:rPr>
      </w:pPr>
    </w:p>
    <w:p w14:paraId="205F3E05" w14:textId="77777777" w:rsidR="00C8185F" w:rsidRDefault="00C8185F" w:rsidP="00C8185F">
      <w:pPr>
        <w:rPr>
          <w:sz w:val="32"/>
          <w:szCs w:val="32"/>
          <w:u w:val="single"/>
        </w:rPr>
      </w:pPr>
    </w:p>
    <w:p w14:paraId="54C868C0" w14:textId="5234C080" w:rsidR="00DB55E0" w:rsidRPr="00A317EB" w:rsidRDefault="00DB55E0" w:rsidP="00A317E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D035D6" w14:textId="77777777" w:rsidR="00E902C8" w:rsidRDefault="00E902C8" w:rsidP="00E902C8">
      <w:pPr>
        <w:pStyle w:val="ListParagraph"/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sz w:val="24"/>
          <w:szCs w:val="24"/>
        </w:rPr>
      </w:pPr>
    </w:p>
    <w:p w14:paraId="5D7B08C1" w14:textId="65A140F1" w:rsidR="009E4DD5" w:rsidRDefault="00C94CEA" w:rsidP="00C74EC8">
      <w:pPr>
        <w:pStyle w:val="Heading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JECT MANAGEMENT</w:t>
      </w:r>
      <w:r w:rsidRPr="003E61D3">
        <w:rPr>
          <w:rFonts w:ascii="Times New Roman" w:hAnsi="Times New Roman"/>
          <w:sz w:val="24"/>
          <w:szCs w:val="24"/>
        </w:rPr>
        <w:t xml:space="preserve"> PLAN</w:t>
      </w:r>
    </w:p>
    <w:p w14:paraId="3861B291" w14:textId="77777777" w:rsidR="009B165D" w:rsidRPr="009B165D" w:rsidRDefault="009B165D" w:rsidP="009B165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46685184" w14:textId="77777777" w:rsidR="005A7499" w:rsidRDefault="005A7499" w:rsidP="00F366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FE158FB" w14:textId="77777777" w:rsidR="005A7499" w:rsidRDefault="005A7499" w:rsidP="00F366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62E5CA" w14:textId="77777777" w:rsidR="005A7499" w:rsidRDefault="005A7499" w:rsidP="00F366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9A0F27" w14:textId="77777777" w:rsidR="005A7499" w:rsidRDefault="005A7499" w:rsidP="00F3661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4A3228B" w14:textId="77777777" w:rsidR="005A7499" w:rsidRDefault="005A7499" w:rsidP="00F3661C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03391B28" w14:textId="394419EB" w:rsidR="00F3661C" w:rsidRPr="00CA491C" w:rsidRDefault="00F3661C" w:rsidP="00F3661C">
      <w:pPr>
        <w:jc w:val="center"/>
        <w:rPr>
          <w:rFonts w:ascii="Times New Roman" w:hAnsi="Times New Roman" w:cs="Times New Roman"/>
          <w:sz w:val="24"/>
          <w:szCs w:val="24"/>
        </w:rPr>
      </w:pPr>
      <w:r w:rsidRPr="00CA491C">
        <w:rPr>
          <w:rFonts w:ascii="Times New Roman" w:hAnsi="Times New Roman" w:cs="Times New Roman"/>
          <w:sz w:val="24"/>
          <w:szCs w:val="24"/>
        </w:rPr>
        <w:t>A project plan as a bar chart</w:t>
      </w:r>
    </w:p>
    <w:tbl>
      <w:tblPr>
        <w:tblStyle w:val="TableGrid"/>
        <w:tblW w:w="6643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0"/>
        <w:gridCol w:w="799"/>
        <w:gridCol w:w="799"/>
        <w:gridCol w:w="799"/>
        <w:gridCol w:w="709"/>
        <w:gridCol w:w="709"/>
        <w:gridCol w:w="709"/>
        <w:gridCol w:w="709"/>
      </w:tblGrid>
      <w:tr w:rsidR="00F3661C" w:rsidRPr="00546101" w14:paraId="4C6BD367" w14:textId="77777777" w:rsidTr="005E7981">
        <w:trPr>
          <w:trHeight w:val="640"/>
          <w:jc w:val="center"/>
        </w:trPr>
        <w:tc>
          <w:tcPr>
            <w:tcW w:w="1410" w:type="dxa"/>
            <w:tcBorders>
              <w:tl2br w:val="single" w:sz="12" w:space="0" w:color="auto"/>
            </w:tcBorders>
            <w:shd w:val="clear" w:color="auto" w:fill="B6DDE8" w:themeFill="accent5" w:themeFillTint="66"/>
          </w:tcPr>
          <w:p w14:paraId="40D38CC5" w14:textId="77777777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</w:p>
          <w:p w14:paraId="0ECC471A" w14:textId="7B53F023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              Mo</w:t>
            </w:r>
            <w:r w:rsidR="00546101">
              <w:rPr>
                <w:rFonts w:ascii="Times New Roman" w:hAnsi="Times New Roman" w:cs="Times New Roman"/>
                <w:sz w:val="24"/>
                <w:szCs w:val="24"/>
              </w:rPr>
              <w:t>nth</w:t>
            </w:r>
          </w:p>
          <w:p w14:paraId="4DD05948" w14:textId="77777777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FDF8C5" w14:textId="77777777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Task: Person</w:t>
            </w:r>
          </w:p>
        </w:tc>
        <w:tc>
          <w:tcPr>
            <w:tcW w:w="799" w:type="dxa"/>
            <w:shd w:val="clear" w:color="auto" w:fill="B6DDE8" w:themeFill="accent5" w:themeFillTint="66"/>
            <w:vAlign w:val="center"/>
          </w:tcPr>
          <w:p w14:paraId="463D80B2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99" w:type="dxa"/>
            <w:shd w:val="clear" w:color="auto" w:fill="B6DDE8" w:themeFill="accent5" w:themeFillTint="66"/>
            <w:vAlign w:val="center"/>
          </w:tcPr>
          <w:p w14:paraId="407F126B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99" w:type="dxa"/>
            <w:shd w:val="clear" w:color="auto" w:fill="B6DDE8" w:themeFill="accent5" w:themeFillTint="66"/>
            <w:vAlign w:val="center"/>
          </w:tcPr>
          <w:p w14:paraId="65F25FF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09" w:type="dxa"/>
            <w:shd w:val="clear" w:color="auto" w:fill="B6DDE8" w:themeFill="accent5" w:themeFillTint="66"/>
            <w:vAlign w:val="center"/>
          </w:tcPr>
          <w:p w14:paraId="1E58A9C7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09" w:type="dxa"/>
            <w:shd w:val="clear" w:color="auto" w:fill="B6DDE8" w:themeFill="accent5" w:themeFillTint="66"/>
            <w:vAlign w:val="center"/>
          </w:tcPr>
          <w:p w14:paraId="4A75F45C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09" w:type="dxa"/>
            <w:shd w:val="clear" w:color="auto" w:fill="B6DDE8" w:themeFill="accent5" w:themeFillTint="66"/>
            <w:vAlign w:val="center"/>
          </w:tcPr>
          <w:p w14:paraId="2A2C48B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09" w:type="dxa"/>
            <w:shd w:val="clear" w:color="auto" w:fill="B6DDE8" w:themeFill="accent5" w:themeFillTint="66"/>
            <w:vAlign w:val="center"/>
          </w:tcPr>
          <w:p w14:paraId="7FED448D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F3661C" w:rsidRPr="00546101" w14:paraId="3FBEC911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5F99EBC2" w14:textId="34AA5192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A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Babar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2EF66D69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A38B12F" wp14:editId="5BF22F97">
                      <wp:simplePos x="0" y="0"/>
                      <wp:positionH relativeFrom="column">
                        <wp:posOffset>-74295</wp:posOffset>
                      </wp:positionH>
                      <wp:positionV relativeFrom="paragraph">
                        <wp:posOffset>-64135</wp:posOffset>
                      </wp:positionV>
                      <wp:extent cx="198120" cy="137160"/>
                      <wp:effectExtent l="0" t="0" r="0" b="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8120" cy="13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5776E2DF" id="Rectangle 11" o:spid="_x0000_s1026" style="position:absolute;margin-left:-5.85pt;margin-top:-5.05pt;width:15.6pt;height:10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" fillcolor="#f79646 [3209]" stroked="f"/>
                  </w:pict>
                </mc:Fallback>
              </mc:AlternateConten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3ED01941" w14:textId="77777777" w:rsidR="00F3661C" w:rsidRPr="00546101" w:rsidRDefault="00F3661C" w:rsidP="005E7981">
            <w:pPr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5065B0B9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6839887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02342BB9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267E156D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4E08B96F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0C9D91D8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153460AD" w14:textId="231DBA85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B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Azam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156D9BFA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2905721B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51893B0" wp14:editId="4AE6ACFD">
                      <wp:simplePos x="0" y="0"/>
                      <wp:positionH relativeFrom="column">
                        <wp:posOffset>-295275</wp:posOffset>
                      </wp:positionH>
                      <wp:positionV relativeFrom="paragraph">
                        <wp:posOffset>-43180</wp:posOffset>
                      </wp:positionV>
                      <wp:extent cx="220980" cy="137160"/>
                      <wp:effectExtent l="0" t="0" r="7620" b="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220980" cy="13716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1491BB06" id="Rectangle 15" o:spid="_x0000_s1026" style="position:absolute;margin-left:-23.25pt;margin-top:-3.4pt;width:17.4pt;height:10.8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" fillcolor="#f79646 [3209]" stroked="f"/>
                  </w:pict>
                </mc:Fallback>
              </mc:AlternateConten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50F736B2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36FA300B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3711E69F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44C92652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73CFF95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2BE6EE4E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13F0BC1A" w14:textId="206328B2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C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Babar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156CE081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0CED6B0A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0B301EA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E874F0A" wp14:editId="77EFE009">
                      <wp:simplePos x="0" y="0"/>
                      <wp:positionH relativeFrom="column">
                        <wp:posOffset>-577215</wp:posOffset>
                      </wp:positionH>
                      <wp:positionV relativeFrom="paragraph">
                        <wp:posOffset>-35560</wp:posOffset>
                      </wp:positionV>
                      <wp:extent cx="160020" cy="76200"/>
                      <wp:effectExtent l="0" t="0" r="0" b="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60020" cy="76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4654D953" id="Rectangle 17" o:spid="_x0000_s1026" style="position:absolute;margin-left:-45.45pt;margin-top:-2.8pt;width:12.6pt;height: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" fillcolor="#f79646 [3209]" stroked="f"/>
                  </w:pict>
                </mc:Fallback>
              </mc:AlternateContent>
            </w: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5013983F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1AC4849A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001FC803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5E48DA2E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736EE471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5550F529" w14:textId="0E714FA9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D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Azam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1DDA030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4FB31B47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252A56AD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644BE331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4E57BF6B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872BC52" wp14:editId="74AF63C9">
                      <wp:simplePos x="0" y="0"/>
                      <wp:positionH relativeFrom="column">
                        <wp:posOffset>-1323975</wp:posOffset>
                      </wp:positionH>
                      <wp:positionV relativeFrom="paragraph">
                        <wp:posOffset>-35560</wp:posOffset>
                      </wp:positionV>
                      <wp:extent cx="297180" cy="91440"/>
                      <wp:effectExtent l="0" t="0" r="7620" b="38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97180" cy="914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3A21FA78" id="Rectangle 18" o:spid="_x0000_s1026" style="position:absolute;margin-left:-104.25pt;margin-top:-2.8pt;width:23.4pt;height:7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" fillcolor="#f79646 [3209]" stroked="f"/>
                  </w:pict>
                </mc:Fallback>
              </mc:AlternateContent>
            </w:r>
          </w:p>
        </w:tc>
        <w:tc>
          <w:tcPr>
            <w:tcW w:w="709" w:type="dxa"/>
            <w:shd w:val="clear" w:color="auto" w:fill="C6D9F1" w:themeFill="text2" w:themeFillTint="33"/>
          </w:tcPr>
          <w:p w14:paraId="175745F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0A22C86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5319BEE5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003EB8C4" w14:textId="06500E37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E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Babar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0142F87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0142CF1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7B0F6FBE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1A3ECF01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7941999" wp14:editId="57A6B48F">
                      <wp:simplePos x="0" y="0"/>
                      <wp:positionH relativeFrom="column">
                        <wp:posOffset>-561975</wp:posOffset>
                      </wp:positionH>
                      <wp:positionV relativeFrom="paragraph">
                        <wp:posOffset>-43180</wp:posOffset>
                      </wp:positionV>
                      <wp:extent cx="982980" cy="160020"/>
                      <wp:effectExtent l="0" t="0" r="7620" b="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82980" cy="1600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379980D2" id="Rectangle 19" o:spid="_x0000_s1026" style="position:absolute;margin-left:-44.25pt;margin-top:-3.4pt;width:77.4pt;height:12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" fillcolor="#f79646 [3209]" stroked="f"/>
                  </w:pict>
                </mc:Fallback>
              </mc:AlternateContent>
            </w: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76981108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42D25E89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1B8186B6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131B14BB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1DBD3BAC" w14:textId="0C7C5394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F.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Azam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7FA6FF36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4499B0A1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5719EDA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18BDE480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47F3C004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169B1B5" wp14:editId="3ED34BD7">
                      <wp:simplePos x="0" y="0"/>
                      <wp:positionH relativeFrom="column">
                        <wp:posOffset>-20955</wp:posOffset>
                      </wp:positionH>
                      <wp:positionV relativeFrom="paragraph">
                        <wp:posOffset>-43180</wp:posOffset>
                      </wp:positionV>
                      <wp:extent cx="716280" cy="152400"/>
                      <wp:effectExtent l="0" t="0" r="7620" b="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716280" cy="152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59213BF5" id="Rectangle 23" o:spid="_x0000_s1026" style="position:absolute;margin-left:-1.65pt;margin-top:-3.4pt;width:56.4pt;height:12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" fillcolor="#f79646 [3209]" stroked="f"/>
                  </w:pict>
                </mc:Fallback>
              </mc:AlternateContent>
            </w:r>
          </w:p>
        </w:tc>
        <w:tc>
          <w:tcPr>
            <w:tcW w:w="709" w:type="dxa"/>
            <w:shd w:val="clear" w:color="auto" w:fill="C6D9F1" w:themeFill="text2" w:themeFillTint="33"/>
          </w:tcPr>
          <w:p w14:paraId="6D1A3829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21E96D84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  <w:tr w:rsidR="00F3661C" w:rsidRPr="00546101" w14:paraId="5721D04A" w14:textId="77777777" w:rsidTr="005E7981">
        <w:trPr>
          <w:trHeight w:val="640"/>
          <w:jc w:val="center"/>
        </w:trPr>
        <w:tc>
          <w:tcPr>
            <w:tcW w:w="1410" w:type="dxa"/>
            <w:shd w:val="clear" w:color="auto" w:fill="B6DDE8" w:themeFill="accent5" w:themeFillTint="66"/>
            <w:vAlign w:val="center"/>
          </w:tcPr>
          <w:p w14:paraId="10F7111E" w14:textId="6CC856C9" w:rsidR="00F3661C" w:rsidRPr="00546101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sz w:val="24"/>
                <w:szCs w:val="24"/>
              </w:rPr>
              <w:t xml:space="preserve">G: </w:t>
            </w:r>
            <w:r w:rsidR="008F7763" w:rsidRPr="00546101">
              <w:rPr>
                <w:rFonts w:ascii="Times New Roman" w:hAnsi="Times New Roman" w:cs="Times New Roman"/>
                <w:sz w:val="24"/>
                <w:szCs w:val="24"/>
              </w:rPr>
              <w:t>Babar</w:t>
            </w: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715874CD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6985D28F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99" w:type="dxa"/>
            <w:shd w:val="clear" w:color="auto" w:fill="C6D9F1" w:themeFill="text2" w:themeFillTint="33"/>
            <w:vAlign w:val="center"/>
          </w:tcPr>
          <w:p w14:paraId="4DEB9BFA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62CBB277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  <w:vAlign w:val="center"/>
          </w:tcPr>
          <w:p w14:paraId="3B8A679B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  <w:tc>
          <w:tcPr>
            <w:tcW w:w="709" w:type="dxa"/>
            <w:shd w:val="clear" w:color="auto" w:fill="C6D9F1" w:themeFill="text2" w:themeFillTint="33"/>
          </w:tcPr>
          <w:p w14:paraId="47B5801F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  <w:r w:rsidRPr="00546101">
              <w:rPr>
                <w:rFonts w:ascii="Times New Roman" w:hAnsi="Times New Roman" w:cs="Times New Roman"/>
                <w:noProof/>
                <w:color w:val="DDD9C3" w:themeColor="background2" w:themeShade="E6"/>
                <w:sz w:val="24"/>
                <w:szCs w:val="24"/>
                <w:lang w:eastAsia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4B113DD6" wp14:editId="6F7E2690">
                      <wp:simplePos x="0" y="0"/>
                      <wp:positionH relativeFrom="column">
                        <wp:posOffset>48260</wp:posOffset>
                      </wp:positionH>
                      <wp:positionV relativeFrom="paragraph">
                        <wp:posOffset>90170</wp:posOffset>
                      </wp:positionV>
                      <wp:extent cx="777240" cy="114300"/>
                      <wp:effectExtent l="0" t="0" r="3810" b="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" cy="1143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rect w14:anchorId="2B7C781A" id="Rectangle 29" o:spid="_x0000_s1026" style="position:absolute;margin-left:3.8pt;margin-top:7.1pt;width:61.2pt;height:9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" fillcolor="#f79646 [3209]" stroked="f"/>
                  </w:pict>
                </mc:Fallback>
              </mc:AlternateContent>
            </w:r>
          </w:p>
        </w:tc>
        <w:tc>
          <w:tcPr>
            <w:tcW w:w="709" w:type="dxa"/>
            <w:shd w:val="clear" w:color="auto" w:fill="C6D9F1" w:themeFill="text2" w:themeFillTint="33"/>
          </w:tcPr>
          <w:p w14:paraId="190104CC" w14:textId="77777777" w:rsidR="00F3661C" w:rsidRPr="00546101" w:rsidRDefault="00F3661C" w:rsidP="005E7981">
            <w:pPr>
              <w:jc w:val="center"/>
              <w:rPr>
                <w:rFonts w:ascii="Times New Roman" w:hAnsi="Times New Roman" w:cs="Times New Roman"/>
                <w:color w:val="DDD9C3" w:themeColor="background2" w:themeShade="E6"/>
                <w:sz w:val="24"/>
                <w:szCs w:val="24"/>
              </w:rPr>
            </w:pPr>
          </w:p>
        </w:tc>
      </w:tr>
    </w:tbl>
    <w:p w14:paraId="474079FA" w14:textId="77777777" w:rsidR="00F3661C" w:rsidRDefault="00F3661C" w:rsidP="00F3661C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38"/>
        <w:gridCol w:w="222"/>
      </w:tblGrid>
      <w:tr w:rsidR="00F3661C" w14:paraId="60FB7808" w14:textId="77777777" w:rsidTr="005E7981">
        <w:trPr>
          <w:trHeight w:val="2280"/>
        </w:trPr>
        <w:tc>
          <w:tcPr>
            <w:tcW w:w="2948" w:type="dxa"/>
          </w:tcPr>
          <w:p w14:paraId="0F945685" w14:textId="77777777" w:rsidR="00F3661C" w:rsidRPr="009A435E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435E">
              <w:rPr>
                <w:rFonts w:ascii="Times New Roman" w:hAnsi="Times New Roman" w:cs="Times New Roman"/>
                <w:sz w:val="24"/>
                <w:szCs w:val="24"/>
              </w:rPr>
              <w:t xml:space="preserve">Activity key:       </w:t>
            </w:r>
          </w:p>
          <w:p w14:paraId="48C7F8F8" w14:textId="77777777" w:rsidR="00F3661C" w:rsidRPr="009A435E" w:rsidRDefault="00F3661C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A435E">
              <w:rPr>
                <w:rFonts w:ascii="Times New Roman" w:hAnsi="Times New Roman" w:cs="Times New Roman"/>
                <w:sz w:val="24"/>
                <w:szCs w:val="24"/>
              </w:rPr>
              <w:t xml:space="preserve">A: Plan </w:t>
            </w:r>
          </w:p>
          <w:p w14:paraId="3AA714F7" w14:textId="77777777" w:rsidR="00F3661C" w:rsidRPr="009A435E" w:rsidRDefault="00F3661C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A435E">
              <w:rPr>
                <w:rFonts w:ascii="Times New Roman" w:hAnsi="Times New Roman" w:cs="Times New Roman"/>
                <w:sz w:val="24"/>
                <w:szCs w:val="24"/>
              </w:rPr>
              <w:t>B: Analysis</w:t>
            </w:r>
          </w:p>
          <w:p w14:paraId="36DC1D86" w14:textId="77777777" w:rsidR="00F3661C" w:rsidRPr="009A435E" w:rsidRDefault="00F3661C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A435E">
              <w:rPr>
                <w:rFonts w:ascii="Times New Roman" w:hAnsi="Times New Roman" w:cs="Times New Roman"/>
                <w:sz w:val="24"/>
                <w:szCs w:val="24"/>
              </w:rPr>
              <w:t>C: Design</w:t>
            </w:r>
          </w:p>
          <w:p w14:paraId="356576B2" w14:textId="22F754B2" w:rsidR="00F3661C" w:rsidRDefault="00F3661C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9A435E">
              <w:rPr>
                <w:rFonts w:ascii="Times New Roman" w:hAnsi="Times New Roman" w:cs="Times New Roman"/>
                <w:sz w:val="24"/>
                <w:szCs w:val="24"/>
              </w:rPr>
              <w:t>D: Development</w:t>
            </w:r>
          </w:p>
          <w:p w14:paraId="0578FBE5" w14:textId="75CB87B1" w:rsidR="003D3910" w:rsidRDefault="000F6C51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:</w:t>
            </w:r>
            <w:r w:rsidR="00311082">
              <w:rPr>
                <w:rFonts w:ascii="Times New Roman" w:hAnsi="Times New Roman" w:cs="Times New Roman"/>
                <w:sz w:val="24"/>
                <w:szCs w:val="24"/>
              </w:rPr>
              <w:t xml:space="preserve"> Testing</w:t>
            </w:r>
          </w:p>
          <w:p w14:paraId="1C218943" w14:textId="4DF4E941" w:rsidR="00311082" w:rsidRDefault="00311082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: Deployment</w:t>
            </w:r>
          </w:p>
          <w:p w14:paraId="47A54FDC" w14:textId="5A1CB07C" w:rsidR="00311082" w:rsidRDefault="00311082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: Maintenance</w:t>
            </w:r>
          </w:p>
          <w:p w14:paraId="1FEA38AD" w14:textId="227DA41C" w:rsidR="003D3910" w:rsidRDefault="000F6C51" w:rsidP="000F6C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w:lastRenderedPageBreak/>
              <w:drawing>
                <wp:inline distT="0" distB="0" distL="0" distR="0" wp14:anchorId="490D8137" wp14:editId="245D14AF">
                  <wp:extent cx="5941695" cy="3535680"/>
                  <wp:effectExtent l="0" t="0" r="1905" b="762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9964" cy="3558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CE2F67" w14:textId="775C348B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8B780" w14:textId="11847ED9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02FA0A" w14:textId="443F15BE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31F822" w14:textId="6F090F95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A7C229" w14:textId="43D082A0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3004E6" w14:textId="1A38BE0E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FD20A" w14:textId="5E8990E3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884AB3" w14:textId="2DA6A6FF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6142AD" w14:textId="4747CFF9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02574E" w14:textId="59DC08A0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3D24A" w14:textId="69E75DDC" w:rsidR="003D3910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08C039" w14:textId="77777777" w:rsidR="003D3910" w:rsidRPr="009A435E" w:rsidRDefault="003D3910" w:rsidP="005E7981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875C6A" w14:textId="77777777" w:rsidR="00F3661C" w:rsidRPr="009A435E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48" w:type="dxa"/>
          </w:tcPr>
          <w:p w14:paraId="3512672A" w14:textId="7AE5FE8F" w:rsidR="00F3661C" w:rsidRPr="009A435E" w:rsidRDefault="00F3661C" w:rsidP="000F6C5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C829D" w14:textId="77777777" w:rsidR="00F3661C" w:rsidRPr="009A435E" w:rsidRDefault="00F3661C" w:rsidP="005E798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8B93D4D" w14:textId="77777777" w:rsidR="008F7763" w:rsidRPr="005A7499" w:rsidRDefault="008F7763" w:rsidP="008F776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7499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COCOMO (CONSTRUCTIVE COST MODEL)</w:t>
      </w:r>
    </w:p>
    <w:p w14:paraId="457178F5" w14:textId="77777777" w:rsidR="008F7763" w:rsidRPr="000259DF" w:rsidRDefault="008F7763" w:rsidP="008F7763">
      <w:pPr>
        <w:jc w:val="both"/>
        <w:rPr>
          <w:sz w:val="24"/>
          <w:szCs w:val="24"/>
        </w:rPr>
      </w:pPr>
    </w:p>
    <w:p w14:paraId="2D3A1B82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Project Type                           </w:t>
      </w:r>
      <w:proofErr w:type="gramStart"/>
      <w:r w:rsidRPr="00B03F01">
        <w:rPr>
          <w:rFonts w:ascii="Times New Roman" w:hAnsi="Times New Roman" w:cs="Times New Roman"/>
          <w:sz w:val="24"/>
          <w:szCs w:val="24"/>
        </w:rPr>
        <w:t xml:space="preserve">  :</w:t>
      </w:r>
      <w:proofErr w:type="gramEnd"/>
      <w:r w:rsidRPr="00B03F01">
        <w:rPr>
          <w:rFonts w:ascii="Times New Roman" w:hAnsi="Times New Roman" w:cs="Times New Roman"/>
          <w:sz w:val="24"/>
          <w:szCs w:val="24"/>
        </w:rPr>
        <w:t xml:space="preserve"> Organic</w:t>
      </w:r>
    </w:p>
    <w:p w14:paraId="293E0F2A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>Coefficient</w:t>
      </w:r>
      <w:r w:rsidRPr="00B03F01">
        <w:rPr>
          <w:rFonts w:ascii="Times New Roman" w:hAnsi="Times New Roman" w:cs="Times New Roman"/>
          <w:sz w:val="24"/>
          <w:szCs w:val="24"/>
          <w:vertAlign w:val="subscript"/>
        </w:rPr>
        <w:t xml:space="preserve">&lt;Effort Factor&gt;                   </w:t>
      </w:r>
      <w:proofErr w:type="gramStart"/>
      <w:r w:rsidRPr="00B03F01">
        <w:rPr>
          <w:rFonts w:ascii="Times New Roman" w:hAnsi="Times New Roman" w:cs="Times New Roman"/>
          <w:sz w:val="24"/>
          <w:szCs w:val="24"/>
          <w:vertAlign w:val="subscript"/>
        </w:rPr>
        <w:t xml:space="preserve">  </w:t>
      </w:r>
      <w:r w:rsidRPr="00B03F0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B03F01">
        <w:rPr>
          <w:rFonts w:ascii="Times New Roman" w:hAnsi="Times New Roman" w:cs="Times New Roman"/>
          <w:sz w:val="24"/>
          <w:szCs w:val="24"/>
        </w:rPr>
        <w:t xml:space="preserve"> 2.4 [P= 1.05, T = 0.38]</w:t>
      </w:r>
    </w:p>
    <w:p w14:paraId="4CD875EE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>Source Lines of Code (SLOC) = 5000 Lines</w:t>
      </w:r>
    </w:p>
    <w:p w14:paraId="273103BA" w14:textId="77777777" w:rsidR="008F7763" w:rsidRPr="00B03F01" w:rsidRDefault="008F7763" w:rsidP="008F776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68CF5D" w14:textId="77777777" w:rsidR="008F7763" w:rsidRPr="00B03F01" w:rsidRDefault="008F7763" w:rsidP="008F776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B03F01">
        <w:rPr>
          <w:rFonts w:ascii="Times New Roman" w:hAnsi="Times New Roman" w:cs="Times New Roman"/>
          <w:sz w:val="24"/>
          <w:szCs w:val="24"/>
        </w:rPr>
        <w:t>Person Months (</w:t>
      </w:r>
      <w:proofErr w:type="gramStart"/>
      <w:r w:rsidRPr="00B03F01">
        <w:rPr>
          <w:rFonts w:ascii="Times New Roman" w:hAnsi="Times New Roman" w:cs="Times New Roman"/>
          <w:sz w:val="24"/>
          <w:szCs w:val="24"/>
        </w:rPr>
        <w:t xml:space="preserve">PM)   </w:t>
      </w:r>
      <w:proofErr w:type="gramEnd"/>
      <w:r w:rsidRPr="00B03F01">
        <w:rPr>
          <w:rFonts w:ascii="Times New Roman" w:hAnsi="Times New Roman" w:cs="Times New Roman"/>
          <w:sz w:val="24"/>
          <w:szCs w:val="24"/>
        </w:rPr>
        <w:t xml:space="preserve">           = Coefficient</w:t>
      </w:r>
      <w:r w:rsidRPr="00B03F01">
        <w:rPr>
          <w:rFonts w:ascii="Times New Roman" w:hAnsi="Times New Roman" w:cs="Times New Roman"/>
          <w:sz w:val="24"/>
          <w:szCs w:val="24"/>
          <w:vertAlign w:val="subscript"/>
        </w:rPr>
        <w:t>&lt;Effort Factor&gt;</w:t>
      </w:r>
      <w:r w:rsidRPr="00B03F01">
        <w:rPr>
          <w:rFonts w:ascii="Times New Roman" w:hAnsi="Times New Roman" w:cs="Times New Roman"/>
          <w:sz w:val="24"/>
          <w:szCs w:val="24"/>
        </w:rPr>
        <w:t>*(SLOC / 1000)</w:t>
      </w:r>
      <w:r w:rsidRPr="00B03F01">
        <w:rPr>
          <w:rFonts w:ascii="Times New Roman" w:hAnsi="Times New Roman" w:cs="Times New Roman"/>
          <w:sz w:val="24"/>
          <w:szCs w:val="24"/>
          <w:vertAlign w:val="superscript"/>
        </w:rPr>
        <w:t>P</w:t>
      </w:r>
    </w:p>
    <w:p w14:paraId="35E7DFA1" w14:textId="77777777" w:rsidR="008F7763" w:rsidRPr="00B03F01" w:rsidRDefault="008F7763" w:rsidP="008F776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                        = (2.4 *5</w:t>
      </w:r>
      <w:r w:rsidRPr="00B03F01">
        <w:rPr>
          <w:rFonts w:ascii="Times New Roman" w:hAnsi="Times New Roman" w:cs="Times New Roman"/>
          <w:sz w:val="24"/>
          <w:szCs w:val="24"/>
          <w:vertAlign w:val="superscript"/>
        </w:rPr>
        <w:t>1.05</w:t>
      </w:r>
      <w:r w:rsidRPr="00B03F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B7AE9D9" w14:textId="77777777" w:rsidR="008F7763" w:rsidRPr="00B03F01" w:rsidRDefault="008F7763" w:rsidP="008F776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  = 13.006</w:t>
      </w:r>
    </w:p>
    <w:p w14:paraId="5569F2D0" w14:textId="77777777" w:rsidR="008F7763" w:rsidRPr="00B03F01" w:rsidRDefault="008F7763" w:rsidP="008F776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94EC41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>Development Time (</w:t>
      </w:r>
      <w:proofErr w:type="gramStart"/>
      <w:r w:rsidRPr="00B03F01">
        <w:rPr>
          <w:rFonts w:ascii="Times New Roman" w:hAnsi="Times New Roman" w:cs="Times New Roman"/>
          <w:sz w:val="24"/>
          <w:szCs w:val="24"/>
        </w:rPr>
        <w:t xml:space="preserve">DM)   </w:t>
      </w:r>
      <w:proofErr w:type="gramEnd"/>
      <w:r w:rsidRPr="00B03F01">
        <w:rPr>
          <w:rFonts w:ascii="Times New Roman" w:hAnsi="Times New Roman" w:cs="Times New Roman"/>
          <w:sz w:val="24"/>
          <w:szCs w:val="24"/>
        </w:rPr>
        <w:t xml:space="preserve">   = (2.5*13.006</w:t>
      </w:r>
      <w:r w:rsidRPr="00B03F01">
        <w:rPr>
          <w:rFonts w:ascii="Times New Roman" w:hAnsi="Times New Roman" w:cs="Times New Roman"/>
          <w:sz w:val="24"/>
          <w:szCs w:val="24"/>
          <w:vertAlign w:val="superscript"/>
        </w:rPr>
        <w:t>0.38</w:t>
      </w:r>
      <w:r w:rsidRPr="00B03F0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8385985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 = 6.627 </w:t>
      </w:r>
    </w:p>
    <w:p w14:paraId="04CF3057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 = 7 Months </w:t>
      </w:r>
    </w:p>
    <w:p w14:paraId="1B7E3819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 = 1232 Working Hour</w:t>
      </w:r>
    </w:p>
    <w:p w14:paraId="543ADD4A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484149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>Required People (</w:t>
      </w:r>
      <w:proofErr w:type="gramStart"/>
      <w:r w:rsidRPr="00B03F01">
        <w:rPr>
          <w:rFonts w:ascii="Times New Roman" w:hAnsi="Times New Roman" w:cs="Times New Roman"/>
          <w:sz w:val="24"/>
          <w:szCs w:val="24"/>
        </w:rPr>
        <w:t xml:space="preserve">ST)   </w:t>
      </w:r>
      <w:proofErr w:type="gramEnd"/>
      <w:r w:rsidRPr="00B03F01">
        <w:rPr>
          <w:rFonts w:ascii="Times New Roman" w:hAnsi="Times New Roman" w:cs="Times New Roman"/>
          <w:sz w:val="24"/>
          <w:szCs w:val="24"/>
        </w:rPr>
        <w:t xml:space="preserve">         = PM/DM </w:t>
      </w:r>
    </w:p>
    <w:p w14:paraId="7BFD92D0" w14:textId="77777777" w:rsidR="008F7763" w:rsidRPr="00B03F01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= 1.858 </w:t>
      </w:r>
    </w:p>
    <w:p w14:paraId="49F63B29" w14:textId="48E6CB88" w:rsidR="008F7763" w:rsidRDefault="008F7763" w:rsidP="008F7763">
      <w:pPr>
        <w:jc w:val="both"/>
        <w:rPr>
          <w:rFonts w:ascii="Times New Roman" w:hAnsi="Times New Roman" w:cs="Times New Roman"/>
          <w:sz w:val="24"/>
          <w:szCs w:val="24"/>
        </w:rPr>
      </w:pPr>
      <w:r w:rsidRPr="00B03F01">
        <w:rPr>
          <w:rFonts w:ascii="Times New Roman" w:hAnsi="Times New Roman" w:cs="Times New Roman"/>
          <w:sz w:val="24"/>
          <w:szCs w:val="24"/>
        </w:rPr>
        <w:t xml:space="preserve">                                                 = 2 People</w:t>
      </w:r>
    </w:p>
    <w:p w14:paraId="384D88EA" w14:textId="1888AD71" w:rsidR="00F1742F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Budgeting:</w:t>
      </w:r>
    </w:p>
    <w:p w14:paraId="4E729334" w14:textId="77777777" w:rsidR="005A7499" w:rsidRPr="00CA491C" w:rsidRDefault="005A7499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</w:p>
    <w:p w14:paraId="118A515A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Developer Salary in 7 Months:   </w:t>
      </w:r>
    </w:p>
    <w:p w14:paraId="025FA318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 Per Developer Salary Per Working Hour = 400 Taka</w:t>
      </w:r>
    </w:p>
    <w:p w14:paraId="2A008871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 Total Developer Salary                               = 400 </w:t>
      </w:r>
      <w:proofErr w:type="gramStart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*  1232</w:t>
      </w:r>
      <w:proofErr w:type="gramEnd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Taka</w:t>
      </w:r>
    </w:p>
    <w:p w14:paraId="717F1DC8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                                                                        = 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4,92,800 Taka</w:t>
      </w:r>
    </w:p>
    <w:p w14:paraId="34A6847B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Requirement Analysis:</w:t>
      </w:r>
    </w:p>
    <w:p w14:paraId="73354237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Time Needed: 1/2 month (11 Working </w:t>
      </w:r>
      <w:proofErr w:type="gramStart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Days  =</w:t>
      </w:r>
      <w:proofErr w:type="gramEnd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88 Working Hour)</w:t>
      </w:r>
    </w:p>
    <w:p w14:paraId="5D3A2885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Requirement Analysis Person’s Hourly Wage = 300 Taka</w:t>
      </w:r>
    </w:p>
    <w:p w14:paraId="1B316FED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Total Requirement Analysis Expense                = 300 * 88 Taka</w:t>
      </w:r>
    </w:p>
    <w:p w14:paraId="529FA95E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                                                                                 = 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26,400 Taka</w:t>
      </w:r>
    </w:p>
    <w:p w14:paraId="523165EC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Transportation Cost Estimation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:</w:t>
      </w: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</w:t>
      </w:r>
    </w:p>
    <w:p w14:paraId="4C1FE25B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7,000 Taka</w:t>
      </w:r>
    </w:p>
    <w:p w14:paraId="7E3B8BCE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Training &amp; Hardware Expenses Estimation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:</w:t>
      </w: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</w:t>
      </w:r>
    </w:p>
    <w:p w14:paraId="4D6F5A5E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50,000 Taka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 </w:t>
      </w:r>
    </w:p>
    <w:p w14:paraId="43EA9DCB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Rent Expenses: </w:t>
      </w:r>
    </w:p>
    <w:p w14:paraId="1AB43FD4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Room Per </w:t>
      </w:r>
      <w:proofErr w:type="gramStart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Month  =</w:t>
      </w:r>
      <w:proofErr w:type="gramEnd"/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 5,000 Taka</w:t>
      </w:r>
    </w:p>
    <w:p w14:paraId="10015BA5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lastRenderedPageBreak/>
        <w:t xml:space="preserve">                        Total in 7 Months = 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35,000 Taka</w:t>
      </w:r>
    </w:p>
    <w:p w14:paraId="1F258230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Total Utilities in 7 Months:</w:t>
      </w: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</w:t>
      </w:r>
    </w:p>
    <w:p w14:paraId="7D003C95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21,000 Taka</w:t>
      </w:r>
    </w:p>
    <w:p w14:paraId="0D211578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Maintenance (Till 2 Months after Delivery):</w:t>
      </w:r>
    </w:p>
    <w:p w14:paraId="49416174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Expense Per Hour                                                     = 600 Taka</w:t>
      </w:r>
    </w:p>
    <w:p w14:paraId="6C447634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Total Estimated Time Needed for Maintenance = 20 Hours</w:t>
      </w:r>
    </w:p>
    <w:p w14:paraId="1977ABA5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                       Total Estimated Maintenance Expense                = 20 * 600 Taka</w:t>
      </w:r>
    </w:p>
    <w:p w14:paraId="1F008B12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                                                                                     = 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12,000 Taka</w:t>
      </w:r>
    </w:p>
    <w:p w14:paraId="72E3F8DE" w14:textId="77777777" w:rsidR="00F1742F" w:rsidRPr="00CA491C" w:rsidRDefault="00F1742F" w:rsidP="00F1742F">
      <w:pPr>
        <w:spacing w:after="16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US"/>
        </w:rPr>
      </w:pP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  <w:lang w:eastAsia="en-US"/>
        </w:rPr>
        <w:t>Total Estimated Expense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US"/>
        </w:rPr>
        <w:t>:</w:t>
      </w: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> </w:t>
      </w:r>
    </w:p>
    <w:p w14:paraId="591B0BED" w14:textId="2ECF59DB" w:rsidR="00F1742F" w:rsidRPr="00CA491C" w:rsidRDefault="00F1742F" w:rsidP="00F1742F">
      <w:pPr>
        <w:jc w:val="both"/>
        <w:rPr>
          <w:rFonts w:ascii="Times New Roman" w:hAnsi="Times New Roman" w:cs="Times New Roman"/>
          <w:sz w:val="24"/>
          <w:szCs w:val="24"/>
        </w:rPr>
      </w:pPr>
      <w:r w:rsidRPr="00CA491C">
        <w:rPr>
          <w:rFonts w:ascii="Times New Roman" w:eastAsia="Times New Roman" w:hAnsi="Times New Roman" w:cs="Times New Roman"/>
          <w:color w:val="000000"/>
          <w:sz w:val="24"/>
          <w:szCs w:val="24"/>
          <w:lang w:eastAsia="en-US"/>
        </w:rPr>
        <w:t xml:space="preserve">                        4,92,800 + 26,400 + 7,000 + 50,000 + 35,000 + 21,000 = </w:t>
      </w:r>
      <w:r w:rsidRPr="00CA491C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00FFFF"/>
          <w:lang w:eastAsia="en-US"/>
        </w:rPr>
        <w:t>6,32,200 Taka</w:t>
      </w:r>
    </w:p>
    <w:p w14:paraId="634C80CC" w14:textId="5AE9DEA0" w:rsidR="00791B62" w:rsidRDefault="00791B62" w:rsidP="008F776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211024" w14:textId="570FDC2D" w:rsidR="00791B62" w:rsidRPr="00791B62" w:rsidRDefault="000F6C51" w:rsidP="008F776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167E84DD" wp14:editId="73DDB3DA">
            <wp:extent cx="5936712" cy="2872740"/>
            <wp:effectExtent l="0" t="0" r="6985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261" cy="2874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554C2" w14:textId="77777777" w:rsidR="00C74EC8" w:rsidRPr="00C74EC8" w:rsidRDefault="00C74EC8" w:rsidP="00C74EC8"/>
    <w:p w14:paraId="1E7F77B7" w14:textId="7A9AB1E3" w:rsidR="00DF1FC8" w:rsidRPr="00DF1FC8" w:rsidRDefault="00DF1FC8" w:rsidP="006B13C7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7ABBB879" w14:textId="77777777" w:rsidR="00E67BBA" w:rsidRDefault="00E67BBA" w:rsidP="0031108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</w:p>
    <w:p w14:paraId="4D70CDAF" w14:textId="77777777" w:rsidR="00E67BBA" w:rsidRDefault="00E67BBA" w:rsidP="0031108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</w:p>
    <w:p w14:paraId="4BFF3C35" w14:textId="77777777" w:rsidR="00E67BBA" w:rsidRDefault="00E67BBA" w:rsidP="0031108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</w:p>
    <w:p w14:paraId="665586AF" w14:textId="77777777" w:rsidR="00E67BBA" w:rsidRDefault="00E67BBA" w:rsidP="0031108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</w:p>
    <w:p w14:paraId="6F5CE7AD" w14:textId="19B59659" w:rsidR="00D87EBE" w:rsidRDefault="00D87EBE" w:rsidP="00311082">
      <w:pPr>
        <w:pStyle w:val="Heading2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isk Analysis</w:t>
      </w:r>
    </w:p>
    <w:p w14:paraId="444FBF0D" w14:textId="519E2DCB" w:rsidR="00451D9B" w:rsidRPr="00CA491C" w:rsidRDefault="00451D9B" w:rsidP="00CA491C">
      <w:pPr>
        <w:suppressAutoHyphens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955" w:type="dxa"/>
        <w:tblLook w:val="04A0" w:firstRow="1" w:lastRow="0" w:firstColumn="1" w:lastColumn="0" w:noHBand="0" w:noVBand="1"/>
      </w:tblPr>
      <w:tblGrid>
        <w:gridCol w:w="1991"/>
        <w:gridCol w:w="1991"/>
        <w:gridCol w:w="1991"/>
        <w:gridCol w:w="1991"/>
        <w:gridCol w:w="1991"/>
      </w:tblGrid>
      <w:tr w:rsidR="00791B62" w14:paraId="7AC7D510" w14:textId="77777777" w:rsidTr="005E7981">
        <w:trPr>
          <w:trHeight w:val="551"/>
        </w:trPr>
        <w:tc>
          <w:tcPr>
            <w:tcW w:w="1991" w:type="dxa"/>
          </w:tcPr>
          <w:p w14:paraId="2CBA3CAE" w14:textId="77777777" w:rsidR="00791B62" w:rsidRPr="00791B62" w:rsidRDefault="00791B62" w:rsidP="00791B62">
            <w:pPr>
              <w:pStyle w:val="ListParagraph"/>
              <w:numPr>
                <w:ilvl w:val="0"/>
                <w:numId w:val="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791B62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/N</w:t>
            </w:r>
          </w:p>
        </w:tc>
        <w:tc>
          <w:tcPr>
            <w:tcW w:w="1991" w:type="dxa"/>
          </w:tcPr>
          <w:p w14:paraId="7FB69A2D" w14:textId="77777777" w:rsidR="00791B62" w:rsidRPr="002077CC" w:rsidRDefault="00791B62" w:rsidP="005E798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77CC"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sk</w:t>
            </w:r>
            <w:r w:rsidRPr="002077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  <w:tc>
          <w:tcPr>
            <w:tcW w:w="1991" w:type="dxa"/>
          </w:tcPr>
          <w:p w14:paraId="1B45AEAE" w14:textId="77777777" w:rsidR="00791B62" w:rsidRPr="002077CC" w:rsidRDefault="00791B62" w:rsidP="005E798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77CC">
              <w:rPr>
                <w:rFonts w:ascii="Times New Roman" w:hAnsi="Times New Roman" w:cs="Times New Roman"/>
                <w:b/>
                <w:sz w:val="24"/>
                <w:szCs w:val="24"/>
              </w:rPr>
              <w:t>Probability</w:t>
            </w:r>
          </w:p>
        </w:tc>
        <w:tc>
          <w:tcPr>
            <w:tcW w:w="1991" w:type="dxa"/>
          </w:tcPr>
          <w:p w14:paraId="5B4B0647" w14:textId="77777777" w:rsidR="00791B62" w:rsidRPr="002077CC" w:rsidRDefault="00791B62" w:rsidP="005E798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77CC">
              <w:rPr>
                <w:rFonts w:ascii="Times New Roman" w:hAnsi="Times New Roman" w:cs="Times New Roman"/>
                <w:b/>
                <w:sz w:val="24"/>
                <w:szCs w:val="24"/>
              </w:rPr>
              <w:t>Impact</w:t>
            </w:r>
          </w:p>
        </w:tc>
        <w:tc>
          <w:tcPr>
            <w:tcW w:w="1991" w:type="dxa"/>
          </w:tcPr>
          <w:p w14:paraId="683CAD0E" w14:textId="77777777" w:rsidR="00791B62" w:rsidRPr="002077CC" w:rsidRDefault="00791B62" w:rsidP="005E798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077CC">
              <w:rPr>
                <w:rFonts w:ascii="Times New Roman" w:hAnsi="Times New Roman" w:cs="Times New Roman"/>
                <w:b/>
                <w:sz w:val="24"/>
                <w:szCs w:val="24"/>
              </w:rPr>
              <w:t>Mitigation Plan</w:t>
            </w:r>
          </w:p>
        </w:tc>
      </w:tr>
      <w:tr w:rsidR="00791B62" w14:paraId="750B153B" w14:textId="77777777" w:rsidTr="005E7981">
        <w:trPr>
          <w:trHeight w:val="828"/>
        </w:trPr>
        <w:tc>
          <w:tcPr>
            <w:tcW w:w="1991" w:type="dxa"/>
          </w:tcPr>
          <w:p w14:paraId="5F45C4FD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91" w:type="dxa"/>
          </w:tcPr>
          <w:p w14:paraId="12A3199F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ze estimation could be significantly low</w:t>
            </w:r>
          </w:p>
        </w:tc>
        <w:tc>
          <w:tcPr>
            <w:tcW w:w="1991" w:type="dxa"/>
          </w:tcPr>
          <w:p w14:paraId="161A97F8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1991" w:type="dxa"/>
          </w:tcPr>
          <w:p w14:paraId="1544C93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</w:tc>
        <w:tc>
          <w:tcPr>
            <w:tcW w:w="1991" w:type="dxa"/>
          </w:tcPr>
          <w:p w14:paraId="0AE7AE0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70A10">
              <w:rPr>
                <w:rFonts w:ascii="Times New Roman" w:hAnsi="Times New Roman" w:cs="Times New Roman"/>
                <w:sz w:val="24"/>
                <w:szCs w:val="24"/>
              </w:rPr>
              <w:t>izing by analogy</w:t>
            </w:r>
          </w:p>
        </w:tc>
      </w:tr>
      <w:tr w:rsidR="00791B62" w14:paraId="2D1DD1E2" w14:textId="77777777" w:rsidTr="005E7981">
        <w:trPr>
          <w:trHeight w:val="816"/>
        </w:trPr>
        <w:tc>
          <w:tcPr>
            <w:tcW w:w="1991" w:type="dxa"/>
          </w:tcPr>
          <w:p w14:paraId="453A7377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91" w:type="dxa"/>
          </w:tcPr>
          <w:p w14:paraId="6E6C7FF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eater than anticipated user base.</w:t>
            </w:r>
          </w:p>
        </w:tc>
        <w:tc>
          <w:tcPr>
            <w:tcW w:w="1991" w:type="dxa"/>
          </w:tcPr>
          <w:p w14:paraId="5375D124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1991" w:type="dxa"/>
          </w:tcPr>
          <w:p w14:paraId="69E524B9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ginal</w:t>
            </w:r>
          </w:p>
        </w:tc>
        <w:tc>
          <w:tcPr>
            <w:tcW w:w="1991" w:type="dxa"/>
          </w:tcPr>
          <w:p w14:paraId="16BEB476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>Conducting focus groups to gather information about us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1B62" w14:paraId="7E62CED3" w14:textId="77777777" w:rsidTr="005E7981">
        <w:trPr>
          <w:trHeight w:val="275"/>
        </w:trPr>
        <w:tc>
          <w:tcPr>
            <w:tcW w:w="1991" w:type="dxa"/>
          </w:tcPr>
          <w:p w14:paraId="6C099BB9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991" w:type="dxa"/>
          </w:tcPr>
          <w:p w14:paraId="47A7F32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wer reuse than planned</w:t>
            </w:r>
          </w:p>
        </w:tc>
        <w:tc>
          <w:tcPr>
            <w:tcW w:w="1991" w:type="dxa"/>
          </w:tcPr>
          <w:p w14:paraId="11271A9F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</w:t>
            </w:r>
          </w:p>
        </w:tc>
        <w:tc>
          <w:tcPr>
            <w:tcW w:w="1991" w:type="dxa"/>
          </w:tcPr>
          <w:p w14:paraId="2435133D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</w:tc>
        <w:tc>
          <w:tcPr>
            <w:tcW w:w="1991" w:type="dxa"/>
          </w:tcPr>
          <w:p w14:paraId="232FDDF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>Maintain High Cohe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m</w:t>
            </w: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>odulariz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1B62" w14:paraId="57F522C9" w14:textId="77777777" w:rsidTr="005E7981">
        <w:trPr>
          <w:trHeight w:val="275"/>
        </w:trPr>
        <w:tc>
          <w:tcPr>
            <w:tcW w:w="1991" w:type="dxa"/>
          </w:tcPr>
          <w:p w14:paraId="2FA57827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991" w:type="dxa"/>
          </w:tcPr>
          <w:p w14:paraId="79FF419D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d-users resist system</w:t>
            </w:r>
          </w:p>
        </w:tc>
        <w:tc>
          <w:tcPr>
            <w:tcW w:w="1991" w:type="dxa"/>
          </w:tcPr>
          <w:p w14:paraId="50850EE2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991" w:type="dxa"/>
          </w:tcPr>
          <w:p w14:paraId="1B98CED8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ginal</w:t>
            </w:r>
          </w:p>
        </w:tc>
        <w:tc>
          <w:tcPr>
            <w:tcW w:w="1991" w:type="dxa"/>
          </w:tcPr>
          <w:p w14:paraId="5043E6AC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>Establishing user support services</w:t>
            </w:r>
          </w:p>
        </w:tc>
      </w:tr>
      <w:tr w:rsidR="00791B62" w14:paraId="2657B6C5" w14:textId="77777777" w:rsidTr="005E7981">
        <w:trPr>
          <w:trHeight w:val="275"/>
        </w:trPr>
        <w:tc>
          <w:tcPr>
            <w:tcW w:w="1991" w:type="dxa"/>
          </w:tcPr>
          <w:p w14:paraId="72444BBD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991" w:type="dxa"/>
          </w:tcPr>
          <w:p w14:paraId="411A7FE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re will be a tighter delivery deadline</w:t>
            </w:r>
          </w:p>
        </w:tc>
        <w:tc>
          <w:tcPr>
            <w:tcW w:w="1991" w:type="dxa"/>
          </w:tcPr>
          <w:p w14:paraId="30A8BC12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  <w:tc>
          <w:tcPr>
            <w:tcW w:w="1991" w:type="dxa"/>
          </w:tcPr>
          <w:p w14:paraId="5443D68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</w:tc>
        <w:tc>
          <w:tcPr>
            <w:tcW w:w="1991" w:type="dxa"/>
          </w:tcPr>
          <w:p w14:paraId="4988F62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>Plan Regular Schedule Review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1B62" w14:paraId="42EE407C" w14:textId="77777777" w:rsidTr="005E7981">
        <w:trPr>
          <w:trHeight w:val="275"/>
        </w:trPr>
        <w:tc>
          <w:tcPr>
            <w:tcW w:w="1991" w:type="dxa"/>
          </w:tcPr>
          <w:p w14:paraId="0E0B686E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991" w:type="dxa"/>
          </w:tcPr>
          <w:p w14:paraId="66B1F4AA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nances can be misplaced </w:t>
            </w:r>
          </w:p>
        </w:tc>
        <w:tc>
          <w:tcPr>
            <w:tcW w:w="1991" w:type="dxa"/>
          </w:tcPr>
          <w:p w14:paraId="5403FA2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991" w:type="dxa"/>
          </w:tcPr>
          <w:p w14:paraId="37A035DC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ginal</w:t>
            </w:r>
          </w:p>
        </w:tc>
        <w:tc>
          <w:tcPr>
            <w:tcW w:w="1991" w:type="dxa"/>
          </w:tcPr>
          <w:p w14:paraId="183EF94A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606017">
              <w:rPr>
                <w:rFonts w:ascii="Times New Roman" w:hAnsi="Times New Roman" w:cs="Times New Roman"/>
                <w:sz w:val="24"/>
                <w:szCs w:val="24"/>
              </w:rPr>
              <w:t>phold the level 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06017">
              <w:rPr>
                <w:rFonts w:ascii="Times New Roman" w:hAnsi="Times New Roman" w:cs="Times New Roman"/>
                <w:sz w:val="24"/>
                <w:szCs w:val="24"/>
              </w:rPr>
              <w:t>ambiguity about the project's budge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1B62" w14:paraId="39954603" w14:textId="77777777" w:rsidTr="005E7981">
        <w:trPr>
          <w:trHeight w:val="275"/>
        </w:trPr>
        <w:tc>
          <w:tcPr>
            <w:tcW w:w="1991" w:type="dxa"/>
          </w:tcPr>
          <w:p w14:paraId="492C9C27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991" w:type="dxa"/>
          </w:tcPr>
          <w:p w14:paraId="4F6F6C78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ients may alter their requirements </w:t>
            </w:r>
          </w:p>
        </w:tc>
        <w:tc>
          <w:tcPr>
            <w:tcW w:w="1991" w:type="dxa"/>
          </w:tcPr>
          <w:p w14:paraId="00A10B7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1991" w:type="dxa"/>
          </w:tcPr>
          <w:p w14:paraId="3D40AB58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ical</w:t>
            </w:r>
          </w:p>
        </w:tc>
        <w:tc>
          <w:tcPr>
            <w:tcW w:w="1991" w:type="dxa"/>
          </w:tcPr>
          <w:p w14:paraId="74FA18C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4BF4">
              <w:rPr>
                <w:rFonts w:ascii="Times New Roman" w:hAnsi="Times New Roman" w:cs="Times New Roman"/>
                <w:sz w:val="24"/>
                <w:szCs w:val="24"/>
              </w:rPr>
              <w:t>Change control, incremental develop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91B62" w14:paraId="4C3FF461" w14:textId="77777777" w:rsidTr="005E7981">
        <w:trPr>
          <w:trHeight w:val="275"/>
        </w:trPr>
        <w:tc>
          <w:tcPr>
            <w:tcW w:w="1991" w:type="dxa"/>
          </w:tcPr>
          <w:p w14:paraId="2EABB217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991" w:type="dxa"/>
          </w:tcPr>
          <w:p w14:paraId="0BDBDD66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ology will not fulfill expectations </w:t>
            </w:r>
          </w:p>
        </w:tc>
        <w:tc>
          <w:tcPr>
            <w:tcW w:w="1991" w:type="dxa"/>
          </w:tcPr>
          <w:p w14:paraId="0CC938A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1991" w:type="dxa"/>
          </w:tcPr>
          <w:p w14:paraId="1E8EDA53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tastrophic</w:t>
            </w:r>
          </w:p>
        </w:tc>
        <w:tc>
          <w:tcPr>
            <w:tcW w:w="1991" w:type="dxa"/>
          </w:tcPr>
          <w:p w14:paraId="695A6775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44BF4">
              <w:rPr>
                <w:rFonts w:ascii="Times New Roman" w:hAnsi="Times New Roman" w:cs="Times New Roman"/>
                <w:sz w:val="24"/>
                <w:szCs w:val="24"/>
              </w:rPr>
              <w:t>Benchmarking, inspections, formal specifications, contractual agree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A44BF4">
              <w:rPr>
                <w:rFonts w:ascii="Times New Roman" w:hAnsi="Times New Roman" w:cs="Times New Roman"/>
                <w:sz w:val="24"/>
                <w:szCs w:val="24"/>
              </w:rPr>
              <w:t>quality controls</w:t>
            </w:r>
          </w:p>
        </w:tc>
      </w:tr>
      <w:tr w:rsidR="00791B62" w14:paraId="40D8A650" w14:textId="77777777" w:rsidTr="005E7981">
        <w:trPr>
          <w:trHeight w:val="275"/>
        </w:trPr>
        <w:tc>
          <w:tcPr>
            <w:tcW w:w="1991" w:type="dxa"/>
          </w:tcPr>
          <w:p w14:paraId="4C8F1743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991" w:type="dxa"/>
          </w:tcPr>
          <w:p w14:paraId="287C400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sufficient tool training </w:t>
            </w:r>
          </w:p>
        </w:tc>
        <w:tc>
          <w:tcPr>
            <w:tcW w:w="1991" w:type="dxa"/>
          </w:tcPr>
          <w:p w14:paraId="41B037F6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1991" w:type="dxa"/>
          </w:tcPr>
          <w:p w14:paraId="205FAACA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rginal </w:t>
            </w:r>
          </w:p>
        </w:tc>
        <w:tc>
          <w:tcPr>
            <w:tcW w:w="1991" w:type="dxa"/>
          </w:tcPr>
          <w:p w14:paraId="1127D9BB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Pr="00F20B4E">
              <w:rPr>
                <w:rFonts w:ascii="Times New Roman" w:hAnsi="Times New Roman" w:cs="Times New Roman"/>
                <w:sz w:val="24"/>
                <w:szCs w:val="24"/>
              </w:rPr>
              <w:t xml:space="preserve">ive brief, straightforward evaluations top </w:t>
            </w:r>
            <w:r w:rsidRPr="00F20B4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tention. Employees can instantly get feedback on their learning progress because of this.</w:t>
            </w:r>
          </w:p>
        </w:tc>
      </w:tr>
      <w:tr w:rsidR="00791B62" w14:paraId="7C16B1C5" w14:textId="77777777" w:rsidTr="005E7981">
        <w:trPr>
          <w:trHeight w:val="275"/>
        </w:trPr>
        <w:tc>
          <w:tcPr>
            <w:tcW w:w="1991" w:type="dxa"/>
          </w:tcPr>
          <w:p w14:paraId="52711A90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991" w:type="dxa"/>
          </w:tcPr>
          <w:p w14:paraId="5814D570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ompetent Staff</w:t>
            </w:r>
          </w:p>
        </w:tc>
        <w:tc>
          <w:tcPr>
            <w:tcW w:w="1991" w:type="dxa"/>
          </w:tcPr>
          <w:p w14:paraId="324CFC56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1991" w:type="dxa"/>
          </w:tcPr>
          <w:p w14:paraId="4E793021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gligible</w:t>
            </w:r>
          </w:p>
        </w:tc>
        <w:tc>
          <w:tcPr>
            <w:tcW w:w="1991" w:type="dxa"/>
          </w:tcPr>
          <w:p w14:paraId="1A38475E" w14:textId="77777777" w:rsidR="00791B62" w:rsidRDefault="00791B62" w:rsidP="005E798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A44BF4">
              <w:rPr>
                <w:rFonts w:ascii="Times New Roman" w:hAnsi="Times New Roman" w:cs="Times New Roman"/>
                <w:sz w:val="24"/>
                <w:szCs w:val="24"/>
              </w:rPr>
              <w:t>iring the best employe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DAEBD7E" w14:textId="77777777" w:rsidR="00791B62" w:rsidRDefault="00791B62" w:rsidP="00791B62">
      <w:pPr>
        <w:jc w:val="both"/>
        <w:rPr>
          <w:rFonts w:ascii="Times New Roman" w:hAnsi="Times New Roman" w:cs="Times New Roman"/>
          <w:caps/>
          <w:sz w:val="24"/>
          <w:szCs w:val="24"/>
        </w:rPr>
      </w:pPr>
    </w:p>
    <w:p w14:paraId="0447166D" w14:textId="77777777" w:rsidR="002C371A" w:rsidRPr="00E93060" w:rsidRDefault="002C371A" w:rsidP="002C37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688D92" w14:textId="77777777" w:rsidR="00E902C8" w:rsidRDefault="00E902C8" w:rsidP="001123A4">
      <w:pPr>
        <w:suppressAutoHyphens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C767B6D" w14:textId="7C7FAE29" w:rsidR="001B7EB2" w:rsidRPr="000F6C51" w:rsidRDefault="001B7EB2" w:rsidP="000F6C51">
      <w:pPr>
        <w:suppressAutoHyphens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sectPr w:rsidR="001B7EB2" w:rsidRPr="000F6C51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9EDBC" w14:textId="77777777" w:rsidR="004E69F7" w:rsidRDefault="004E69F7" w:rsidP="00563AE2">
      <w:pPr>
        <w:spacing w:after="0" w:line="240" w:lineRule="auto"/>
      </w:pPr>
      <w:r>
        <w:separator/>
      </w:r>
    </w:p>
  </w:endnote>
  <w:endnote w:type="continuationSeparator" w:id="0">
    <w:p w14:paraId="4F5A0DF4" w14:textId="77777777" w:rsidR="004E69F7" w:rsidRDefault="004E69F7" w:rsidP="00563A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Droid Sans Fallback">
    <w:altName w:val="Yu Gothic"/>
    <w:charset w:val="00"/>
    <w:family w:val="auto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B8CFA0" w14:textId="77777777" w:rsidR="004E69F7" w:rsidRDefault="004E69F7" w:rsidP="00563AE2">
      <w:pPr>
        <w:spacing w:after="0" w:line="240" w:lineRule="auto"/>
      </w:pPr>
      <w:r>
        <w:separator/>
      </w:r>
    </w:p>
  </w:footnote>
  <w:footnote w:type="continuationSeparator" w:id="0">
    <w:p w14:paraId="0B55E683" w14:textId="77777777" w:rsidR="004E69F7" w:rsidRDefault="004E69F7" w:rsidP="00563A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0E239" w14:textId="6DCBC01B" w:rsidR="00563AE2" w:rsidRDefault="00563AE2">
    <w:pPr>
      <w:pStyle w:val="Header"/>
    </w:pPr>
    <w:r>
      <w:ptab w:relativeTo="margin" w:alignment="center" w:leader="none"/>
    </w:r>
    <w:r>
      <w:ptab w:relativeTo="margin" w:alignment="right" w:leader="none"/>
    </w:r>
    <w:r w:rsidR="007B7D90">
      <w:t xml:space="preserve">© </w:t>
    </w:r>
    <w:r>
      <w:t>MM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3D23454"/>
    <w:multiLevelType w:val="multilevel"/>
    <w:tmpl w:val="0CEC19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810" w:hanging="360"/>
      </w:pPr>
      <w:rPr>
        <w:rFonts w:hint="default"/>
        <w:b w:val="0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1960CE"/>
    <w:multiLevelType w:val="hybridMultilevel"/>
    <w:tmpl w:val="EC6CAFC0"/>
    <w:lvl w:ilvl="0" w:tplc="00FE5B5A">
      <w:start w:val="1"/>
      <w:numFmt w:val="upperLetter"/>
      <w:lvlText w:val="(%1)"/>
      <w:lvlJc w:val="left"/>
      <w:pPr>
        <w:ind w:left="108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0B0F5F"/>
    <w:multiLevelType w:val="hybridMultilevel"/>
    <w:tmpl w:val="E356059C"/>
    <w:lvl w:ilvl="0" w:tplc="8E7EF4F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396AE806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DAFA3D18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1A2E9B9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764EDA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AEE6D8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3E63314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E3CC7E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AE36B8C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07381E30"/>
    <w:multiLevelType w:val="hybridMultilevel"/>
    <w:tmpl w:val="5D54F7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1054E"/>
    <w:multiLevelType w:val="hybridMultilevel"/>
    <w:tmpl w:val="59DCB8B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45767"/>
    <w:multiLevelType w:val="hybridMultilevel"/>
    <w:tmpl w:val="2A708E6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2268B"/>
    <w:multiLevelType w:val="hybridMultilevel"/>
    <w:tmpl w:val="AD588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7E3A2F"/>
    <w:multiLevelType w:val="hybridMultilevel"/>
    <w:tmpl w:val="CE1C8C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E6FBB"/>
    <w:multiLevelType w:val="hybridMultilevel"/>
    <w:tmpl w:val="B3C4D8F0"/>
    <w:lvl w:ilvl="0" w:tplc="F996B6B8">
      <w:start w:val="1"/>
      <w:numFmt w:val="decimal"/>
      <w:lvlText w:val="%1."/>
      <w:lvlJc w:val="left"/>
      <w:pPr>
        <w:ind w:left="45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1F71606C"/>
    <w:multiLevelType w:val="hybridMultilevel"/>
    <w:tmpl w:val="3D729E18"/>
    <w:lvl w:ilvl="0" w:tplc="9D00953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CD160C"/>
    <w:multiLevelType w:val="hybridMultilevel"/>
    <w:tmpl w:val="08F85A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37090"/>
    <w:multiLevelType w:val="hybridMultilevel"/>
    <w:tmpl w:val="4C4A3210"/>
    <w:lvl w:ilvl="0" w:tplc="0144D864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13FAE"/>
    <w:multiLevelType w:val="multilevel"/>
    <w:tmpl w:val="048E16CA"/>
    <w:lvl w:ilvl="0">
      <w:start w:val="1"/>
      <w:numFmt w:val="bullet"/>
      <w:lvlText w:val="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b w:val="0"/>
        <w:bCs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b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b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41E151B"/>
    <w:multiLevelType w:val="hybridMultilevel"/>
    <w:tmpl w:val="BFA00C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13262B"/>
    <w:multiLevelType w:val="hybridMultilevel"/>
    <w:tmpl w:val="E51E5A0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C509DA"/>
    <w:multiLevelType w:val="multilevel"/>
    <w:tmpl w:val="56A464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A074F9"/>
    <w:multiLevelType w:val="multilevel"/>
    <w:tmpl w:val="6586400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1587CC5"/>
    <w:multiLevelType w:val="multilevel"/>
    <w:tmpl w:val="BD7252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sz w:val="24"/>
        <w:szCs w:val="24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41D258BE"/>
    <w:multiLevelType w:val="hybridMultilevel"/>
    <w:tmpl w:val="86200298"/>
    <w:lvl w:ilvl="0" w:tplc="FFFFFFFF">
      <w:start w:val="1"/>
      <w:numFmt w:val="decimal"/>
      <w:lvlText w:val="%1."/>
      <w:lvlJc w:val="left"/>
      <w:pPr>
        <w:ind w:left="80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88" w:hanging="360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1177" w:hanging="360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1366" w:hanging="360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1555" w:hanging="360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1744" w:hanging="360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1932" w:hanging="360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2121" w:hanging="360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2310" w:hanging="360"/>
      </w:pPr>
      <w:rPr>
        <w:lang w:val="en-US" w:eastAsia="en-US" w:bidi="ar-SA"/>
      </w:rPr>
    </w:lvl>
  </w:abstractNum>
  <w:abstractNum w:abstractNumId="20" w15:restartNumberingAfterBreak="0">
    <w:nsid w:val="428E0554"/>
    <w:multiLevelType w:val="hybridMultilevel"/>
    <w:tmpl w:val="C1D0D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397A55"/>
    <w:multiLevelType w:val="hybridMultilevel"/>
    <w:tmpl w:val="A3568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E5157D"/>
    <w:multiLevelType w:val="hybridMultilevel"/>
    <w:tmpl w:val="4014C62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5A6BBD"/>
    <w:multiLevelType w:val="hybridMultilevel"/>
    <w:tmpl w:val="86200298"/>
    <w:lvl w:ilvl="0" w:tplc="FFFFFFFF">
      <w:start w:val="1"/>
      <w:numFmt w:val="decimal"/>
      <w:lvlText w:val="%1."/>
      <w:lvlJc w:val="left"/>
      <w:pPr>
        <w:ind w:left="80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88" w:hanging="360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1177" w:hanging="360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1366" w:hanging="360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1555" w:hanging="360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1744" w:hanging="360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1932" w:hanging="360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2121" w:hanging="360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2310" w:hanging="360"/>
      </w:pPr>
      <w:rPr>
        <w:lang w:val="en-US" w:eastAsia="en-US" w:bidi="ar-SA"/>
      </w:rPr>
    </w:lvl>
  </w:abstractNum>
  <w:abstractNum w:abstractNumId="24" w15:restartNumberingAfterBreak="0">
    <w:nsid w:val="489253F8"/>
    <w:multiLevelType w:val="multilevel"/>
    <w:tmpl w:val="10DC1FD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A381B3A"/>
    <w:multiLevelType w:val="hybridMultilevel"/>
    <w:tmpl w:val="86200298"/>
    <w:lvl w:ilvl="0" w:tplc="C666BB1E">
      <w:start w:val="1"/>
      <w:numFmt w:val="decimal"/>
      <w:lvlText w:val="%1."/>
      <w:lvlJc w:val="left"/>
      <w:pPr>
        <w:ind w:left="80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248CD0">
      <w:numFmt w:val="bullet"/>
      <w:lvlText w:val="•"/>
      <w:lvlJc w:val="left"/>
      <w:pPr>
        <w:ind w:left="988" w:hanging="360"/>
      </w:pPr>
      <w:rPr>
        <w:lang w:val="en-US" w:eastAsia="en-US" w:bidi="ar-SA"/>
      </w:rPr>
    </w:lvl>
    <w:lvl w:ilvl="2" w:tplc="B150D5FA">
      <w:numFmt w:val="bullet"/>
      <w:lvlText w:val="•"/>
      <w:lvlJc w:val="left"/>
      <w:pPr>
        <w:ind w:left="1177" w:hanging="360"/>
      </w:pPr>
      <w:rPr>
        <w:lang w:val="en-US" w:eastAsia="en-US" w:bidi="ar-SA"/>
      </w:rPr>
    </w:lvl>
    <w:lvl w:ilvl="3" w:tplc="82D0EA5A">
      <w:numFmt w:val="bullet"/>
      <w:lvlText w:val="•"/>
      <w:lvlJc w:val="left"/>
      <w:pPr>
        <w:ind w:left="1366" w:hanging="360"/>
      </w:pPr>
      <w:rPr>
        <w:lang w:val="en-US" w:eastAsia="en-US" w:bidi="ar-SA"/>
      </w:rPr>
    </w:lvl>
    <w:lvl w:ilvl="4" w:tplc="01988CFC">
      <w:numFmt w:val="bullet"/>
      <w:lvlText w:val="•"/>
      <w:lvlJc w:val="left"/>
      <w:pPr>
        <w:ind w:left="1555" w:hanging="360"/>
      </w:pPr>
      <w:rPr>
        <w:lang w:val="en-US" w:eastAsia="en-US" w:bidi="ar-SA"/>
      </w:rPr>
    </w:lvl>
    <w:lvl w:ilvl="5" w:tplc="00FAB168">
      <w:numFmt w:val="bullet"/>
      <w:lvlText w:val="•"/>
      <w:lvlJc w:val="left"/>
      <w:pPr>
        <w:ind w:left="1744" w:hanging="360"/>
      </w:pPr>
      <w:rPr>
        <w:lang w:val="en-US" w:eastAsia="en-US" w:bidi="ar-SA"/>
      </w:rPr>
    </w:lvl>
    <w:lvl w:ilvl="6" w:tplc="7D825416">
      <w:numFmt w:val="bullet"/>
      <w:lvlText w:val="•"/>
      <w:lvlJc w:val="left"/>
      <w:pPr>
        <w:ind w:left="1932" w:hanging="360"/>
      </w:pPr>
      <w:rPr>
        <w:lang w:val="en-US" w:eastAsia="en-US" w:bidi="ar-SA"/>
      </w:rPr>
    </w:lvl>
    <w:lvl w:ilvl="7" w:tplc="42982E70">
      <w:numFmt w:val="bullet"/>
      <w:lvlText w:val="•"/>
      <w:lvlJc w:val="left"/>
      <w:pPr>
        <w:ind w:left="2121" w:hanging="360"/>
      </w:pPr>
      <w:rPr>
        <w:lang w:val="en-US" w:eastAsia="en-US" w:bidi="ar-SA"/>
      </w:rPr>
    </w:lvl>
    <w:lvl w:ilvl="8" w:tplc="E5E633E6">
      <w:numFmt w:val="bullet"/>
      <w:lvlText w:val="•"/>
      <w:lvlJc w:val="left"/>
      <w:pPr>
        <w:ind w:left="2310" w:hanging="360"/>
      </w:pPr>
      <w:rPr>
        <w:lang w:val="en-US" w:eastAsia="en-US" w:bidi="ar-SA"/>
      </w:rPr>
    </w:lvl>
  </w:abstractNum>
  <w:abstractNum w:abstractNumId="26" w15:restartNumberingAfterBreak="0">
    <w:nsid w:val="4DC834EC"/>
    <w:multiLevelType w:val="hybridMultilevel"/>
    <w:tmpl w:val="6180CD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316E91"/>
    <w:multiLevelType w:val="multilevel"/>
    <w:tmpl w:val="15FA89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4FDC6DE7"/>
    <w:multiLevelType w:val="hybridMultilevel"/>
    <w:tmpl w:val="29A4D392"/>
    <w:lvl w:ilvl="0" w:tplc="08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9" w15:restartNumberingAfterBreak="0">
    <w:nsid w:val="52E9690C"/>
    <w:multiLevelType w:val="hybridMultilevel"/>
    <w:tmpl w:val="86200298"/>
    <w:lvl w:ilvl="0" w:tplc="FFFFFFFF">
      <w:start w:val="1"/>
      <w:numFmt w:val="decimal"/>
      <w:lvlText w:val="%1."/>
      <w:lvlJc w:val="left"/>
      <w:pPr>
        <w:ind w:left="808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988" w:hanging="360"/>
      </w:pPr>
      <w:rPr>
        <w:lang w:val="en-US" w:eastAsia="en-US" w:bidi="ar-SA"/>
      </w:rPr>
    </w:lvl>
    <w:lvl w:ilvl="2" w:tplc="FFFFFFFF">
      <w:numFmt w:val="bullet"/>
      <w:lvlText w:val="•"/>
      <w:lvlJc w:val="left"/>
      <w:pPr>
        <w:ind w:left="1177" w:hanging="360"/>
      </w:pPr>
      <w:rPr>
        <w:lang w:val="en-US" w:eastAsia="en-US" w:bidi="ar-SA"/>
      </w:rPr>
    </w:lvl>
    <w:lvl w:ilvl="3" w:tplc="FFFFFFFF">
      <w:numFmt w:val="bullet"/>
      <w:lvlText w:val="•"/>
      <w:lvlJc w:val="left"/>
      <w:pPr>
        <w:ind w:left="1366" w:hanging="360"/>
      </w:pPr>
      <w:rPr>
        <w:lang w:val="en-US" w:eastAsia="en-US" w:bidi="ar-SA"/>
      </w:rPr>
    </w:lvl>
    <w:lvl w:ilvl="4" w:tplc="FFFFFFFF">
      <w:numFmt w:val="bullet"/>
      <w:lvlText w:val="•"/>
      <w:lvlJc w:val="left"/>
      <w:pPr>
        <w:ind w:left="1555" w:hanging="360"/>
      </w:pPr>
      <w:rPr>
        <w:lang w:val="en-US" w:eastAsia="en-US" w:bidi="ar-SA"/>
      </w:rPr>
    </w:lvl>
    <w:lvl w:ilvl="5" w:tplc="FFFFFFFF">
      <w:numFmt w:val="bullet"/>
      <w:lvlText w:val="•"/>
      <w:lvlJc w:val="left"/>
      <w:pPr>
        <w:ind w:left="1744" w:hanging="360"/>
      </w:pPr>
      <w:rPr>
        <w:lang w:val="en-US" w:eastAsia="en-US" w:bidi="ar-SA"/>
      </w:rPr>
    </w:lvl>
    <w:lvl w:ilvl="6" w:tplc="FFFFFFFF">
      <w:numFmt w:val="bullet"/>
      <w:lvlText w:val="•"/>
      <w:lvlJc w:val="left"/>
      <w:pPr>
        <w:ind w:left="1932" w:hanging="360"/>
      </w:pPr>
      <w:rPr>
        <w:lang w:val="en-US" w:eastAsia="en-US" w:bidi="ar-SA"/>
      </w:rPr>
    </w:lvl>
    <w:lvl w:ilvl="7" w:tplc="FFFFFFFF">
      <w:numFmt w:val="bullet"/>
      <w:lvlText w:val="•"/>
      <w:lvlJc w:val="left"/>
      <w:pPr>
        <w:ind w:left="2121" w:hanging="360"/>
      </w:pPr>
      <w:rPr>
        <w:lang w:val="en-US" w:eastAsia="en-US" w:bidi="ar-SA"/>
      </w:rPr>
    </w:lvl>
    <w:lvl w:ilvl="8" w:tplc="FFFFFFFF">
      <w:numFmt w:val="bullet"/>
      <w:lvlText w:val="•"/>
      <w:lvlJc w:val="left"/>
      <w:pPr>
        <w:ind w:left="2310" w:hanging="360"/>
      </w:pPr>
      <w:rPr>
        <w:lang w:val="en-US" w:eastAsia="en-US" w:bidi="ar-SA"/>
      </w:rPr>
    </w:lvl>
  </w:abstractNum>
  <w:abstractNum w:abstractNumId="30" w15:restartNumberingAfterBreak="0">
    <w:nsid w:val="5D8A4406"/>
    <w:multiLevelType w:val="multilevel"/>
    <w:tmpl w:val="BF4A17F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F5A398E"/>
    <w:multiLevelType w:val="hybridMultilevel"/>
    <w:tmpl w:val="700E58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E25E90"/>
    <w:multiLevelType w:val="hybridMultilevel"/>
    <w:tmpl w:val="D22A351C"/>
    <w:lvl w:ilvl="0" w:tplc="6776AB5E">
      <w:start w:val="1"/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2861C6"/>
    <w:multiLevelType w:val="hybridMultilevel"/>
    <w:tmpl w:val="477007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DF300C"/>
    <w:multiLevelType w:val="multilevel"/>
    <w:tmpl w:val="D0F49DB2"/>
    <w:lvl w:ilvl="0">
      <w:start w:val="2017"/>
      <w:numFmt w:val="decimal"/>
      <w:lvlText w:val="%1"/>
      <w:lvlJc w:val="left"/>
      <w:pPr>
        <w:ind w:left="1080" w:hanging="1080"/>
      </w:pPr>
      <w:rPr>
        <w:rFonts w:hint="default"/>
      </w:rPr>
    </w:lvl>
    <w:lvl w:ilvl="1">
      <w:start w:val="7"/>
      <w:numFmt w:val="decimalZero"/>
      <w:lvlText w:val="%1.%2"/>
      <w:lvlJc w:val="left"/>
      <w:pPr>
        <w:ind w:left="1080" w:hanging="1080"/>
      </w:pPr>
      <w:rPr>
        <w:rFonts w:hint="default"/>
      </w:rPr>
    </w:lvl>
    <w:lvl w:ilvl="2">
      <w:start w:val="18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5" w15:restartNumberingAfterBreak="0">
    <w:nsid w:val="75B31818"/>
    <w:multiLevelType w:val="hybridMultilevel"/>
    <w:tmpl w:val="F704E0C6"/>
    <w:lvl w:ilvl="0" w:tplc="0409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6" w15:restartNumberingAfterBreak="0">
    <w:nsid w:val="7982359C"/>
    <w:multiLevelType w:val="hybridMultilevel"/>
    <w:tmpl w:val="A41406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99646E"/>
    <w:multiLevelType w:val="multilevel"/>
    <w:tmpl w:val="F3F6B78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8" w15:restartNumberingAfterBreak="0">
    <w:nsid w:val="7F8155AC"/>
    <w:multiLevelType w:val="hybridMultilevel"/>
    <w:tmpl w:val="8EB67278"/>
    <w:lvl w:ilvl="0" w:tplc="EC5658CA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2"/>
  </w:num>
  <w:num w:numId="3">
    <w:abstractNumId w:val="26"/>
  </w:num>
  <w:num w:numId="4">
    <w:abstractNumId w:val="32"/>
  </w:num>
  <w:num w:numId="5">
    <w:abstractNumId w:val="8"/>
  </w:num>
  <w:num w:numId="6">
    <w:abstractNumId w:val="4"/>
  </w:num>
  <w:num w:numId="7">
    <w:abstractNumId w:val="36"/>
  </w:num>
  <w:num w:numId="8">
    <w:abstractNumId w:val="13"/>
  </w:num>
  <w:num w:numId="9">
    <w:abstractNumId w:val="33"/>
  </w:num>
  <w:num w:numId="10">
    <w:abstractNumId w:val="35"/>
  </w:num>
  <w:num w:numId="11">
    <w:abstractNumId w:val="27"/>
  </w:num>
  <w:num w:numId="12">
    <w:abstractNumId w:val="22"/>
  </w:num>
  <w:num w:numId="13">
    <w:abstractNumId w:val="0"/>
  </w:num>
  <w:num w:numId="14">
    <w:abstractNumId w:val="1"/>
  </w:num>
  <w:num w:numId="15">
    <w:abstractNumId w:val="0"/>
    <w:lvlOverride w:ilvl="0">
      <w:startOverride w:val="1"/>
    </w:lvlOverride>
  </w:num>
  <w:num w:numId="16">
    <w:abstractNumId w:val="5"/>
  </w:num>
  <w:num w:numId="17">
    <w:abstractNumId w:val="15"/>
  </w:num>
  <w:num w:numId="18">
    <w:abstractNumId w:val="2"/>
  </w:num>
  <w:num w:numId="19">
    <w:abstractNumId w:val="38"/>
  </w:num>
  <w:num w:numId="20">
    <w:abstractNumId w:val="31"/>
  </w:num>
  <w:num w:numId="21">
    <w:abstractNumId w:val="37"/>
  </w:num>
  <w:num w:numId="22">
    <w:abstractNumId w:val="28"/>
  </w:num>
  <w:num w:numId="23">
    <w:abstractNumId w:val="21"/>
  </w:num>
  <w:num w:numId="24">
    <w:abstractNumId w:val="14"/>
  </w:num>
  <w:num w:numId="25">
    <w:abstractNumId w:val="10"/>
  </w:num>
  <w:num w:numId="26">
    <w:abstractNumId w:val="20"/>
  </w:num>
  <w:num w:numId="27">
    <w:abstractNumId w:val="3"/>
  </w:num>
  <w:num w:numId="28">
    <w:abstractNumId w:val="9"/>
  </w:num>
  <w:num w:numId="29">
    <w:abstractNumId w:val="34"/>
  </w:num>
  <w:num w:numId="30">
    <w:abstractNumId w:val="11"/>
  </w:num>
  <w:num w:numId="31">
    <w:abstractNumId w:val="7"/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6"/>
  </w:num>
  <w:num w:numId="34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25"/>
  </w:num>
  <w:num w:numId="36">
    <w:abstractNumId w:val="19"/>
  </w:num>
  <w:num w:numId="37">
    <w:abstractNumId w:val="23"/>
  </w:num>
  <w:num w:numId="38">
    <w:abstractNumId w:val="29"/>
  </w:num>
  <w:num w:numId="39">
    <w:abstractNumId w:val="24"/>
  </w:num>
  <w:num w:numId="40">
    <w:abstractNumId w:val="16"/>
  </w:num>
  <w:num w:numId="41">
    <w:abstractNumId w:val="30"/>
  </w:num>
  <w:num w:numId="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yMDe2tDAxNLAwNrFQ0lEKTi0uzszPAykwqgUAPiDZlCwAAAA="/>
  </w:docVars>
  <w:rsids>
    <w:rsidRoot w:val="00C01EF9"/>
    <w:rsid w:val="00002BE3"/>
    <w:rsid w:val="000047D9"/>
    <w:rsid w:val="00014CBD"/>
    <w:rsid w:val="000152CA"/>
    <w:rsid w:val="0001785D"/>
    <w:rsid w:val="0002272C"/>
    <w:rsid w:val="000230D2"/>
    <w:rsid w:val="000245EF"/>
    <w:rsid w:val="00024FB3"/>
    <w:rsid w:val="00032FF9"/>
    <w:rsid w:val="0003316A"/>
    <w:rsid w:val="00035136"/>
    <w:rsid w:val="00036189"/>
    <w:rsid w:val="00040C94"/>
    <w:rsid w:val="00060E00"/>
    <w:rsid w:val="00062A7A"/>
    <w:rsid w:val="00063019"/>
    <w:rsid w:val="000665F6"/>
    <w:rsid w:val="00075940"/>
    <w:rsid w:val="00081182"/>
    <w:rsid w:val="0008700B"/>
    <w:rsid w:val="00090F8C"/>
    <w:rsid w:val="0009729B"/>
    <w:rsid w:val="000A7C90"/>
    <w:rsid w:val="000B1B04"/>
    <w:rsid w:val="000C2DF2"/>
    <w:rsid w:val="000C465F"/>
    <w:rsid w:val="000D04AD"/>
    <w:rsid w:val="000D1690"/>
    <w:rsid w:val="000D2C39"/>
    <w:rsid w:val="000D424F"/>
    <w:rsid w:val="000D43DF"/>
    <w:rsid w:val="000D7BA5"/>
    <w:rsid w:val="000E51A2"/>
    <w:rsid w:val="000F3420"/>
    <w:rsid w:val="000F6C51"/>
    <w:rsid w:val="001049BA"/>
    <w:rsid w:val="00107C07"/>
    <w:rsid w:val="00110281"/>
    <w:rsid w:val="001123A4"/>
    <w:rsid w:val="001123D7"/>
    <w:rsid w:val="00114923"/>
    <w:rsid w:val="001234F0"/>
    <w:rsid w:val="00141E1C"/>
    <w:rsid w:val="0015164D"/>
    <w:rsid w:val="001520CF"/>
    <w:rsid w:val="00161C90"/>
    <w:rsid w:val="00163786"/>
    <w:rsid w:val="00164A9D"/>
    <w:rsid w:val="001733E2"/>
    <w:rsid w:val="0017499E"/>
    <w:rsid w:val="001751A0"/>
    <w:rsid w:val="00175BDE"/>
    <w:rsid w:val="001818E3"/>
    <w:rsid w:val="00182202"/>
    <w:rsid w:val="00183FB4"/>
    <w:rsid w:val="00185884"/>
    <w:rsid w:val="0019200A"/>
    <w:rsid w:val="001A0EA1"/>
    <w:rsid w:val="001A2EDB"/>
    <w:rsid w:val="001A33B1"/>
    <w:rsid w:val="001A54DA"/>
    <w:rsid w:val="001A7D8D"/>
    <w:rsid w:val="001B3014"/>
    <w:rsid w:val="001B7EB2"/>
    <w:rsid w:val="001C52DA"/>
    <w:rsid w:val="001C67EB"/>
    <w:rsid w:val="001D2CD9"/>
    <w:rsid w:val="001D6CAD"/>
    <w:rsid w:val="001E11A0"/>
    <w:rsid w:val="001E4D8F"/>
    <w:rsid w:val="001F1A4B"/>
    <w:rsid w:val="001F2C00"/>
    <w:rsid w:val="00200B80"/>
    <w:rsid w:val="00201CEB"/>
    <w:rsid w:val="0021265D"/>
    <w:rsid w:val="00227218"/>
    <w:rsid w:val="00233ECD"/>
    <w:rsid w:val="00237583"/>
    <w:rsid w:val="00242A56"/>
    <w:rsid w:val="00250625"/>
    <w:rsid w:val="00273161"/>
    <w:rsid w:val="00277513"/>
    <w:rsid w:val="00277587"/>
    <w:rsid w:val="00287EE3"/>
    <w:rsid w:val="00294537"/>
    <w:rsid w:val="0029649E"/>
    <w:rsid w:val="002A6F48"/>
    <w:rsid w:val="002B20EE"/>
    <w:rsid w:val="002B4D53"/>
    <w:rsid w:val="002C006B"/>
    <w:rsid w:val="002C371A"/>
    <w:rsid w:val="002C5301"/>
    <w:rsid w:val="002D1B1A"/>
    <w:rsid w:val="002D27A2"/>
    <w:rsid w:val="002D6017"/>
    <w:rsid w:val="002E0ACB"/>
    <w:rsid w:val="002E182D"/>
    <w:rsid w:val="002F5BF0"/>
    <w:rsid w:val="002F610A"/>
    <w:rsid w:val="002F7A74"/>
    <w:rsid w:val="00303080"/>
    <w:rsid w:val="003078C1"/>
    <w:rsid w:val="00307956"/>
    <w:rsid w:val="00311082"/>
    <w:rsid w:val="0031242D"/>
    <w:rsid w:val="0031329A"/>
    <w:rsid w:val="00314338"/>
    <w:rsid w:val="0031540F"/>
    <w:rsid w:val="00327543"/>
    <w:rsid w:val="003325E6"/>
    <w:rsid w:val="00357FD7"/>
    <w:rsid w:val="003605C1"/>
    <w:rsid w:val="0036244A"/>
    <w:rsid w:val="00367FC0"/>
    <w:rsid w:val="00372409"/>
    <w:rsid w:val="00397D9A"/>
    <w:rsid w:val="003C0AA3"/>
    <w:rsid w:val="003C1905"/>
    <w:rsid w:val="003D3910"/>
    <w:rsid w:val="003D65A2"/>
    <w:rsid w:val="003E61D3"/>
    <w:rsid w:val="0041110D"/>
    <w:rsid w:val="00416369"/>
    <w:rsid w:val="00434E32"/>
    <w:rsid w:val="00443207"/>
    <w:rsid w:val="004456ED"/>
    <w:rsid w:val="00451D9B"/>
    <w:rsid w:val="004607B9"/>
    <w:rsid w:val="00463315"/>
    <w:rsid w:val="004638D1"/>
    <w:rsid w:val="004672B2"/>
    <w:rsid w:val="0048590C"/>
    <w:rsid w:val="00492A7B"/>
    <w:rsid w:val="004948A4"/>
    <w:rsid w:val="00496768"/>
    <w:rsid w:val="004A0717"/>
    <w:rsid w:val="004A1608"/>
    <w:rsid w:val="004A61A0"/>
    <w:rsid w:val="004B277F"/>
    <w:rsid w:val="004B3C80"/>
    <w:rsid w:val="004B479F"/>
    <w:rsid w:val="004B5978"/>
    <w:rsid w:val="004C259D"/>
    <w:rsid w:val="004C5686"/>
    <w:rsid w:val="004E39C3"/>
    <w:rsid w:val="004E69F7"/>
    <w:rsid w:val="004F2219"/>
    <w:rsid w:val="004F56E4"/>
    <w:rsid w:val="004F73E0"/>
    <w:rsid w:val="00512278"/>
    <w:rsid w:val="00515C4A"/>
    <w:rsid w:val="00515C8F"/>
    <w:rsid w:val="005205D3"/>
    <w:rsid w:val="00525621"/>
    <w:rsid w:val="0052773F"/>
    <w:rsid w:val="00534346"/>
    <w:rsid w:val="00534536"/>
    <w:rsid w:val="005362B1"/>
    <w:rsid w:val="00544F93"/>
    <w:rsid w:val="00546101"/>
    <w:rsid w:val="00553D7A"/>
    <w:rsid w:val="00560FAD"/>
    <w:rsid w:val="00563AE2"/>
    <w:rsid w:val="00565E83"/>
    <w:rsid w:val="00572C4B"/>
    <w:rsid w:val="00594F76"/>
    <w:rsid w:val="00595033"/>
    <w:rsid w:val="0059685A"/>
    <w:rsid w:val="00597200"/>
    <w:rsid w:val="005A0AAC"/>
    <w:rsid w:val="005A7499"/>
    <w:rsid w:val="005C7047"/>
    <w:rsid w:val="005E2179"/>
    <w:rsid w:val="005E69F4"/>
    <w:rsid w:val="005F5ABC"/>
    <w:rsid w:val="006000BA"/>
    <w:rsid w:val="00603FEB"/>
    <w:rsid w:val="00607B74"/>
    <w:rsid w:val="006348EF"/>
    <w:rsid w:val="00642171"/>
    <w:rsid w:val="00642CBD"/>
    <w:rsid w:val="00646207"/>
    <w:rsid w:val="00650B00"/>
    <w:rsid w:val="00665BDB"/>
    <w:rsid w:val="0066687C"/>
    <w:rsid w:val="0067604E"/>
    <w:rsid w:val="00677B38"/>
    <w:rsid w:val="0068217F"/>
    <w:rsid w:val="00682B6F"/>
    <w:rsid w:val="0068545D"/>
    <w:rsid w:val="00693751"/>
    <w:rsid w:val="006A10C8"/>
    <w:rsid w:val="006B13C7"/>
    <w:rsid w:val="006C1B95"/>
    <w:rsid w:val="006C49BA"/>
    <w:rsid w:val="006D1A75"/>
    <w:rsid w:val="006D3147"/>
    <w:rsid w:val="006D7514"/>
    <w:rsid w:val="006E210D"/>
    <w:rsid w:val="006E38EE"/>
    <w:rsid w:val="006E703B"/>
    <w:rsid w:val="006F69DA"/>
    <w:rsid w:val="0070171E"/>
    <w:rsid w:val="00701FEF"/>
    <w:rsid w:val="00705EDD"/>
    <w:rsid w:val="00710426"/>
    <w:rsid w:val="00713C14"/>
    <w:rsid w:val="00714E8A"/>
    <w:rsid w:val="00721CEC"/>
    <w:rsid w:val="00725014"/>
    <w:rsid w:val="00736D5D"/>
    <w:rsid w:val="0074347D"/>
    <w:rsid w:val="007462DD"/>
    <w:rsid w:val="00753E9A"/>
    <w:rsid w:val="00753EAD"/>
    <w:rsid w:val="007567E2"/>
    <w:rsid w:val="0075753C"/>
    <w:rsid w:val="00761E06"/>
    <w:rsid w:val="007828DE"/>
    <w:rsid w:val="00791B62"/>
    <w:rsid w:val="007A1FCC"/>
    <w:rsid w:val="007A4C67"/>
    <w:rsid w:val="007B7D90"/>
    <w:rsid w:val="007C4A66"/>
    <w:rsid w:val="007C57F8"/>
    <w:rsid w:val="007C6C99"/>
    <w:rsid w:val="007D120F"/>
    <w:rsid w:val="007D50E0"/>
    <w:rsid w:val="007E2834"/>
    <w:rsid w:val="007E5F20"/>
    <w:rsid w:val="007F2ACD"/>
    <w:rsid w:val="007F513A"/>
    <w:rsid w:val="007F7205"/>
    <w:rsid w:val="008048A9"/>
    <w:rsid w:val="00805091"/>
    <w:rsid w:val="00806A16"/>
    <w:rsid w:val="008105EE"/>
    <w:rsid w:val="0081139E"/>
    <w:rsid w:val="00814D99"/>
    <w:rsid w:val="00817E90"/>
    <w:rsid w:val="00825246"/>
    <w:rsid w:val="00831DC0"/>
    <w:rsid w:val="00847A2E"/>
    <w:rsid w:val="00847E3E"/>
    <w:rsid w:val="00857AC4"/>
    <w:rsid w:val="00861151"/>
    <w:rsid w:val="008611BA"/>
    <w:rsid w:val="00880339"/>
    <w:rsid w:val="008855AF"/>
    <w:rsid w:val="008A27D0"/>
    <w:rsid w:val="008B3C1D"/>
    <w:rsid w:val="008B4205"/>
    <w:rsid w:val="008B56AE"/>
    <w:rsid w:val="008C26B8"/>
    <w:rsid w:val="008C62CF"/>
    <w:rsid w:val="008E1BEB"/>
    <w:rsid w:val="008F3707"/>
    <w:rsid w:val="008F7763"/>
    <w:rsid w:val="00921B91"/>
    <w:rsid w:val="009270E9"/>
    <w:rsid w:val="009441CA"/>
    <w:rsid w:val="00955665"/>
    <w:rsid w:val="00976E43"/>
    <w:rsid w:val="009800DD"/>
    <w:rsid w:val="00982504"/>
    <w:rsid w:val="0098476B"/>
    <w:rsid w:val="009906F1"/>
    <w:rsid w:val="009909B0"/>
    <w:rsid w:val="00994331"/>
    <w:rsid w:val="009A0DCF"/>
    <w:rsid w:val="009A2DE6"/>
    <w:rsid w:val="009A2EB0"/>
    <w:rsid w:val="009A6D05"/>
    <w:rsid w:val="009B165D"/>
    <w:rsid w:val="009C0CD0"/>
    <w:rsid w:val="009C1FB8"/>
    <w:rsid w:val="009D1C74"/>
    <w:rsid w:val="009D3D21"/>
    <w:rsid w:val="009D3F2A"/>
    <w:rsid w:val="009D5333"/>
    <w:rsid w:val="009E4DD5"/>
    <w:rsid w:val="009F09A1"/>
    <w:rsid w:val="009F57D7"/>
    <w:rsid w:val="009F6400"/>
    <w:rsid w:val="009F7CCF"/>
    <w:rsid w:val="00A04F67"/>
    <w:rsid w:val="00A05304"/>
    <w:rsid w:val="00A317EB"/>
    <w:rsid w:val="00A34656"/>
    <w:rsid w:val="00A367B5"/>
    <w:rsid w:val="00A37FAA"/>
    <w:rsid w:val="00A820ED"/>
    <w:rsid w:val="00A90B57"/>
    <w:rsid w:val="00A9205A"/>
    <w:rsid w:val="00A95DEB"/>
    <w:rsid w:val="00AA43B8"/>
    <w:rsid w:val="00AC48AD"/>
    <w:rsid w:val="00AC4A15"/>
    <w:rsid w:val="00AE040B"/>
    <w:rsid w:val="00AE257D"/>
    <w:rsid w:val="00AF4562"/>
    <w:rsid w:val="00B01437"/>
    <w:rsid w:val="00B037B5"/>
    <w:rsid w:val="00B1227C"/>
    <w:rsid w:val="00B1325C"/>
    <w:rsid w:val="00B23FE1"/>
    <w:rsid w:val="00B24374"/>
    <w:rsid w:val="00B2586F"/>
    <w:rsid w:val="00B341EE"/>
    <w:rsid w:val="00B3491B"/>
    <w:rsid w:val="00B35446"/>
    <w:rsid w:val="00B37DBC"/>
    <w:rsid w:val="00B40E60"/>
    <w:rsid w:val="00B41B99"/>
    <w:rsid w:val="00B43CDE"/>
    <w:rsid w:val="00B50EC6"/>
    <w:rsid w:val="00B65949"/>
    <w:rsid w:val="00B8271F"/>
    <w:rsid w:val="00B83877"/>
    <w:rsid w:val="00B84C3F"/>
    <w:rsid w:val="00B85D3D"/>
    <w:rsid w:val="00B8745E"/>
    <w:rsid w:val="00B937AF"/>
    <w:rsid w:val="00B9491C"/>
    <w:rsid w:val="00B95E4A"/>
    <w:rsid w:val="00B976E1"/>
    <w:rsid w:val="00BB0411"/>
    <w:rsid w:val="00BC219A"/>
    <w:rsid w:val="00BD08E2"/>
    <w:rsid w:val="00BD2068"/>
    <w:rsid w:val="00BD2E9A"/>
    <w:rsid w:val="00BE1202"/>
    <w:rsid w:val="00BE1D0B"/>
    <w:rsid w:val="00BF0122"/>
    <w:rsid w:val="00C01EF9"/>
    <w:rsid w:val="00C05BF3"/>
    <w:rsid w:val="00C169F2"/>
    <w:rsid w:val="00C16C7C"/>
    <w:rsid w:val="00C174F4"/>
    <w:rsid w:val="00C202C9"/>
    <w:rsid w:val="00C2340E"/>
    <w:rsid w:val="00C33FF2"/>
    <w:rsid w:val="00C35793"/>
    <w:rsid w:val="00C50ED1"/>
    <w:rsid w:val="00C52665"/>
    <w:rsid w:val="00C6688E"/>
    <w:rsid w:val="00C747BD"/>
    <w:rsid w:val="00C74EC8"/>
    <w:rsid w:val="00C750DF"/>
    <w:rsid w:val="00C80A2F"/>
    <w:rsid w:val="00C8185F"/>
    <w:rsid w:val="00C94CEA"/>
    <w:rsid w:val="00CA1EC5"/>
    <w:rsid w:val="00CA290C"/>
    <w:rsid w:val="00CA491C"/>
    <w:rsid w:val="00CB27FA"/>
    <w:rsid w:val="00CB51D4"/>
    <w:rsid w:val="00CB77E0"/>
    <w:rsid w:val="00CC4D10"/>
    <w:rsid w:val="00CD5FBD"/>
    <w:rsid w:val="00CE5EEF"/>
    <w:rsid w:val="00CE73ED"/>
    <w:rsid w:val="00CE7973"/>
    <w:rsid w:val="00CF22A9"/>
    <w:rsid w:val="00CF23B9"/>
    <w:rsid w:val="00CF5385"/>
    <w:rsid w:val="00D0264D"/>
    <w:rsid w:val="00D02FFF"/>
    <w:rsid w:val="00D040E3"/>
    <w:rsid w:val="00D11D2A"/>
    <w:rsid w:val="00D2562F"/>
    <w:rsid w:val="00D30CCE"/>
    <w:rsid w:val="00D318EF"/>
    <w:rsid w:val="00D34D25"/>
    <w:rsid w:val="00D405B2"/>
    <w:rsid w:val="00D40B44"/>
    <w:rsid w:val="00D411B3"/>
    <w:rsid w:val="00D45152"/>
    <w:rsid w:val="00D56614"/>
    <w:rsid w:val="00D57FA1"/>
    <w:rsid w:val="00D6220B"/>
    <w:rsid w:val="00D7032D"/>
    <w:rsid w:val="00D72D6D"/>
    <w:rsid w:val="00D76ABE"/>
    <w:rsid w:val="00D826F7"/>
    <w:rsid w:val="00D83D7A"/>
    <w:rsid w:val="00D8519B"/>
    <w:rsid w:val="00D87EBE"/>
    <w:rsid w:val="00DA2D84"/>
    <w:rsid w:val="00DA3B6B"/>
    <w:rsid w:val="00DA60C7"/>
    <w:rsid w:val="00DA7A43"/>
    <w:rsid w:val="00DB3800"/>
    <w:rsid w:val="00DB55E0"/>
    <w:rsid w:val="00DC4526"/>
    <w:rsid w:val="00DD141C"/>
    <w:rsid w:val="00DD18AB"/>
    <w:rsid w:val="00DD2459"/>
    <w:rsid w:val="00DF1FC8"/>
    <w:rsid w:val="00DF7058"/>
    <w:rsid w:val="00E12D8D"/>
    <w:rsid w:val="00E166A1"/>
    <w:rsid w:val="00E40122"/>
    <w:rsid w:val="00E479ED"/>
    <w:rsid w:val="00E52B86"/>
    <w:rsid w:val="00E56A67"/>
    <w:rsid w:val="00E605AE"/>
    <w:rsid w:val="00E63939"/>
    <w:rsid w:val="00E67BBA"/>
    <w:rsid w:val="00E72925"/>
    <w:rsid w:val="00E76C0A"/>
    <w:rsid w:val="00E82B2C"/>
    <w:rsid w:val="00E85295"/>
    <w:rsid w:val="00E902C8"/>
    <w:rsid w:val="00E93060"/>
    <w:rsid w:val="00E95E2A"/>
    <w:rsid w:val="00E96180"/>
    <w:rsid w:val="00EA5070"/>
    <w:rsid w:val="00EA6818"/>
    <w:rsid w:val="00EA765F"/>
    <w:rsid w:val="00EB5553"/>
    <w:rsid w:val="00EC036E"/>
    <w:rsid w:val="00EC0ABC"/>
    <w:rsid w:val="00EC24D8"/>
    <w:rsid w:val="00EC3573"/>
    <w:rsid w:val="00EC739A"/>
    <w:rsid w:val="00ED2464"/>
    <w:rsid w:val="00ED29D5"/>
    <w:rsid w:val="00ED4DAF"/>
    <w:rsid w:val="00ED5583"/>
    <w:rsid w:val="00ED6509"/>
    <w:rsid w:val="00ED7B14"/>
    <w:rsid w:val="00EF44B9"/>
    <w:rsid w:val="00EF48C4"/>
    <w:rsid w:val="00F034F1"/>
    <w:rsid w:val="00F15646"/>
    <w:rsid w:val="00F172F5"/>
    <w:rsid w:val="00F1742F"/>
    <w:rsid w:val="00F20BD0"/>
    <w:rsid w:val="00F237FF"/>
    <w:rsid w:val="00F262E6"/>
    <w:rsid w:val="00F27D9C"/>
    <w:rsid w:val="00F3661C"/>
    <w:rsid w:val="00F41D5E"/>
    <w:rsid w:val="00F421B9"/>
    <w:rsid w:val="00F450C1"/>
    <w:rsid w:val="00F514D0"/>
    <w:rsid w:val="00F57AED"/>
    <w:rsid w:val="00F6356F"/>
    <w:rsid w:val="00F72237"/>
    <w:rsid w:val="00F74E80"/>
    <w:rsid w:val="00F77A2F"/>
    <w:rsid w:val="00F808D4"/>
    <w:rsid w:val="00F916E6"/>
    <w:rsid w:val="00F91DBF"/>
    <w:rsid w:val="00FA3251"/>
    <w:rsid w:val="00FC3622"/>
    <w:rsid w:val="00FC45C6"/>
    <w:rsid w:val="00FD3D71"/>
    <w:rsid w:val="00FE0D27"/>
    <w:rsid w:val="00FE7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5FAC3"/>
  <w15:chartTrackingRefBased/>
  <w15:docId w15:val="{3F45CB00-2B02-4337-8EE9-AF91DF550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03080"/>
    <w:pPr>
      <w:keepNext/>
      <w:keepLines/>
      <w:numPr>
        <w:numId w:val="13"/>
      </w:numPr>
      <w:spacing w:before="480" w:after="240" w:line="240" w:lineRule="atLeast"/>
      <w:outlineLvl w:val="0"/>
    </w:pPr>
    <w:rPr>
      <w:rFonts w:ascii="Times" w:eastAsia="Times New Roman" w:hAnsi="Times" w:cs="Times New Roman"/>
      <w:b/>
      <w:kern w:val="28"/>
      <w:sz w:val="36"/>
      <w:szCs w:val="20"/>
    </w:rPr>
  </w:style>
  <w:style w:type="paragraph" w:styleId="Heading2">
    <w:name w:val="heading 2"/>
    <w:basedOn w:val="Normal"/>
    <w:next w:val="Normal"/>
    <w:link w:val="Heading2Char"/>
    <w:qFormat/>
    <w:rsid w:val="00303080"/>
    <w:pPr>
      <w:keepNext/>
      <w:keepLines/>
      <w:numPr>
        <w:ilvl w:val="1"/>
        <w:numId w:val="13"/>
      </w:numPr>
      <w:spacing w:before="280" w:after="280" w:line="240" w:lineRule="atLeast"/>
      <w:outlineLvl w:val="1"/>
    </w:pPr>
    <w:rPr>
      <w:rFonts w:ascii="Times" w:eastAsia="Times New Roman" w:hAnsi="Times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303080"/>
    <w:pPr>
      <w:numPr>
        <w:ilvl w:val="2"/>
        <w:numId w:val="13"/>
      </w:numPr>
      <w:spacing w:before="240" w:after="240" w:line="240" w:lineRule="exact"/>
      <w:outlineLvl w:val="2"/>
    </w:pPr>
    <w:rPr>
      <w:rFonts w:ascii="Times" w:eastAsia="Times New Roman" w:hAnsi="Times" w:cs="Times New Roman"/>
      <w:b/>
      <w:sz w:val="24"/>
      <w:szCs w:val="20"/>
    </w:rPr>
  </w:style>
  <w:style w:type="paragraph" w:styleId="Heading4">
    <w:name w:val="heading 4"/>
    <w:basedOn w:val="Normal"/>
    <w:next w:val="Normal"/>
    <w:link w:val="Heading4Char"/>
    <w:qFormat/>
    <w:rsid w:val="00303080"/>
    <w:pPr>
      <w:keepNext/>
      <w:numPr>
        <w:ilvl w:val="3"/>
        <w:numId w:val="13"/>
      </w:numPr>
      <w:spacing w:before="240" w:after="60" w:line="220" w:lineRule="exact"/>
      <w:jc w:val="both"/>
      <w:outlineLvl w:val="3"/>
    </w:pPr>
    <w:rPr>
      <w:rFonts w:ascii="Times New Roman" w:eastAsia="Times New Roman" w:hAnsi="Times New Roman" w:cs="Times New Roman"/>
      <w:b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303080"/>
    <w:pPr>
      <w:numPr>
        <w:ilvl w:val="4"/>
        <w:numId w:val="13"/>
      </w:num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Cs w:val="20"/>
    </w:rPr>
  </w:style>
  <w:style w:type="paragraph" w:styleId="Heading6">
    <w:name w:val="heading 6"/>
    <w:basedOn w:val="Normal"/>
    <w:next w:val="Normal"/>
    <w:link w:val="Heading6Char"/>
    <w:qFormat/>
    <w:rsid w:val="00303080"/>
    <w:pPr>
      <w:numPr>
        <w:ilvl w:val="5"/>
        <w:numId w:val="13"/>
      </w:num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Cs w:val="20"/>
    </w:rPr>
  </w:style>
  <w:style w:type="paragraph" w:styleId="Heading7">
    <w:name w:val="heading 7"/>
    <w:basedOn w:val="Normal"/>
    <w:next w:val="Normal"/>
    <w:link w:val="Heading7Char"/>
    <w:qFormat/>
    <w:rsid w:val="00303080"/>
    <w:pPr>
      <w:numPr>
        <w:ilvl w:val="6"/>
        <w:numId w:val="13"/>
      </w:num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303080"/>
    <w:pPr>
      <w:numPr>
        <w:ilvl w:val="7"/>
        <w:numId w:val="13"/>
      </w:num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303080"/>
    <w:pPr>
      <w:numPr>
        <w:ilvl w:val="8"/>
        <w:numId w:val="13"/>
      </w:num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964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906F1"/>
    <w:pPr>
      <w:ind w:left="720"/>
      <w:contextualSpacing/>
    </w:pPr>
  </w:style>
  <w:style w:type="table" w:styleId="TableGrid">
    <w:name w:val="Table Grid"/>
    <w:basedOn w:val="TableNormal"/>
    <w:uiPriority w:val="39"/>
    <w:rsid w:val="007E28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0047D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bidi="hi-IN"/>
    </w:rPr>
  </w:style>
  <w:style w:type="paragraph" w:styleId="Date">
    <w:name w:val="Date"/>
    <w:basedOn w:val="Normal"/>
    <w:next w:val="Normal"/>
    <w:link w:val="DateChar"/>
    <w:uiPriority w:val="1"/>
    <w:unhideWhenUsed/>
    <w:qFormat/>
    <w:rsid w:val="00E63939"/>
    <w:pPr>
      <w:spacing w:after="560" w:line="240" w:lineRule="auto"/>
      <w:contextualSpacing/>
    </w:pPr>
    <w:rPr>
      <w:rFonts w:eastAsiaTheme="minorHAnsi"/>
      <w:caps/>
      <w:color w:val="000000" w:themeColor="text1"/>
      <w:sz w:val="20"/>
      <w:szCs w:val="20"/>
      <w:lang w:eastAsia="ja-JP"/>
    </w:rPr>
  </w:style>
  <w:style w:type="character" w:customStyle="1" w:styleId="DateChar">
    <w:name w:val="Date Char"/>
    <w:basedOn w:val="DefaultParagraphFont"/>
    <w:link w:val="Date"/>
    <w:uiPriority w:val="1"/>
    <w:rsid w:val="00E63939"/>
    <w:rPr>
      <w:rFonts w:eastAsiaTheme="minorHAnsi"/>
      <w:caps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rsid w:val="00303080"/>
    <w:rPr>
      <w:rFonts w:ascii="Times" w:eastAsia="Times New Roman" w:hAnsi="Times" w:cs="Times New Roman"/>
      <w:b/>
      <w:kern w:val="28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303080"/>
    <w:rPr>
      <w:rFonts w:ascii="Times" w:eastAsia="Times New Roman" w:hAnsi="Times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303080"/>
    <w:rPr>
      <w:rFonts w:ascii="Times" w:eastAsia="Times New Roman" w:hAnsi="Times" w:cs="Times New Roman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303080"/>
    <w:rPr>
      <w:rFonts w:ascii="Times New Roman" w:eastAsia="Times New Roman" w:hAnsi="Times New Roman" w:cs="Times New Roman"/>
      <w:b/>
      <w:i/>
      <w:szCs w:val="20"/>
    </w:rPr>
  </w:style>
  <w:style w:type="character" w:customStyle="1" w:styleId="Heading5Char">
    <w:name w:val="Heading 5 Char"/>
    <w:basedOn w:val="DefaultParagraphFont"/>
    <w:link w:val="Heading5"/>
    <w:rsid w:val="00303080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303080"/>
    <w:rPr>
      <w:rFonts w:ascii="Arial" w:eastAsia="Times New Roman" w:hAnsi="Arial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303080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303080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303080"/>
    <w:rPr>
      <w:rFonts w:ascii="Arial" w:eastAsia="Times New Roman" w:hAnsi="Arial" w:cs="Times New Roman"/>
      <w:i/>
      <w:sz w:val="18"/>
      <w:szCs w:val="20"/>
    </w:rPr>
  </w:style>
  <w:style w:type="paragraph" w:styleId="Header">
    <w:name w:val="header"/>
    <w:basedOn w:val="Normal"/>
    <w:link w:val="HeaderChar"/>
    <w:uiPriority w:val="99"/>
    <w:unhideWhenUsed/>
    <w:rsid w:val="00563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AE2"/>
  </w:style>
  <w:style w:type="paragraph" w:styleId="Footer">
    <w:name w:val="footer"/>
    <w:basedOn w:val="Normal"/>
    <w:link w:val="FooterChar"/>
    <w:uiPriority w:val="99"/>
    <w:unhideWhenUsed/>
    <w:rsid w:val="00563A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AE2"/>
  </w:style>
  <w:style w:type="paragraph" w:styleId="NoSpacing">
    <w:name w:val="No Spacing"/>
    <w:uiPriority w:val="1"/>
    <w:qFormat/>
    <w:rsid w:val="00E605AE"/>
    <w:pPr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A317EB"/>
    <w:pPr>
      <w:widowControl w:val="0"/>
      <w:autoSpaceDE w:val="0"/>
      <w:autoSpaceDN w:val="0"/>
      <w:spacing w:before="2" w:after="0" w:line="240" w:lineRule="auto"/>
      <w:ind w:left="105"/>
    </w:pPr>
    <w:rPr>
      <w:rFonts w:ascii="Times New Roman" w:eastAsia="Times New Roman" w:hAnsi="Times New Roman" w:cs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A317EB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B16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paragraph">
    <w:name w:val="paragraph"/>
    <w:basedOn w:val="Normal"/>
    <w:rsid w:val="00F17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F1742F"/>
  </w:style>
  <w:style w:type="character" w:customStyle="1" w:styleId="eop">
    <w:name w:val="eop"/>
    <w:basedOn w:val="DefaultParagraphFont"/>
    <w:rsid w:val="00F174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0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9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8959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65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5</Pages>
  <Words>1667</Words>
  <Characters>950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User</cp:lastModifiedBy>
  <cp:revision>8</cp:revision>
  <dcterms:created xsi:type="dcterms:W3CDTF">2022-08-06T23:24:00Z</dcterms:created>
  <dcterms:modified xsi:type="dcterms:W3CDTF">2022-12-15T17:52:00Z</dcterms:modified>
</cp:coreProperties>
</file>